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648E0A" w14:textId="2AB343A1" w:rsidR="00D8326A" w:rsidRPr="00D93633" w:rsidRDefault="0088180E" w:rsidP="00D93633">
      <w:pPr>
        <w:pStyle w:val="ListParagraph"/>
        <w:spacing w:after="240" w:line="276" w:lineRule="auto"/>
        <w:jc w:val="right"/>
        <w:rPr>
          <w:rFonts w:ascii="Calibri" w:hAnsi="Calibri" w:cs="Calibri"/>
          <w:b/>
          <w:color w:val="538135" w:themeColor="accent6" w:themeShade="BF"/>
          <w:sz w:val="24"/>
          <w:szCs w:val="24"/>
          <w:u w:val="single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  <w:u w:val="single"/>
        </w:rPr>
        <w:t>Survey questio</w:t>
      </w:r>
      <w:r w:rsidR="00D871E8">
        <w:rPr>
          <w:rFonts w:ascii="Calibri" w:hAnsi="Calibri" w:cs="Calibri"/>
          <w:b/>
          <w:color w:val="538135" w:themeColor="accent6" w:themeShade="BF"/>
          <w:sz w:val="24"/>
          <w:szCs w:val="24"/>
          <w:u w:val="single"/>
        </w:rPr>
        <w:t>n</w:t>
      </w: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  <w:u w:val="single"/>
        </w:rPr>
        <w:t>naire</w:t>
      </w:r>
      <w:r w:rsidR="00570908" w:rsidRPr="00D93633">
        <w:rPr>
          <w:rFonts w:ascii="Calibri" w:hAnsi="Calibri" w:cs="Calibri"/>
          <w:b/>
          <w:color w:val="538135" w:themeColor="accent6" w:themeShade="BF"/>
          <w:sz w:val="24"/>
          <w:szCs w:val="24"/>
          <w:u w:val="single"/>
        </w:rPr>
        <w:t xml:space="preserve"> </w:t>
      </w:r>
    </w:p>
    <w:p w14:paraId="0AB50C76" w14:textId="2CEE1505" w:rsidR="0088180E" w:rsidRPr="00D93633" w:rsidRDefault="009A747F" w:rsidP="00D93633">
      <w:pPr>
        <w:pStyle w:val="ListParagraph"/>
        <w:spacing w:after="240" w:line="276" w:lineRule="auto"/>
        <w:jc w:val="center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>
        <w:rPr>
          <w:rFonts w:ascii="Calibri" w:hAnsi="Calibri" w:cs="Calibri"/>
          <w:b/>
          <w:color w:val="538135" w:themeColor="accent6" w:themeShade="BF"/>
          <w:sz w:val="24"/>
          <w:szCs w:val="24"/>
        </w:rPr>
        <w:t>DELIVERY AND ADOPTION IMPACT PATHWAY OF AGRO-CLIMATE SERVICES</w:t>
      </w:r>
    </w:p>
    <w:p w14:paraId="02320BEE" w14:textId="77777777" w:rsidR="0088180E" w:rsidRPr="00D93633" w:rsidRDefault="0088180E" w:rsidP="00D93633">
      <w:pPr>
        <w:pStyle w:val="ListParagraph"/>
        <w:spacing w:after="240" w:line="276" w:lineRule="auto"/>
        <w:jc w:val="center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</w:p>
    <w:p w14:paraId="520A7FF4" w14:textId="77777777" w:rsidR="0088180E" w:rsidRPr="00D93633" w:rsidRDefault="0088180E" w:rsidP="00D93633">
      <w:pPr>
        <w:spacing w:after="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 xml:space="preserve">INTRODUCTION AND CONSENT </w:t>
      </w:r>
    </w:p>
    <w:p w14:paraId="3E8CF03C" w14:textId="77777777" w:rsidR="00251499" w:rsidRPr="00D93633" w:rsidRDefault="00251499" w:rsidP="00D93633">
      <w:pPr>
        <w:spacing w:after="0" w:line="276" w:lineRule="auto"/>
        <w:rPr>
          <w:rFonts w:ascii="Calibri" w:hAnsi="Calibri" w:cs="Calibri"/>
          <w:b/>
          <w:sz w:val="24"/>
          <w:szCs w:val="24"/>
        </w:rPr>
      </w:pPr>
    </w:p>
    <w:p w14:paraId="14CAFD53" w14:textId="4FD26116" w:rsidR="0088180E" w:rsidRPr="00D93633" w:rsidRDefault="0088180E" w:rsidP="00D93633">
      <w:pPr>
        <w:spacing w:line="276" w:lineRule="auto"/>
        <w:rPr>
          <w:rFonts w:ascii="Calibri" w:hAnsi="Calibri" w:cs="Calibri"/>
          <w:i/>
          <w:sz w:val="24"/>
          <w:szCs w:val="24"/>
        </w:rPr>
      </w:pPr>
      <w:r w:rsidRPr="00D93633">
        <w:rPr>
          <w:rFonts w:ascii="Calibri" w:hAnsi="Calibri" w:cs="Calibri"/>
          <w:i/>
          <w:sz w:val="24"/>
          <w:szCs w:val="24"/>
        </w:rPr>
        <w:t xml:space="preserve">A clear introduction is essential for questionnaire respondents to feel trust, to be open and to share. </w:t>
      </w:r>
      <w:r w:rsidR="00D871E8">
        <w:rPr>
          <w:rFonts w:ascii="Calibri" w:hAnsi="Calibri" w:cs="Calibri"/>
          <w:i/>
          <w:sz w:val="24"/>
          <w:szCs w:val="24"/>
        </w:rPr>
        <w:t>The i</w:t>
      </w:r>
      <w:r w:rsidRPr="00D93633">
        <w:rPr>
          <w:rFonts w:ascii="Calibri" w:hAnsi="Calibri" w:cs="Calibri"/>
          <w:i/>
          <w:sz w:val="24"/>
          <w:szCs w:val="24"/>
        </w:rPr>
        <w:t>ntroduction could be made flexibly but should include the following in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0"/>
      </w:tblGrid>
      <w:tr w:rsidR="00251499" w:rsidRPr="00D93633" w14:paraId="6A61C032" w14:textId="77777777" w:rsidTr="0088180E">
        <w:tc>
          <w:tcPr>
            <w:tcW w:w="9440" w:type="dxa"/>
          </w:tcPr>
          <w:p w14:paraId="3DAD96E6" w14:textId="37D1D75B" w:rsidR="0088180E" w:rsidRPr="00D93633" w:rsidRDefault="0088180E" w:rsidP="00D93633">
            <w:pPr>
              <w:spacing w:before="40" w:after="60" w:line="276" w:lineRule="auto"/>
              <w:rPr>
                <w:rFonts w:ascii="Calibri" w:hAnsi="Calibri" w:cs="Calibri"/>
                <w:i/>
                <w:sz w:val="24"/>
                <w:szCs w:val="24"/>
              </w:rPr>
            </w:pP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Thank you for agreeing to talk to me. My name is ….. We receive </w:t>
            </w:r>
            <w:r w:rsidR="00D871E8">
              <w:rPr>
                <w:rFonts w:ascii="Calibri" w:hAnsi="Calibri" w:cs="Calibri"/>
                <w:i/>
                <w:sz w:val="24"/>
                <w:szCs w:val="24"/>
              </w:rPr>
              <w:t xml:space="preserve">the 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>support of the district and communal People’s Committee, in collaboration with CARE International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 xml:space="preserve"> in Vietnam (CVN)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, in learning about villagers’ life. CARE in Vietnam is implementing a project on climate change in your commune. I 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>would like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 to ask you about your household’s life and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 xml:space="preserve"> information related to </w:t>
            </w:r>
            <w:r w:rsidR="00AA52BA">
              <w:rPr>
                <w:rFonts w:ascii="Calibri" w:hAnsi="Calibri" w:cs="Calibri"/>
                <w:i/>
                <w:sz w:val="24"/>
                <w:szCs w:val="24"/>
              </w:rPr>
              <w:t>agro-climate services (ACS)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 xml:space="preserve"> provided by CVN in the formats of paper and SMS bulletin</w:t>
            </w:r>
            <w:r w:rsidR="00E66543">
              <w:rPr>
                <w:rFonts w:ascii="Calibri" w:hAnsi="Calibri" w:cs="Calibri"/>
                <w:i/>
                <w:sz w:val="24"/>
                <w:szCs w:val="24"/>
              </w:rPr>
              <w:t>s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>. This information is solely for research purpose</w:t>
            </w:r>
            <w:r w:rsidR="00D871E8">
              <w:rPr>
                <w:rFonts w:ascii="Calibri" w:hAnsi="Calibri" w:cs="Calibri"/>
                <w:i/>
                <w:sz w:val="24"/>
                <w:szCs w:val="24"/>
              </w:rPr>
              <w:t>s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>.</w:t>
            </w:r>
          </w:p>
          <w:p w14:paraId="2B771CC7" w14:textId="355FEE63" w:rsidR="00E66543" w:rsidRDefault="0088180E" w:rsidP="00E66543">
            <w:pPr>
              <w:spacing w:before="40" w:after="60" w:line="276" w:lineRule="auto"/>
              <w:rPr>
                <w:rFonts w:ascii="Calibri" w:hAnsi="Calibri" w:cs="Calibri"/>
                <w:i/>
                <w:sz w:val="24"/>
                <w:szCs w:val="24"/>
              </w:rPr>
            </w:pP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I will 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>ask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 questions and would like to hear your real story, in your household. You do not have to answer any questions you do not want to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>. You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 can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 xml:space="preserve"> also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 stop this conversation if you wish to at any time. </w:t>
            </w:r>
            <w:r w:rsidR="00E66543">
              <w:rPr>
                <w:rFonts w:ascii="Calibri" w:hAnsi="Calibri" w:cs="Calibri"/>
                <w:i/>
                <w:sz w:val="24"/>
                <w:szCs w:val="24"/>
              </w:rPr>
              <w:t xml:space="preserve">You can also take a break in between questions. 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The information you share is useful to </w:t>
            </w:r>
            <w:r w:rsidR="00D871E8">
              <w:rPr>
                <w:rFonts w:ascii="Calibri" w:hAnsi="Calibri" w:cs="Calibri"/>
                <w:i/>
                <w:sz w:val="24"/>
                <w:szCs w:val="24"/>
              </w:rPr>
              <w:t xml:space="preserve">the 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>community. I will not record your name and the stories you share will only be used for this research</w:t>
            </w:r>
            <w:r w:rsidR="00936CC9">
              <w:rPr>
                <w:rFonts w:ascii="Calibri" w:hAnsi="Calibri" w:cs="Calibri"/>
                <w:i/>
                <w:sz w:val="24"/>
                <w:szCs w:val="24"/>
              </w:rPr>
              <w:t>.</w:t>
            </w:r>
            <w:r w:rsidRPr="00D93633">
              <w:rPr>
                <w:rFonts w:ascii="Calibri" w:hAnsi="Calibri" w:cs="Calibri"/>
                <w:i/>
                <w:sz w:val="24"/>
                <w:szCs w:val="24"/>
              </w:rPr>
              <w:t xml:space="preserve"> </w:t>
            </w:r>
          </w:p>
          <w:p w14:paraId="19EE69E9" w14:textId="1397D5F6" w:rsidR="0088180E" w:rsidRPr="00D93633" w:rsidRDefault="0088180E" w:rsidP="00E66543">
            <w:pPr>
              <w:spacing w:before="40" w:after="60" w:line="276" w:lineRule="auto"/>
              <w:rPr>
                <w:rFonts w:ascii="Calibri" w:hAnsi="Calibri" w:cs="Calibri"/>
                <w:i/>
                <w:sz w:val="24"/>
                <w:szCs w:val="24"/>
              </w:rPr>
            </w:pPr>
            <w:r w:rsidRPr="00D93633">
              <w:rPr>
                <w:rFonts w:ascii="Calibri" w:hAnsi="Calibri" w:cs="Calibri"/>
                <w:i/>
                <w:sz w:val="24"/>
                <w:szCs w:val="24"/>
              </w:rPr>
              <w:t>Are you willing to participate in the interview?</w:t>
            </w:r>
          </w:p>
        </w:tc>
      </w:tr>
    </w:tbl>
    <w:p w14:paraId="431732FA" w14:textId="77777777" w:rsidR="00764218" w:rsidRPr="00D93633" w:rsidRDefault="00764218" w:rsidP="00D93633">
      <w:pPr>
        <w:spacing w:line="276" w:lineRule="auto"/>
        <w:jc w:val="center"/>
        <w:rPr>
          <w:b/>
          <w:color w:val="70AD47" w:themeColor="accent6"/>
          <w:sz w:val="24"/>
          <w:szCs w:val="24"/>
        </w:rPr>
      </w:pPr>
    </w:p>
    <w:p w14:paraId="09917C47" w14:textId="77777777" w:rsidR="0088180E" w:rsidRPr="00D93633" w:rsidRDefault="0088180E" w:rsidP="00D93633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 xml:space="preserve">Tick: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  <w:t xml:space="preserve">YES </w:t>
      </w:r>
      <w:r w:rsidRPr="00D93633">
        <w:rPr>
          <w:rFonts w:ascii="Calibri" w:hAnsi="Calibri" w:cs="Calibri"/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  <w:t xml:space="preserve">NO </w:t>
      </w:r>
      <w:r w:rsidRPr="00D93633">
        <w:rPr>
          <w:rFonts w:ascii="Calibri" w:hAnsi="Calibri" w:cs="Calibri"/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  <w:t>(If “No”, stop the interview)</w:t>
      </w:r>
    </w:p>
    <w:p w14:paraId="73DE5645" w14:textId="037D61DA" w:rsidR="005D5589" w:rsidRPr="00D93633" w:rsidRDefault="0088180E" w:rsidP="00D93633">
      <w:pPr>
        <w:spacing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D93633">
        <w:rPr>
          <w:rFonts w:ascii="Calibri" w:hAnsi="Calibri" w:cs="Calibri"/>
          <w:color w:val="000000"/>
          <w:sz w:val="24"/>
          <w:szCs w:val="24"/>
        </w:rPr>
        <w:t>Questionnaire code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>: …………………………………………………………………………………………………………</w:t>
      </w:r>
    </w:p>
    <w:p w14:paraId="4615D7D7" w14:textId="3422AF47" w:rsidR="00D55DA3" w:rsidRPr="00D93633" w:rsidRDefault="0088180E" w:rsidP="00D93633">
      <w:pPr>
        <w:spacing w:before="180" w:after="6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color w:val="000000"/>
          <w:sz w:val="24"/>
          <w:szCs w:val="24"/>
        </w:rPr>
        <w:t>Commune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 xml:space="preserve">: 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ab/>
        <w:t xml:space="preserve"> 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ab/>
        <w:t>Mường Phăng</w:t>
      </w:r>
      <w:r w:rsidR="00D55DA3" w:rsidRPr="00D93633">
        <w:rPr>
          <w:rFonts w:ascii="Calibri" w:hAnsi="Calibri" w:cs="Calibri"/>
          <w:sz w:val="24"/>
          <w:szCs w:val="24"/>
        </w:rPr>
        <w:t xml:space="preserve">  </w:t>
      </w:r>
      <w:r w:rsidR="00D55DA3" w:rsidRPr="00D93633">
        <w:rPr>
          <w:sz w:val="24"/>
          <w:szCs w:val="24"/>
        </w:rPr>
        <w:sym w:font="Webdings" w:char="F063"/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  <w:r w:rsidR="00D55DA3" w:rsidRPr="00D93633">
        <w:rPr>
          <w:rFonts w:ascii="Calibri" w:hAnsi="Calibri" w:cs="Calibri"/>
          <w:sz w:val="24"/>
          <w:szCs w:val="24"/>
        </w:rPr>
        <w:tab/>
      </w:r>
      <w:r w:rsidR="00D55DA3" w:rsidRPr="00D93633">
        <w:rPr>
          <w:rFonts w:ascii="Calibri" w:hAnsi="Calibri" w:cs="Calibri"/>
          <w:sz w:val="24"/>
          <w:szCs w:val="24"/>
        </w:rPr>
        <w:tab/>
      </w:r>
      <w:r w:rsidR="00D55DA3" w:rsidRPr="00D93633">
        <w:rPr>
          <w:rFonts w:ascii="Calibri" w:hAnsi="Calibri" w:cs="Calibri"/>
          <w:sz w:val="24"/>
          <w:szCs w:val="24"/>
        </w:rPr>
        <w:tab/>
        <w:t xml:space="preserve">   Pá Khoang </w:t>
      </w:r>
      <w:r w:rsidR="00D55DA3" w:rsidRPr="00D93633">
        <w:rPr>
          <w:sz w:val="24"/>
          <w:szCs w:val="24"/>
        </w:rPr>
        <w:sym w:font="Webdings" w:char="F063"/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</w:p>
    <w:p w14:paraId="08FB4077" w14:textId="6A4F6909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D93633">
        <w:rPr>
          <w:rFonts w:ascii="Calibri" w:hAnsi="Calibri" w:cs="Calibri"/>
          <w:color w:val="000000"/>
          <w:sz w:val="24"/>
          <w:szCs w:val="24"/>
        </w:rPr>
        <w:t>Village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>: ………………………………………………………………………………………………………………………………</w:t>
      </w:r>
    </w:p>
    <w:p w14:paraId="694C7A0B" w14:textId="356B23F6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color w:val="000000"/>
          <w:sz w:val="24"/>
          <w:szCs w:val="24"/>
        </w:rPr>
      </w:pPr>
      <w:r w:rsidRPr="00D93633">
        <w:rPr>
          <w:rFonts w:ascii="Calibri" w:hAnsi="Calibri" w:cs="Calibri"/>
          <w:color w:val="000000"/>
          <w:sz w:val="24"/>
          <w:szCs w:val="24"/>
        </w:rPr>
        <w:t>Total village households</w:t>
      </w:r>
      <w:r w:rsidR="00D55DA3" w:rsidRPr="00D93633">
        <w:rPr>
          <w:rFonts w:ascii="Calibri" w:hAnsi="Calibri" w:cs="Calibri"/>
          <w:color w:val="000000"/>
          <w:sz w:val="24"/>
          <w:szCs w:val="24"/>
        </w:rPr>
        <w:t>:……………………………………………………………………………………………………</w:t>
      </w:r>
    </w:p>
    <w:p w14:paraId="75A5E770" w14:textId="288D66BC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Are you a member of VSLA group</w:t>
      </w:r>
      <w:r w:rsidR="00D55DA3" w:rsidRPr="00D93633">
        <w:rPr>
          <w:rFonts w:ascii="Calibri" w:hAnsi="Calibri" w:cs="Calibri"/>
          <w:sz w:val="24"/>
          <w:szCs w:val="24"/>
        </w:rPr>
        <w:t>?</w:t>
      </w:r>
      <w:r w:rsidRPr="00D93633">
        <w:rPr>
          <w:rFonts w:ascii="Calibri" w:hAnsi="Calibri" w:cs="Calibri"/>
          <w:sz w:val="24"/>
          <w:szCs w:val="24"/>
        </w:rPr>
        <w:tab/>
        <w:t xml:space="preserve">  Yes</w:t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  <w:r w:rsidR="00D55DA3" w:rsidRPr="00D93633">
        <w:rPr>
          <w:rFonts w:ascii="Calibri" w:hAnsi="Calibri" w:cs="Calibri"/>
          <w:sz w:val="24"/>
          <w:szCs w:val="24"/>
        </w:rPr>
        <w:sym w:font="Webdings" w:char="F063"/>
      </w:r>
      <w:r w:rsidR="00D55DA3" w:rsidRPr="00D93633">
        <w:rPr>
          <w:rFonts w:ascii="Calibri" w:hAnsi="Calibri" w:cs="Calibri"/>
          <w:sz w:val="24"/>
          <w:szCs w:val="24"/>
        </w:rPr>
        <w:t xml:space="preserve"> 1</w:t>
      </w:r>
      <w:r w:rsidR="00D55DA3" w:rsidRPr="00D93633">
        <w:rPr>
          <w:rFonts w:ascii="Calibri" w:hAnsi="Calibri" w:cs="Calibri"/>
          <w:sz w:val="24"/>
          <w:szCs w:val="24"/>
        </w:rPr>
        <w:tab/>
        <w:t xml:space="preserve"> </w:t>
      </w:r>
      <w:r w:rsidRPr="00D93633">
        <w:rPr>
          <w:rFonts w:ascii="Calibri" w:hAnsi="Calibri" w:cs="Calibri"/>
          <w:sz w:val="24"/>
          <w:szCs w:val="24"/>
        </w:rPr>
        <w:t>No</w:t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  <w:r w:rsidR="00D55DA3" w:rsidRPr="00D93633">
        <w:rPr>
          <w:rFonts w:ascii="Calibri" w:hAnsi="Calibri" w:cs="Calibri"/>
          <w:sz w:val="24"/>
          <w:szCs w:val="24"/>
        </w:rPr>
        <w:sym w:font="Webdings" w:char="F063"/>
      </w:r>
      <w:r w:rsidR="00D55DA3" w:rsidRPr="00D93633">
        <w:rPr>
          <w:rFonts w:ascii="Calibri" w:hAnsi="Calibri" w:cs="Calibri"/>
          <w:sz w:val="24"/>
          <w:szCs w:val="24"/>
        </w:rPr>
        <w:t xml:space="preserve"> 2</w:t>
      </w:r>
    </w:p>
    <w:p w14:paraId="28D2F4CE" w14:textId="0FA434DB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 xml:space="preserve">Name of VSLA  (if </w:t>
      </w:r>
      <w:r w:rsidR="00D871E8">
        <w:rPr>
          <w:rFonts w:ascii="Calibri" w:hAnsi="Calibri" w:cs="Calibri"/>
          <w:sz w:val="24"/>
          <w:szCs w:val="24"/>
        </w:rPr>
        <w:t xml:space="preserve">the </w:t>
      </w:r>
      <w:r w:rsidRPr="00D93633">
        <w:rPr>
          <w:rFonts w:ascii="Calibri" w:hAnsi="Calibri" w:cs="Calibri"/>
          <w:sz w:val="24"/>
          <w:szCs w:val="24"/>
        </w:rPr>
        <w:t>interviewee is a member of V</w:t>
      </w:r>
      <w:r w:rsidR="00D55DA3" w:rsidRPr="00D93633">
        <w:rPr>
          <w:rFonts w:ascii="Calibri" w:hAnsi="Calibri" w:cs="Calibri"/>
          <w:sz w:val="24"/>
          <w:szCs w:val="24"/>
        </w:rPr>
        <w:t>SLA):…………………………………………………………</w:t>
      </w:r>
    </w:p>
    <w:p w14:paraId="7A65C64A" w14:textId="2523371F" w:rsidR="00D55DA3" w:rsidRPr="00D93633" w:rsidRDefault="0088180E" w:rsidP="00D93633">
      <w:pPr>
        <w:tabs>
          <w:tab w:val="left" w:pos="7035"/>
        </w:tabs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color w:val="000000"/>
          <w:sz w:val="24"/>
          <w:szCs w:val="24"/>
        </w:rPr>
        <w:t>Total group members</w:t>
      </w:r>
      <w:r w:rsidR="00D55DA3" w:rsidRPr="00D93633">
        <w:rPr>
          <w:rFonts w:ascii="Calibri" w:hAnsi="Calibri" w:cs="Calibri"/>
          <w:sz w:val="24"/>
          <w:szCs w:val="24"/>
        </w:rPr>
        <w:t>:………………………………………………….........................................</w:t>
      </w:r>
      <w:r w:rsidRPr="00D93633">
        <w:rPr>
          <w:rFonts w:ascii="Calibri" w:hAnsi="Calibri" w:cs="Calibri"/>
          <w:sz w:val="24"/>
          <w:szCs w:val="24"/>
        </w:rPr>
        <w:t>...............</w:t>
      </w:r>
    </w:p>
    <w:p w14:paraId="016A7CFC" w14:textId="6A19E30B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Interviewer</w:t>
      </w:r>
      <w:r w:rsidR="00D55DA3" w:rsidRPr="00D93633">
        <w:rPr>
          <w:rFonts w:ascii="Calibri" w:hAnsi="Calibri" w:cs="Calibri"/>
          <w:sz w:val="24"/>
          <w:szCs w:val="24"/>
        </w:rPr>
        <w:t>:………………………………………………………………………………………………………………</w:t>
      </w:r>
      <w:r w:rsidRPr="00D93633">
        <w:rPr>
          <w:rFonts w:ascii="Calibri" w:hAnsi="Calibri" w:cs="Calibri"/>
          <w:sz w:val="24"/>
          <w:szCs w:val="24"/>
        </w:rPr>
        <w:t>……….</w:t>
      </w:r>
    </w:p>
    <w:p w14:paraId="3603C812" w14:textId="7E281BC5" w:rsidR="00D55DA3" w:rsidRPr="00D93633" w:rsidRDefault="0088180E" w:rsidP="00D93633">
      <w:pPr>
        <w:spacing w:line="276" w:lineRule="auto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Date of interview</w:t>
      </w:r>
      <w:r w:rsidR="00D55DA3" w:rsidRPr="00D93633">
        <w:rPr>
          <w:rFonts w:ascii="Calibri" w:hAnsi="Calibri" w:cs="Calibri"/>
          <w:sz w:val="24"/>
          <w:szCs w:val="24"/>
        </w:rPr>
        <w:t>:……………………………………………………………………………………………………………</w:t>
      </w:r>
      <w:r w:rsidRPr="00D93633">
        <w:rPr>
          <w:rFonts w:ascii="Calibri" w:hAnsi="Calibri" w:cs="Calibri"/>
          <w:sz w:val="24"/>
          <w:szCs w:val="24"/>
        </w:rPr>
        <w:t>...</w:t>
      </w:r>
    </w:p>
    <w:p w14:paraId="560B5DB9" w14:textId="330A8898" w:rsidR="0088180E" w:rsidRPr="00D93633" w:rsidRDefault="0088180E" w:rsidP="00FE0DFB">
      <w:pPr>
        <w:pStyle w:val="ListParagraph"/>
        <w:numPr>
          <w:ilvl w:val="0"/>
          <w:numId w:val="3"/>
        </w:numPr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>Household identification</w:t>
      </w:r>
    </w:p>
    <w:p w14:paraId="20F71873" w14:textId="74BEC7FE" w:rsidR="00EA2A6E" w:rsidRPr="00D93633" w:rsidRDefault="00EA2A6E" w:rsidP="00D93633">
      <w:pPr>
        <w:pStyle w:val="ListParagraph"/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</w:p>
    <w:p w14:paraId="73973913" w14:textId="25240CEA" w:rsidR="0088180E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4" w:hanging="284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Sex of respondent</w:t>
      </w:r>
      <w:r w:rsidR="00764218" w:rsidRPr="00D93633">
        <w:rPr>
          <w:rFonts w:ascii="Calibri" w:hAnsi="Calibri" w:cs="Calibri"/>
          <w:b/>
          <w:sz w:val="24"/>
          <w:szCs w:val="24"/>
        </w:rPr>
        <w:tab/>
      </w:r>
      <w:r w:rsidR="00764218" w:rsidRPr="00D93633">
        <w:rPr>
          <w:rFonts w:ascii="Calibri" w:hAnsi="Calibri" w:cs="Calibri"/>
          <w:b/>
          <w:sz w:val="24"/>
          <w:szCs w:val="24"/>
        </w:rPr>
        <w:tab/>
      </w:r>
      <w:r w:rsidR="00C5120B" w:rsidRPr="00D93633">
        <w:rPr>
          <w:rFonts w:ascii="Calibri" w:hAnsi="Calibri" w:cs="Calibri"/>
          <w:b/>
          <w:sz w:val="24"/>
          <w:szCs w:val="24"/>
        </w:rPr>
        <w:tab/>
      </w:r>
      <w:r w:rsidR="00C5120B" w:rsidRPr="00D93633">
        <w:rPr>
          <w:rFonts w:ascii="Calibri" w:hAnsi="Calibri" w:cs="Calibri"/>
          <w:b/>
          <w:sz w:val="24"/>
          <w:szCs w:val="24"/>
        </w:rPr>
        <w:tab/>
      </w:r>
      <w:r w:rsidR="00042B76" w:rsidRPr="00D93633">
        <w:rPr>
          <w:rFonts w:ascii="Calibri" w:hAnsi="Calibri" w:cs="Calibri"/>
          <w:b/>
          <w:sz w:val="24"/>
          <w:szCs w:val="24"/>
        </w:rPr>
        <w:t xml:space="preserve">      </w:t>
      </w:r>
      <w:r w:rsidR="00936CC9">
        <w:rPr>
          <w:rFonts w:ascii="Calibri" w:hAnsi="Calibri" w:cs="Calibri"/>
          <w:b/>
          <w:sz w:val="24"/>
          <w:szCs w:val="24"/>
        </w:rPr>
        <w:tab/>
        <w:t xml:space="preserve">  </w:t>
      </w:r>
      <w:r w:rsidRPr="00D93633">
        <w:rPr>
          <w:rFonts w:ascii="Calibri" w:hAnsi="Calibri" w:cs="Calibri"/>
          <w:sz w:val="24"/>
          <w:szCs w:val="24"/>
        </w:rPr>
        <w:t xml:space="preserve">Female </w:t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1</w:t>
      </w:r>
      <w:r w:rsidRPr="00D93633">
        <w:rPr>
          <w:rFonts w:ascii="Calibri" w:hAnsi="Calibri" w:cs="Calibri"/>
          <w:sz w:val="24"/>
          <w:szCs w:val="24"/>
        </w:rPr>
        <w:tab/>
      </w:r>
      <w:r w:rsidR="00936CC9">
        <w:rPr>
          <w:rFonts w:ascii="Calibri" w:hAnsi="Calibri" w:cs="Calibri"/>
          <w:sz w:val="24"/>
          <w:szCs w:val="24"/>
        </w:rPr>
        <w:t xml:space="preserve">             </w:t>
      </w:r>
      <w:r w:rsidRPr="00D93633">
        <w:rPr>
          <w:rFonts w:ascii="Calibri" w:hAnsi="Calibri" w:cs="Calibri"/>
          <w:sz w:val="24"/>
          <w:szCs w:val="24"/>
        </w:rPr>
        <w:t xml:space="preserve">Male </w:t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2</w:t>
      </w:r>
    </w:p>
    <w:p w14:paraId="1F1E63C9" w14:textId="48CF7597" w:rsidR="00764218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4" w:hanging="284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Are you household head?</w:t>
      </w:r>
      <w:r w:rsidR="00764218" w:rsidRPr="00D93633">
        <w:rPr>
          <w:rFonts w:ascii="Calibri" w:hAnsi="Calibri" w:cs="Calibri"/>
          <w:b/>
          <w:sz w:val="24"/>
          <w:szCs w:val="24"/>
        </w:rPr>
        <w:tab/>
      </w:r>
      <w:r w:rsidR="00764218" w:rsidRPr="00D93633">
        <w:rPr>
          <w:rFonts w:ascii="Calibri" w:hAnsi="Calibri" w:cs="Calibri"/>
          <w:b/>
          <w:sz w:val="24"/>
          <w:szCs w:val="24"/>
        </w:rPr>
        <w:tab/>
        <w:t xml:space="preserve"> </w:t>
      </w:r>
    </w:p>
    <w:p w14:paraId="6BE6D4E2" w14:textId="10E82114" w:rsidR="00764218" w:rsidRPr="00D93633" w:rsidRDefault="00232C55" w:rsidP="00D93633">
      <w:pPr>
        <w:pStyle w:val="ListParagraph"/>
        <w:spacing w:before="180" w:after="60" w:line="276" w:lineRule="auto"/>
        <w:ind w:left="2444" w:firstLine="436"/>
        <w:contextualSpacing w:val="0"/>
        <w:jc w:val="center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 xml:space="preserve">                                                   </w:t>
      </w:r>
      <w:r w:rsidR="00936CC9">
        <w:rPr>
          <w:rFonts w:ascii="Calibri" w:hAnsi="Calibri" w:cs="Calibri"/>
          <w:sz w:val="24"/>
          <w:szCs w:val="24"/>
        </w:rPr>
        <w:t>Yes</w:t>
      </w:r>
      <w:r w:rsidR="00764218" w:rsidRPr="00D93633">
        <w:rPr>
          <w:rFonts w:ascii="Calibri" w:hAnsi="Calibri" w:cs="Calibri"/>
          <w:sz w:val="24"/>
          <w:szCs w:val="24"/>
        </w:rPr>
        <w:t xml:space="preserve"> </w:t>
      </w:r>
      <w:r w:rsidR="00764218" w:rsidRPr="00D93633">
        <w:rPr>
          <w:rFonts w:ascii="Calibri" w:hAnsi="Calibri" w:cs="Calibri"/>
          <w:sz w:val="24"/>
          <w:szCs w:val="24"/>
        </w:rPr>
        <w:sym w:font="Webdings" w:char="F063"/>
      </w:r>
      <w:r w:rsidR="00764218" w:rsidRPr="00D93633">
        <w:rPr>
          <w:rFonts w:ascii="Calibri" w:hAnsi="Calibri" w:cs="Calibri"/>
          <w:sz w:val="24"/>
          <w:szCs w:val="24"/>
        </w:rPr>
        <w:t xml:space="preserve"> 1</w:t>
      </w:r>
      <w:r w:rsidR="00764218" w:rsidRPr="00D93633">
        <w:rPr>
          <w:rFonts w:ascii="Calibri" w:hAnsi="Calibri" w:cs="Calibri"/>
          <w:sz w:val="24"/>
          <w:szCs w:val="24"/>
        </w:rPr>
        <w:tab/>
      </w:r>
      <w:r w:rsidR="00D55DA3" w:rsidRPr="00D93633">
        <w:rPr>
          <w:rFonts w:ascii="Calibri" w:hAnsi="Calibri" w:cs="Calibri"/>
          <w:sz w:val="24"/>
          <w:szCs w:val="24"/>
        </w:rPr>
        <w:t xml:space="preserve">                   </w:t>
      </w:r>
      <w:r w:rsidR="00936CC9">
        <w:rPr>
          <w:rFonts w:ascii="Calibri" w:hAnsi="Calibri" w:cs="Calibri"/>
          <w:sz w:val="24"/>
          <w:szCs w:val="24"/>
        </w:rPr>
        <w:t>No</w:t>
      </w:r>
      <w:r w:rsidR="00764218" w:rsidRPr="00D93633">
        <w:rPr>
          <w:rFonts w:ascii="Calibri" w:hAnsi="Calibri" w:cs="Calibri"/>
          <w:sz w:val="24"/>
          <w:szCs w:val="24"/>
        </w:rPr>
        <w:t xml:space="preserve"> </w:t>
      </w:r>
      <w:r w:rsidR="00764218" w:rsidRPr="00D93633">
        <w:rPr>
          <w:rFonts w:ascii="Calibri" w:hAnsi="Calibri" w:cs="Calibri"/>
          <w:sz w:val="24"/>
          <w:szCs w:val="24"/>
        </w:rPr>
        <w:sym w:font="Webdings" w:char="F063"/>
      </w:r>
      <w:r w:rsidR="00C5120B" w:rsidRPr="00D93633">
        <w:rPr>
          <w:rFonts w:ascii="Calibri" w:hAnsi="Calibri" w:cs="Calibri"/>
          <w:sz w:val="24"/>
          <w:szCs w:val="24"/>
        </w:rPr>
        <w:t xml:space="preserve"> 2</w:t>
      </w:r>
    </w:p>
    <w:p w14:paraId="1181CB27" w14:textId="3104F9F2" w:rsidR="00232C55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4" w:hanging="284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Number of </w:t>
      </w:r>
      <w:r w:rsidR="00936CC9">
        <w:rPr>
          <w:rFonts w:ascii="Calibri" w:hAnsi="Calibri" w:cs="Calibri"/>
          <w:b/>
          <w:sz w:val="24"/>
          <w:szCs w:val="24"/>
        </w:rPr>
        <w:t>members</w:t>
      </w:r>
      <w:r w:rsidRPr="00D93633">
        <w:rPr>
          <w:rFonts w:ascii="Calibri" w:hAnsi="Calibri" w:cs="Calibri"/>
          <w:b/>
          <w:sz w:val="24"/>
          <w:szCs w:val="24"/>
        </w:rPr>
        <w:t xml:space="preserve"> in your household</w:t>
      </w:r>
      <w:r w:rsidR="00232C55" w:rsidRPr="00D93633">
        <w:rPr>
          <w:rFonts w:ascii="Calibri" w:hAnsi="Calibri" w:cs="Calibri"/>
          <w:b/>
          <w:sz w:val="24"/>
          <w:szCs w:val="24"/>
        </w:rPr>
        <w:t>?......................</w:t>
      </w:r>
      <w:r w:rsidR="00232C55" w:rsidRPr="00D93633">
        <w:rPr>
          <w:rFonts w:ascii="Calibri" w:hAnsi="Calibri" w:cs="Calibri"/>
          <w:b/>
          <w:sz w:val="24"/>
          <w:szCs w:val="24"/>
        </w:rPr>
        <w:tab/>
      </w:r>
      <w:r w:rsidR="00232C55" w:rsidRPr="00D93633">
        <w:rPr>
          <w:rFonts w:ascii="Calibri" w:hAnsi="Calibri" w:cs="Calibri"/>
          <w:b/>
          <w:sz w:val="24"/>
          <w:szCs w:val="24"/>
        </w:rPr>
        <w:tab/>
      </w:r>
      <w:r w:rsidR="00232C55" w:rsidRPr="00D93633">
        <w:rPr>
          <w:rFonts w:ascii="Calibri" w:hAnsi="Calibri" w:cs="Calibri"/>
          <w:sz w:val="24"/>
          <w:szCs w:val="24"/>
        </w:rPr>
        <w:t xml:space="preserve">      </w:t>
      </w:r>
    </w:p>
    <w:p w14:paraId="1BF16F2B" w14:textId="77777777" w:rsidR="0088180E" w:rsidRDefault="0088180E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What is the highest level of school you have completed?</w:t>
      </w:r>
    </w:p>
    <w:p w14:paraId="1BA777AD" w14:textId="06BFCC90" w:rsidR="00CF24A3" w:rsidRPr="00D93633" w:rsidRDefault="00CF24A3" w:rsidP="00CF24A3">
      <w:pPr>
        <w:pStyle w:val="ListParagraph"/>
        <w:spacing w:before="180" w:after="60" w:line="276" w:lineRule="auto"/>
        <w:ind w:left="7200"/>
        <w:contextualSpacing w:val="0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Wife</w:t>
      </w:r>
      <w:r>
        <w:rPr>
          <w:rFonts w:ascii="Calibri" w:hAnsi="Calibri" w:cs="Calibri"/>
          <w:b/>
          <w:sz w:val="24"/>
          <w:szCs w:val="24"/>
        </w:rPr>
        <w:tab/>
        <w:t>Husband</w:t>
      </w:r>
    </w:p>
    <w:p w14:paraId="322A223C" w14:textId="104BDBDB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Never been to school (illiterate)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="00CF24A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15702FEA" w14:textId="45A0A645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Have not finished primary school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="00CF24A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0BEAEEDD" w14:textId="04DC4B67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Have finished primary school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="00CF24A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4EDA595E" w14:textId="12456B0A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Graduate from lower secondary school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29A3571F" w14:textId="77FDF155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Graduate from upper secondary school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="00CF24A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7A521048" w14:textId="452300D2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Professional secondary education/vocational training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="00CF24A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39479A0F" w14:textId="6AE36455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University/ college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ab/>
      </w:r>
    </w:p>
    <w:p w14:paraId="0AEE0DB1" w14:textId="308D0E3C" w:rsidR="0088180E" w:rsidRPr="00D93633" w:rsidRDefault="0088180E" w:rsidP="00CF24A3">
      <w:pPr>
        <w:pStyle w:val="ListParagraph"/>
        <w:numPr>
          <w:ilvl w:val="0"/>
          <w:numId w:val="10"/>
        </w:numPr>
        <w:spacing w:after="6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Post-graduate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ab/>
      </w:r>
      <w:r w:rsidR="00CF24A3"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4DBF2D55" w14:textId="77777777" w:rsidR="0088180E" w:rsidRPr="00D93633" w:rsidRDefault="0088180E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What is your family’s ethnic background?</w:t>
      </w:r>
    </w:p>
    <w:p w14:paraId="3A3AFD0E" w14:textId="77777777" w:rsidR="0088180E" w:rsidRPr="00D93633" w:rsidRDefault="0088180E" w:rsidP="00D93633">
      <w:pPr>
        <w:spacing w:after="60" w:line="276" w:lineRule="auto"/>
        <w:ind w:firstLine="284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Thai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1</w:t>
      </w:r>
      <w:r w:rsidRPr="00D93633">
        <w:rPr>
          <w:rFonts w:ascii="Calibri" w:hAnsi="Calibri" w:cs="Calibri"/>
          <w:sz w:val="24"/>
          <w:szCs w:val="24"/>
        </w:rPr>
        <w:tab/>
        <w:t xml:space="preserve">Kinh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4</w:t>
      </w:r>
    </w:p>
    <w:p w14:paraId="040AE080" w14:textId="77777777" w:rsidR="0088180E" w:rsidRPr="00D93633" w:rsidRDefault="0088180E" w:rsidP="00D93633">
      <w:pPr>
        <w:spacing w:after="60" w:line="276" w:lineRule="auto"/>
        <w:ind w:firstLine="284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Hmong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2</w:t>
      </w:r>
      <w:r w:rsidRPr="00D93633">
        <w:rPr>
          <w:rFonts w:ascii="Calibri" w:hAnsi="Calibri" w:cs="Calibri"/>
          <w:sz w:val="24"/>
          <w:szCs w:val="24"/>
        </w:rPr>
        <w:tab/>
        <w:t xml:space="preserve">Other                </w:t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5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b/>
          <w:sz w:val="24"/>
          <w:szCs w:val="24"/>
        </w:rPr>
        <w:t>Specify</w:t>
      </w:r>
      <w:r w:rsidRPr="00D93633">
        <w:rPr>
          <w:rFonts w:ascii="Calibri" w:hAnsi="Calibri" w:cs="Calibri"/>
          <w:sz w:val="24"/>
          <w:szCs w:val="24"/>
        </w:rPr>
        <w:t xml:space="preserve"> ……………….</w:t>
      </w:r>
    </w:p>
    <w:p w14:paraId="30533CE2" w14:textId="77777777" w:rsidR="0088180E" w:rsidRPr="00D93633" w:rsidRDefault="0088180E" w:rsidP="00D93633">
      <w:pPr>
        <w:spacing w:after="60" w:line="276" w:lineRule="auto"/>
        <w:ind w:firstLine="284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Kho Mu</w:t>
      </w:r>
      <w:r w:rsidRPr="00D93633">
        <w:rPr>
          <w:rFonts w:ascii="Calibri" w:hAnsi="Calibri" w:cs="Calibri"/>
          <w:sz w:val="24"/>
          <w:szCs w:val="24"/>
        </w:rPr>
        <w:tab/>
        <w:t xml:space="preserve">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3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5639F0D7" w14:textId="298C6EF5" w:rsidR="006C1B5A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Is there anyone in your household</w:t>
      </w:r>
      <w:r w:rsidR="00936CC9">
        <w:rPr>
          <w:rFonts w:ascii="Calibri" w:hAnsi="Calibri" w:cs="Calibri"/>
          <w:b/>
          <w:sz w:val="24"/>
          <w:szCs w:val="24"/>
        </w:rPr>
        <w:t xml:space="preserve"> who</w:t>
      </w:r>
      <w:r w:rsidRPr="00D93633">
        <w:rPr>
          <w:rFonts w:ascii="Calibri" w:hAnsi="Calibri" w:cs="Calibri"/>
          <w:b/>
          <w:sz w:val="24"/>
          <w:szCs w:val="24"/>
        </w:rPr>
        <w:t xml:space="preserve"> can read Kinh language</w:t>
      </w:r>
      <w:r w:rsidR="006C1B5A" w:rsidRPr="00D93633">
        <w:rPr>
          <w:rFonts w:ascii="Calibri" w:hAnsi="Calibri" w:cs="Calibri"/>
          <w:b/>
          <w:sz w:val="24"/>
          <w:szCs w:val="24"/>
        </w:rPr>
        <w:t>?</w:t>
      </w:r>
      <w:r w:rsidR="00F14039" w:rsidRPr="00D93633">
        <w:rPr>
          <w:rFonts w:ascii="Calibri" w:hAnsi="Calibri" w:cs="Calibri"/>
          <w:b/>
          <w:sz w:val="24"/>
          <w:szCs w:val="24"/>
        </w:rPr>
        <w:t xml:space="preserve"> </w:t>
      </w:r>
    </w:p>
    <w:tbl>
      <w:tblPr>
        <w:tblStyle w:val="TableGrid"/>
        <w:tblW w:w="0" w:type="auto"/>
        <w:tblInd w:w="283" w:type="dxa"/>
        <w:tblLook w:val="04A0" w:firstRow="1" w:lastRow="0" w:firstColumn="1" w:lastColumn="0" w:noHBand="0" w:noVBand="1"/>
      </w:tblPr>
      <w:tblGrid>
        <w:gridCol w:w="4581"/>
        <w:gridCol w:w="1701"/>
        <w:gridCol w:w="1701"/>
      </w:tblGrid>
      <w:tr w:rsidR="006C1B5A" w:rsidRPr="00D93633" w14:paraId="7BF21A64" w14:textId="645AFFA0" w:rsidTr="00CE3943">
        <w:tc>
          <w:tcPr>
            <w:tcW w:w="4581" w:type="dxa"/>
          </w:tcPr>
          <w:p w14:paraId="6DE3084F" w14:textId="7B7F59C8" w:rsidR="006C1B5A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Household</w:t>
            </w:r>
          </w:p>
        </w:tc>
        <w:tc>
          <w:tcPr>
            <w:tcW w:w="1701" w:type="dxa"/>
          </w:tcPr>
          <w:p w14:paraId="39C2A99F" w14:textId="3C884B77" w:rsidR="006C1B5A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Yes</w:t>
            </w:r>
          </w:p>
        </w:tc>
        <w:tc>
          <w:tcPr>
            <w:tcW w:w="1701" w:type="dxa"/>
          </w:tcPr>
          <w:p w14:paraId="120D8487" w14:textId="1B5C45D7" w:rsidR="006C1B5A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No</w:t>
            </w:r>
          </w:p>
        </w:tc>
      </w:tr>
      <w:tr w:rsidR="006C1B5A" w:rsidRPr="00D93633" w14:paraId="44643D70" w14:textId="2BA1FBFF" w:rsidTr="00CE3943">
        <w:tc>
          <w:tcPr>
            <w:tcW w:w="4581" w:type="dxa"/>
          </w:tcPr>
          <w:p w14:paraId="11EB622C" w14:textId="45C73621" w:rsidR="006C1B5A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Wife</w:t>
            </w:r>
          </w:p>
        </w:tc>
        <w:tc>
          <w:tcPr>
            <w:tcW w:w="1701" w:type="dxa"/>
          </w:tcPr>
          <w:p w14:paraId="0E21DE92" w14:textId="77777777" w:rsidR="006C1B5A" w:rsidRPr="00D93633" w:rsidRDefault="006C1B5A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004D2E06" w14:textId="77777777" w:rsidR="006C1B5A" w:rsidRPr="00D93633" w:rsidRDefault="006C1B5A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6C1B5A" w:rsidRPr="00D93633" w14:paraId="6545B816" w14:textId="2BEB3B20" w:rsidTr="00CE3943">
        <w:tc>
          <w:tcPr>
            <w:tcW w:w="4581" w:type="dxa"/>
          </w:tcPr>
          <w:p w14:paraId="5495C695" w14:textId="61E31950" w:rsidR="006C1B5A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Husband</w:t>
            </w:r>
          </w:p>
        </w:tc>
        <w:tc>
          <w:tcPr>
            <w:tcW w:w="1701" w:type="dxa"/>
          </w:tcPr>
          <w:p w14:paraId="10F01441" w14:textId="77777777" w:rsidR="006C1B5A" w:rsidRPr="00D93633" w:rsidRDefault="006C1B5A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7A481523" w14:textId="77777777" w:rsidR="006C1B5A" w:rsidRPr="00D93633" w:rsidRDefault="006C1B5A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263F9" w:rsidRPr="00D93633" w14:paraId="0A7201FA" w14:textId="77777777" w:rsidTr="00CE3943">
        <w:tc>
          <w:tcPr>
            <w:tcW w:w="4581" w:type="dxa"/>
          </w:tcPr>
          <w:p w14:paraId="062859B0" w14:textId="216533C5" w:rsidR="00D263F9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Father in law</w:t>
            </w:r>
          </w:p>
        </w:tc>
        <w:tc>
          <w:tcPr>
            <w:tcW w:w="1701" w:type="dxa"/>
          </w:tcPr>
          <w:p w14:paraId="55056304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4AB4857E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263F9" w:rsidRPr="00D93633" w14:paraId="12BA3B95" w14:textId="77777777" w:rsidTr="00CE3943">
        <w:tc>
          <w:tcPr>
            <w:tcW w:w="4581" w:type="dxa"/>
          </w:tcPr>
          <w:p w14:paraId="636F3AB6" w14:textId="1AEAAC4D" w:rsidR="00D263F9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Mother in law</w:t>
            </w:r>
          </w:p>
        </w:tc>
        <w:tc>
          <w:tcPr>
            <w:tcW w:w="1701" w:type="dxa"/>
          </w:tcPr>
          <w:p w14:paraId="3D2C375A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645457D4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  <w:tr w:rsidR="00D263F9" w:rsidRPr="00D93633" w14:paraId="1C76B3E0" w14:textId="77777777" w:rsidTr="00CE3943">
        <w:tc>
          <w:tcPr>
            <w:tcW w:w="4581" w:type="dxa"/>
          </w:tcPr>
          <w:p w14:paraId="1131D1A4" w14:textId="2E365F77" w:rsidR="00D263F9" w:rsidRPr="00D93633" w:rsidRDefault="0088180E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  <w:r w:rsidRPr="00D93633">
              <w:rPr>
                <w:rFonts w:ascii="Calibri" w:hAnsi="Calibri" w:cs="Calibri"/>
                <w:sz w:val="24"/>
                <w:szCs w:val="24"/>
              </w:rPr>
              <w:t>Children</w:t>
            </w:r>
          </w:p>
        </w:tc>
        <w:tc>
          <w:tcPr>
            <w:tcW w:w="1701" w:type="dxa"/>
          </w:tcPr>
          <w:p w14:paraId="3F443DA5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  <w:tc>
          <w:tcPr>
            <w:tcW w:w="1701" w:type="dxa"/>
          </w:tcPr>
          <w:p w14:paraId="37FDBE34" w14:textId="77777777" w:rsidR="00D263F9" w:rsidRPr="00D93633" w:rsidRDefault="00D263F9" w:rsidP="00D93633">
            <w:pPr>
              <w:pStyle w:val="ListParagraph"/>
              <w:spacing w:before="180" w:after="60" w:line="276" w:lineRule="auto"/>
              <w:ind w:left="0"/>
              <w:contextualSpacing w:val="0"/>
              <w:rPr>
                <w:rFonts w:ascii="Calibri" w:hAnsi="Calibri" w:cs="Calibri"/>
                <w:sz w:val="24"/>
                <w:szCs w:val="24"/>
              </w:rPr>
            </w:pPr>
          </w:p>
        </w:tc>
      </w:tr>
    </w:tbl>
    <w:p w14:paraId="4E174FD6" w14:textId="77777777" w:rsidR="0088180E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lastRenderedPageBreak/>
        <w:t>According to the commune’s classification, what is your household economic condition?</w:t>
      </w:r>
    </w:p>
    <w:p w14:paraId="6B0BB81D" w14:textId="2FD3921D" w:rsidR="00764218" w:rsidRPr="00D93633" w:rsidRDefault="0088180E" w:rsidP="00D93633">
      <w:pPr>
        <w:pStyle w:val="ListParagraph"/>
        <w:spacing w:after="60" w:line="276" w:lineRule="auto"/>
        <w:ind w:left="567"/>
        <w:contextualSpacing w:val="0"/>
        <w:jc w:val="center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 xml:space="preserve">Poor </w:t>
      </w:r>
      <w:r w:rsidR="00C5120B" w:rsidRPr="00D93633">
        <w:rPr>
          <w:rFonts w:ascii="Calibri" w:hAnsi="Calibri" w:cs="Calibri"/>
          <w:sz w:val="24"/>
          <w:szCs w:val="24"/>
        </w:rPr>
        <w:sym w:font="Webdings" w:char="F063"/>
      </w:r>
      <w:r w:rsidR="00C5120B" w:rsidRPr="00D93633">
        <w:rPr>
          <w:rFonts w:ascii="Calibri" w:hAnsi="Calibri" w:cs="Calibri"/>
          <w:sz w:val="24"/>
          <w:szCs w:val="24"/>
        </w:rPr>
        <w:t xml:space="preserve"> </w:t>
      </w:r>
      <w:r w:rsidR="00C11272" w:rsidRPr="00D93633">
        <w:rPr>
          <w:rFonts w:ascii="Calibri" w:hAnsi="Calibri" w:cs="Calibri"/>
          <w:sz w:val="24"/>
          <w:szCs w:val="24"/>
        </w:rPr>
        <w:tab/>
      </w:r>
      <w:r w:rsidR="00D55DA3"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>Near poor</w:t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  <w:r w:rsidR="00D55DA3" w:rsidRPr="00D93633">
        <w:rPr>
          <w:rFonts w:ascii="Calibri" w:hAnsi="Calibri" w:cs="Calibri"/>
          <w:sz w:val="24"/>
          <w:szCs w:val="24"/>
        </w:rPr>
        <w:sym w:font="Webdings" w:char="F063"/>
      </w:r>
      <w:r w:rsidR="00D55DA3" w:rsidRPr="00D93633">
        <w:rPr>
          <w:rFonts w:ascii="Calibri" w:hAnsi="Calibri" w:cs="Calibri"/>
          <w:sz w:val="24"/>
          <w:szCs w:val="24"/>
        </w:rPr>
        <w:t xml:space="preserve"> </w:t>
      </w:r>
      <w:r w:rsidR="00D55DA3" w:rsidRPr="00D93633">
        <w:rPr>
          <w:rFonts w:ascii="Calibri" w:hAnsi="Calibri" w:cs="Calibri"/>
          <w:sz w:val="24"/>
          <w:szCs w:val="24"/>
        </w:rPr>
        <w:tab/>
      </w:r>
      <w:r w:rsidR="00C11272"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>Not poor/not near poor</w:t>
      </w:r>
      <w:r w:rsidR="00C11272" w:rsidRPr="00D93633">
        <w:rPr>
          <w:rFonts w:ascii="Calibri" w:hAnsi="Calibri" w:cs="Calibri"/>
          <w:sz w:val="24"/>
          <w:szCs w:val="24"/>
        </w:rPr>
        <w:t xml:space="preserve"> </w:t>
      </w:r>
      <w:r w:rsidR="00764218" w:rsidRPr="00D93633">
        <w:rPr>
          <w:rFonts w:ascii="Calibri" w:hAnsi="Calibri" w:cs="Calibri"/>
          <w:sz w:val="24"/>
          <w:szCs w:val="24"/>
        </w:rPr>
        <w:sym w:font="Webdings" w:char="F063"/>
      </w:r>
      <w:r w:rsidR="00C5120B" w:rsidRPr="00D93633">
        <w:rPr>
          <w:rFonts w:ascii="Calibri" w:hAnsi="Calibri" w:cs="Calibri"/>
          <w:sz w:val="24"/>
          <w:szCs w:val="24"/>
        </w:rPr>
        <w:t xml:space="preserve"> </w:t>
      </w:r>
    </w:p>
    <w:p w14:paraId="06C25FD1" w14:textId="77777777" w:rsidR="0088180E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What is your family’s major income?</w:t>
      </w:r>
    </w:p>
    <w:p w14:paraId="69E27B10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Seasonal migration work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3098001C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Agricultural farmer (working on field/farming, livestock raising)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2D02AB7D" w14:textId="53B5DA35" w:rsidR="009C303F" w:rsidRPr="009C303F" w:rsidRDefault="009C303F" w:rsidP="009C303F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Government worker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52491035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Small business/trade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57FF9985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Technical worker, manual worker with technique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03B15C1C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Simple manual worker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46275B03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Weak health, cannot work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7336EA8A" w14:textId="77777777" w:rsidR="0088180E" w:rsidRPr="00D93633" w:rsidRDefault="0088180E" w:rsidP="00FE0DFB">
      <w:pPr>
        <w:pStyle w:val="ListParagraph"/>
        <w:numPr>
          <w:ilvl w:val="0"/>
          <w:numId w:val="2"/>
        </w:numPr>
        <w:spacing w:after="60" w:line="276" w:lineRule="auto"/>
        <w:ind w:left="567" w:hanging="283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Other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sym w:font="Webdings" w:char="F063"/>
      </w:r>
    </w:p>
    <w:p w14:paraId="041DD124" w14:textId="000F8306" w:rsidR="00D55DA3" w:rsidRPr="00D93633" w:rsidRDefault="0088180E" w:rsidP="00D93633">
      <w:pPr>
        <w:spacing w:before="120" w:after="120" w:line="276" w:lineRule="auto"/>
        <w:ind w:left="284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If others, please specify</w:t>
      </w:r>
      <w:r w:rsidR="00D55DA3" w:rsidRPr="00D93633">
        <w:rPr>
          <w:rFonts w:ascii="Calibri" w:hAnsi="Calibri" w:cs="Calibri"/>
          <w:sz w:val="24"/>
          <w:szCs w:val="24"/>
        </w:rPr>
        <w:t>:……………………………………………………</w:t>
      </w:r>
    </w:p>
    <w:p w14:paraId="136CCBC0" w14:textId="77777777" w:rsidR="00D55DA3" w:rsidRPr="00D93633" w:rsidRDefault="00D55DA3" w:rsidP="00D93633">
      <w:pPr>
        <w:spacing w:before="120" w:after="120" w:line="276" w:lineRule="auto"/>
        <w:ind w:left="284"/>
        <w:rPr>
          <w:rFonts w:ascii="Calibri" w:hAnsi="Calibri" w:cs="Calibri"/>
          <w:sz w:val="24"/>
          <w:szCs w:val="24"/>
        </w:rPr>
      </w:pPr>
    </w:p>
    <w:p w14:paraId="3C135371" w14:textId="5C2AC242" w:rsidR="0088180E" w:rsidRPr="00D93633" w:rsidRDefault="0088180E" w:rsidP="00FE0DFB">
      <w:pPr>
        <w:pStyle w:val="ListParagraph"/>
        <w:numPr>
          <w:ilvl w:val="0"/>
          <w:numId w:val="3"/>
        </w:numPr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>Household rice cultivation</w:t>
      </w:r>
    </w:p>
    <w:p w14:paraId="58C12C03" w14:textId="115A5C78" w:rsidR="00764218" w:rsidRPr="00D93633" w:rsidRDefault="00764218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D1AF811" wp14:editId="6EAB7FF6">
                <wp:simplePos x="0" y="0"/>
                <wp:positionH relativeFrom="column">
                  <wp:posOffset>4036060</wp:posOffset>
                </wp:positionH>
                <wp:positionV relativeFrom="paragraph">
                  <wp:posOffset>82867</wp:posOffset>
                </wp:positionV>
                <wp:extent cx="1653540" cy="307975"/>
                <wp:effectExtent l="0" t="0" r="22860" b="1587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53540" cy="3079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1BAEAA90" w14:textId="77777777" w:rsidR="00BA41F9" w:rsidRPr="00585C0C" w:rsidRDefault="00BA41F9" w:rsidP="00764218">
                            <w:pPr>
                              <w:ind w:left="1700" w:firstLine="340"/>
                            </w:pPr>
                            <w:r>
                              <w:t>m</w:t>
                            </w:r>
                            <w:r w:rsidRPr="00585C0C">
                              <w:rPr>
                                <w:vertAlign w:val="superscript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D1AF811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17.8pt;margin-top:6.5pt;width:130.2pt;height:24.2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" fillcolor="white [3201]" strokeweight=".5pt">
                <v:textbox>
                  <w:txbxContent>
                    <w:p w14:paraId="1BAEAA90" w14:textId="77777777" w:rsidR="00BA41F9" w:rsidRPr="00585C0C" w:rsidRDefault="00BA41F9" w:rsidP="00764218">
                      <w:pPr>
                        <w:ind w:left="1700" w:firstLine="340"/>
                      </w:pPr>
                      <w:r>
                        <w:t>m</w:t>
                      </w:r>
                      <w:r w:rsidRPr="00585C0C">
                        <w:rPr>
                          <w:vertAlign w:val="superscript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 w:rsidR="0088180E" w:rsidRPr="00D93633">
        <w:rPr>
          <w:rFonts w:ascii="Calibri" w:hAnsi="Calibri" w:cs="Calibri"/>
          <w:b/>
          <w:sz w:val="24"/>
          <w:szCs w:val="24"/>
        </w:rPr>
        <w:t>How much rice land does your household have?</w:t>
      </w:r>
    </w:p>
    <w:p w14:paraId="4FD13C45" w14:textId="77777777" w:rsidR="00D55DA3" w:rsidRPr="00D93633" w:rsidRDefault="00D55DA3" w:rsidP="00D93633">
      <w:pPr>
        <w:pStyle w:val="ListParagraph"/>
        <w:spacing w:before="120" w:after="60" w:line="276" w:lineRule="auto"/>
        <w:ind w:left="283"/>
        <w:contextualSpacing w:val="0"/>
        <w:jc w:val="right"/>
        <w:rPr>
          <w:rFonts w:ascii="Calibri" w:hAnsi="Calibri" w:cs="Calibri"/>
          <w:sz w:val="24"/>
          <w:szCs w:val="24"/>
        </w:rPr>
      </w:pPr>
    </w:p>
    <w:p w14:paraId="7AE7D91B" w14:textId="77777777" w:rsidR="0088180E" w:rsidRPr="00D93633" w:rsidRDefault="0088180E" w:rsidP="00D93633">
      <w:pPr>
        <w:pStyle w:val="ListParagraph"/>
        <w:spacing w:before="120" w:after="60" w:line="276" w:lineRule="auto"/>
        <w:ind w:left="6840"/>
        <w:contextualSpacing w:val="0"/>
        <w:jc w:val="center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(Converted to m</w:t>
      </w:r>
      <w:r w:rsidRPr="00D93633">
        <w:rPr>
          <w:rFonts w:ascii="Calibri" w:hAnsi="Calibri" w:cs="Calibri"/>
          <w:sz w:val="24"/>
          <w:szCs w:val="24"/>
          <w:vertAlign w:val="superscript"/>
        </w:rPr>
        <w:t>2</w:t>
      </w:r>
      <w:r w:rsidRPr="00D93633">
        <w:rPr>
          <w:rFonts w:ascii="Calibri" w:hAnsi="Calibri" w:cs="Calibri"/>
          <w:sz w:val="24"/>
          <w:szCs w:val="24"/>
        </w:rPr>
        <w:t>)</w:t>
      </w:r>
      <w:r w:rsidRPr="00D93633">
        <w:rPr>
          <w:rFonts w:ascii="Calibri" w:hAnsi="Calibri" w:cs="Calibri"/>
          <w:b/>
          <w:sz w:val="24"/>
          <w:szCs w:val="24"/>
        </w:rPr>
        <w:t xml:space="preserve"> </w:t>
      </w:r>
    </w:p>
    <w:p w14:paraId="12BBAD19" w14:textId="0DD3FDB8" w:rsidR="0088180E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Is rice cultivation your</w:t>
      </w:r>
      <w:r w:rsidR="00936CC9">
        <w:rPr>
          <w:rFonts w:ascii="Calibri" w:hAnsi="Calibri" w:cs="Calibri"/>
          <w:b/>
          <w:sz w:val="24"/>
          <w:szCs w:val="24"/>
        </w:rPr>
        <w:t xml:space="preserve"> household’s</w:t>
      </w:r>
      <w:r w:rsidRPr="00D93633">
        <w:rPr>
          <w:rFonts w:ascii="Calibri" w:hAnsi="Calibri" w:cs="Calibri"/>
          <w:b/>
          <w:sz w:val="24"/>
          <w:szCs w:val="24"/>
        </w:rPr>
        <w:t xml:space="preserve"> key </w:t>
      </w:r>
      <w:r w:rsidR="005568F8">
        <w:rPr>
          <w:rFonts w:ascii="Calibri" w:hAnsi="Calibri" w:cs="Calibri"/>
          <w:b/>
          <w:sz w:val="24"/>
          <w:szCs w:val="24"/>
        </w:rPr>
        <w:t>income</w:t>
      </w:r>
      <w:r w:rsidRPr="00D93633">
        <w:rPr>
          <w:rFonts w:ascii="Calibri" w:hAnsi="Calibri" w:cs="Calibri"/>
          <w:b/>
          <w:sz w:val="24"/>
          <w:szCs w:val="24"/>
        </w:rPr>
        <w:t>?</w:t>
      </w:r>
    </w:p>
    <w:p w14:paraId="44EC469D" w14:textId="77777777" w:rsidR="0088180E" w:rsidRPr="00D93633" w:rsidRDefault="0088180E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4F172EF5" w14:textId="79807BBD" w:rsidR="00D55DA3" w:rsidRPr="00D93633" w:rsidRDefault="0088180E" w:rsidP="00FE0DFB">
      <w:pPr>
        <w:pStyle w:val="ListParagraph"/>
        <w:numPr>
          <w:ilvl w:val="0"/>
          <w:numId w:val="3"/>
        </w:numPr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>Climate risks, impacts and needs for agro-climate services before project</w:t>
      </w:r>
    </w:p>
    <w:p w14:paraId="6BEDDBC5" w14:textId="57E191DC" w:rsidR="00D55DA3" w:rsidRPr="00D93633" w:rsidRDefault="0088180E" w:rsidP="00D93633">
      <w:pPr>
        <w:spacing w:before="120" w:after="120" w:line="276" w:lineRule="auto"/>
        <w:rPr>
          <w:rFonts w:ascii="Calibri" w:hAnsi="Calibri" w:cs="Calibri"/>
          <w:i/>
          <w:color w:val="385623" w:themeColor="accent6" w:themeShade="80"/>
          <w:sz w:val="24"/>
          <w:szCs w:val="24"/>
        </w:rPr>
      </w:pPr>
      <w:r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Note</w:t>
      </w:r>
      <w:r w:rsidR="00D55DA3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: </w:t>
      </w:r>
      <w:r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The questions from 11-13 are about farmers’ experiences before project implementation (2015)</w:t>
      </w:r>
      <w:r w:rsidR="00D55DA3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 </w:t>
      </w:r>
    </w:p>
    <w:p w14:paraId="67570583" w14:textId="48CA7BBB" w:rsidR="00462E5D" w:rsidRPr="00D93633" w:rsidRDefault="0088180E" w:rsidP="00D93633">
      <w:pPr>
        <w:spacing w:before="120" w:after="120" w:line="276" w:lineRule="auto"/>
        <w:rPr>
          <w:rFonts w:ascii="Calibri" w:hAnsi="Calibri" w:cs="Calibri"/>
          <w:b/>
          <w:sz w:val="24"/>
          <w:szCs w:val="24"/>
          <w:u w:val="single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Risk</w:t>
      </w:r>
      <w:r w:rsidR="00462E5D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462E5D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Impact</w:t>
      </w:r>
    </w:p>
    <w:p w14:paraId="16777A99" w14:textId="0B8965BA" w:rsidR="0088180E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Before 2015, which climate risks occu</w:t>
      </w:r>
      <w:r w:rsidR="00D871E8">
        <w:rPr>
          <w:rFonts w:ascii="Calibri" w:hAnsi="Calibri" w:cs="Calibri"/>
          <w:b/>
          <w:sz w:val="24"/>
          <w:szCs w:val="24"/>
        </w:rPr>
        <w:t>r</w:t>
      </w:r>
      <w:r w:rsidRPr="00D93633">
        <w:rPr>
          <w:rFonts w:ascii="Calibri" w:hAnsi="Calibri" w:cs="Calibri"/>
          <w:b/>
          <w:sz w:val="24"/>
          <w:szCs w:val="24"/>
        </w:rPr>
        <w:t>red in your village?</w:t>
      </w:r>
    </w:p>
    <w:p w14:paraId="7CB4CA04" w14:textId="7E88C5AC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Drought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3EB6FCB4" w14:textId="1C7A038D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Hot spell</w:t>
      </w:r>
      <w:r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7005071B" w14:textId="7179D017" w:rsidR="00EF320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Erratic rainfall</w:t>
      </w:r>
      <w:r w:rsidRPr="00D93633">
        <w:rPr>
          <w:rFonts w:ascii="Calibri" w:hAnsi="Calibri" w:cs="Calibri"/>
          <w:sz w:val="24"/>
          <w:szCs w:val="24"/>
        </w:rPr>
        <w:tab/>
      </w:r>
      <w:r w:rsidR="00EF320D" w:rsidRPr="00D93633">
        <w:rPr>
          <w:rFonts w:ascii="Calibri" w:hAnsi="Calibri" w:cs="Calibri"/>
          <w:sz w:val="24"/>
          <w:szCs w:val="24"/>
        </w:rPr>
        <w:tab/>
      </w:r>
      <w:r w:rsidR="00EF320D" w:rsidRPr="00D93633">
        <w:rPr>
          <w:rFonts w:ascii="Calibri" w:hAnsi="Calibri" w:cs="Calibri"/>
          <w:sz w:val="24"/>
          <w:szCs w:val="24"/>
        </w:rPr>
        <w:tab/>
      </w:r>
      <w:r w:rsidR="00EF320D" w:rsidRPr="00D93633">
        <w:rPr>
          <w:rFonts w:ascii="Calibri" w:hAnsi="Calibri" w:cs="Calibri"/>
          <w:sz w:val="24"/>
          <w:szCs w:val="24"/>
        </w:rPr>
        <w:tab/>
      </w:r>
      <w:r w:rsidR="00EF320D" w:rsidRPr="00D93633">
        <w:rPr>
          <w:sz w:val="24"/>
          <w:szCs w:val="24"/>
        </w:rPr>
        <w:sym w:font="Webdings" w:char="F063"/>
      </w:r>
    </w:p>
    <w:p w14:paraId="4A537B41" w14:textId="66EFDAB2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Extended heavy rain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53B6E7C7" w14:textId="10C71D43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Early onset of rainy season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6E34C302" w14:textId="25749FED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lastRenderedPageBreak/>
        <w:t>Hailstone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48F8019E" w14:textId="4840B0C1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Flood</w:t>
      </w:r>
      <w:r w:rsidR="00462E5D" w:rsidRPr="00D93633">
        <w:rPr>
          <w:rFonts w:ascii="Calibri" w:hAnsi="Calibri" w:cs="Calibri"/>
          <w:sz w:val="24"/>
          <w:szCs w:val="24"/>
        </w:rPr>
        <w:t xml:space="preserve"> (</w:t>
      </w:r>
      <w:r w:rsidRPr="00D93633">
        <w:rPr>
          <w:rFonts w:ascii="Calibri" w:hAnsi="Calibri" w:cs="Calibri"/>
          <w:sz w:val="24"/>
          <w:szCs w:val="24"/>
        </w:rPr>
        <w:t>due to rain</w:t>
      </w:r>
      <w:r w:rsidR="00462E5D" w:rsidRPr="00D93633">
        <w:rPr>
          <w:rFonts w:ascii="Calibri" w:hAnsi="Calibri" w:cs="Calibri"/>
          <w:sz w:val="24"/>
          <w:szCs w:val="24"/>
        </w:rPr>
        <w:t>)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</w:p>
    <w:p w14:paraId="6D62DFAA" w14:textId="3CC5E34E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Flashlood, landslide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06280943" w14:textId="468ACF64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Cold spell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2BCB6566" w14:textId="563D7EEB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Frost</w:t>
      </w:r>
      <w:r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3007A102" w14:textId="3EDA0F31" w:rsidR="00462E5D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Heavy storm, whirlwind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</w:p>
    <w:p w14:paraId="5179A409" w14:textId="384478FE" w:rsidR="002F7D5E" w:rsidRPr="00D93633" w:rsidRDefault="0088180E" w:rsidP="00D93633">
      <w:pPr>
        <w:spacing w:before="120" w:after="120" w:line="276" w:lineRule="auto"/>
        <w:ind w:left="437" w:firstLine="283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No risk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="002F7D5E" w:rsidRPr="00D93633">
        <w:rPr>
          <w:sz w:val="24"/>
          <w:szCs w:val="24"/>
        </w:rPr>
        <w:tab/>
      </w:r>
      <w:r w:rsidR="002F7D5E" w:rsidRPr="00D93633">
        <w:rPr>
          <w:sz w:val="24"/>
          <w:szCs w:val="24"/>
        </w:rPr>
        <w:tab/>
      </w:r>
      <w:r w:rsidR="002F7D5E" w:rsidRPr="00D93633">
        <w:rPr>
          <w:sz w:val="24"/>
          <w:szCs w:val="24"/>
        </w:rPr>
        <w:tab/>
      </w:r>
      <w:r w:rsidR="002F7D5E" w:rsidRPr="00D93633">
        <w:rPr>
          <w:sz w:val="24"/>
          <w:szCs w:val="24"/>
        </w:rPr>
        <w:sym w:font="Webdings" w:char="F063"/>
      </w:r>
    </w:p>
    <w:p w14:paraId="5A2E316D" w14:textId="7C92F2A1" w:rsidR="00462E5D" w:rsidRPr="00D93633" w:rsidRDefault="0088180E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Before the project, how the climate risks impacted your household’s rice cultivation activities?</w:t>
      </w:r>
    </w:p>
    <w:p w14:paraId="06CB43EC" w14:textId="0ECC6535" w:rsidR="00937A0C" w:rsidRPr="00D93633" w:rsidRDefault="00937A0C" w:rsidP="00D93633">
      <w:pPr>
        <w:pStyle w:val="ListParagraph"/>
        <w:spacing w:before="180" w:after="60" w:line="276" w:lineRule="auto"/>
        <w:ind w:left="283"/>
        <w:contextualSpacing w:val="0"/>
        <w:jc w:val="right"/>
        <w:rPr>
          <w:rFonts w:ascii="Calibri" w:hAnsi="Calibri" w:cs="Calibri"/>
          <w:b/>
          <w:sz w:val="24"/>
          <w:szCs w:val="24"/>
        </w:rPr>
      </w:pPr>
      <w:r w:rsidRPr="00D93633">
        <w:rPr>
          <w:sz w:val="24"/>
          <w:szCs w:val="24"/>
        </w:rPr>
        <w:sym w:font="Webdings" w:char="F063"/>
      </w:r>
      <w:r w:rsidRPr="00D93633">
        <w:rPr>
          <w:sz w:val="24"/>
          <w:szCs w:val="24"/>
        </w:rPr>
        <w:t xml:space="preserve"> </w:t>
      </w:r>
      <w:r w:rsidR="0088180E" w:rsidRPr="00D93633">
        <w:rPr>
          <w:sz w:val="24"/>
          <w:szCs w:val="24"/>
        </w:rPr>
        <w:t>High impact</w:t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sym w:font="Webdings" w:char="F063"/>
      </w:r>
      <w:r w:rsidRPr="00D93633">
        <w:rPr>
          <w:sz w:val="24"/>
          <w:szCs w:val="24"/>
        </w:rPr>
        <w:t xml:space="preserve"> </w:t>
      </w:r>
      <w:r w:rsidR="0088180E" w:rsidRPr="00D93633">
        <w:rPr>
          <w:sz w:val="24"/>
          <w:szCs w:val="24"/>
        </w:rPr>
        <w:t>Low or no impact</w:t>
      </w:r>
    </w:p>
    <w:p w14:paraId="109D7CF0" w14:textId="1AF98915" w:rsidR="00ED3F4F" w:rsidRPr="00D93633" w:rsidRDefault="0088180E" w:rsidP="00D93633">
      <w:pPr>
        <w:tabs>
          <w:tab w:val="left" w:pos="8400"/>
        </w:tabs>
        <w:spacing w:before="120" w:after="120" w:line="276" w:lineRule="auto"/>
        <w:rPr>
          <w:rFonts w:ascii="Calibri" w:hAnsi="Calibri" w:cs="Calibri"/>
          <w:b/>
          <w:sz w:val="24"/>
          <w:szCs w:val="24"/>
          <w:u w:val="single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Impact</w:t>
      </w:r>
      <w:r w:rsidR="00462E5D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462E5D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="00462E5D" w:rsidRPr="00D93633">
        <w:rPr>
          <w:rFonts w:ascii="Calibri" w:hAnsi="Calibri" w:cs="Calibri"/>
          <w:b/>
          <w:sz w:val="24"/>
          <w:szCs w:val="24"/>
          <w:u w:val="single"/>
        </w:rPr>
        <w:t>N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eed</w:t>
      </w:r>
      <w:r w:rsidR="00FE58EC" w:rsidRPr="00D93633">
        <w:rPr>
          <w:rFonts w:ascii="Calibri" w:hAnsi="Calibri" w:cs="Calibri"/>
          <w:b/>
          <w:sz w:val="24"/>
          <w:szCs w:val="24"/>
        </w:rPr>
        <w:tab/>
      </w:r>
    </w:p>
    <w:p w14:paraId="3DF5BCFD" w14:textId="0D515174" w:rsidR="00462E5D" w:rsidRPr="00D93633" w:rsidRDefault="00D86BB1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At that time, did your family </w:t>
      </w:r>
      <w:r w:rsidR="00D871E8">
        <w:rPr>
          <w:rFonts w:ascii="Calibri" w:hAnsi="Calibri" w:cs="Calibri"/>
          <w:b/>
          <w:sz w:val="24"/>
          <w:szCs w:val="24"/>
        </w:rPr>
        <w:t>have a need</w:t>
      </w:r>
      <w:r w:rsidRPr="00D93633">
        <w:rPr>
          <w:rFonts w:ascii="Calibri" w:hAnsi="Calibri" w:cs="Calibri"/>
          <w:b/>
          <w:sz w:val="24"/>
          <w:szCs w:val="24"/>
        </w:rPr>
        <w:t xml:space="preserve"> to receive weather forecasts and agricultural advi</w:t>
      </w:r>
      <w:r w:rsidR="00AA52BA">
        <w:rPr>
          <w:rFonts w:ascii="Calibri" w:hAnsi="Calibri" w:cs="Calibri"/>
          <w:b/>
          <w:sz w:val="24"/>
          <w:szCs w:val="24"/>
        </w:rPr>
        <w:t>ce</w:t>
      </w:r>
      <w:r w:rsidR="00462E5D" w:rsidRPr="00D93633">
        <w:rPr>
          <w:rFonts w:ascii="Calibri" w:hAnsi="Calibri" w:cs="Calibri"/>
          <w:b/>
          <w:sz w:val="24"/>
          <w:szCs w:val="24"/>
        </w:rPr>
        <w:t>?</w:t>
      </w:r>
    </w:p>
    <w:p w14:paraId="49A03A90" w14:textId="77777777" w:rsidR="00E84E1B" w:rsidRPr="00D93633" w:rsidRDefault="00E84E1B" w:rsidP="00D93633">
      <w:pPr>
        <w:pStyle w:val="ListParagraph"/>
        <w:spacing w:before="120" w:after="12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5BAAC606" w14:textId="690064A4" w:rsidR="00462E5D" w:rsidRPr="00D93633" w:rsidRDefault="00D86BB1" w:rsidP="00D93633">
      <w:pPr>
        <w:pStyle w:val="ListParagraph"/>
        <w:spacing w:before="120" w:after="120" w:line="276" w:lineRule="auto"/>
        <w:ind w:left="360"/>
        <w:jc w:val="right"/>
        <w:rPr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Yes</w:t>
      </w:r>
      <w:r w:rsidR="00462E5D" w:rsidRPr="00D93633">
        <w:rPr>
          <w:rFonts w:ascii="Calibri" w:hAnsi="Calibri" w:cs="Calibri"/>
          <w:sz w:val="24"/>
          <w:szCs w:val="24"/>
        </w:rPr>
        <w:tab/>
      </w:r>
      <w:r w:rsidR="00462E5D" w:rsidRPr="00D93633">
        <w:rPr>
          <w:sz w:val="24"/>
          <w:szCs w:val="24"/>
        </w:rPr>
        <w:sym w:font="Webdings" w:char="F063"/>
      </w:r>
      <w:r w:rsidR="00462E5D"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>No need, no interest</w:t>
      </w:r>
      <w:r w:rsidR="00936CC9">
        <w:rPr>
          <w:sz w:val="24"/>
          <w:szCs w:val="24"/>
        </w:rPr>
        <w:t xml:space="preserve"> yet</w:t>
      </w:r>
      <w:r w:rsidR="003E30BD" w:rsidRPr="00D93633">
        <w:rPr>
          <w:rFonts w:ascii="Calibri" w:hAnsi="Calibri" w:cs="Calibri"/>
          <w:sz w:val="24"/>
          <w:szCs w:val="24"/>
        </w:rPr>
        <w:t xml:space="preserve"> </w:t>
      </w:r>
      <w:r w:rsidR="00462E5D" w:rsidRPr="00D93633">
        <w:rPr>
          <w:sz w:val="24"/>
          <w:szCs w:val="24"/>
        </w:rPr>
        <w:sym w:font="Webdings" w:char="F063"/>
      </w:r>
    </w:p>
    <w:p w14:paraId="3532D9B7" w14:textId="77777777" w:rsidR="00E10BC4" w:rsidRPr="00D93633" w:rsidRDefault="00E10BC4" w:rsidP="00D93633">
      <w:pPr>
        <w:pStyle w:val="ListParagraph"/>
        <w:spacing w:before="120" w:after="120" w:line="276" w:lineRule="auto"/>
        <w:ind w:left="360"/>
        <w:jc w:val="right"/>
        <w:rPr>
          <w:sz w:val="24"/>
          <w:szCs w:val="24"/>
        </w:rPr>
      </w:pPr>
    </w:p>
    <w:p w14:paraId="4287DB8C" w14:textId="31360CEE" w:rsidR="00EA2A6E" w:rsidRPr="00D93633" w:rsidRDefault="00D86BB1" w:rsidP="00FE0DFB">
      <w:pPr>
        <w:pStyle w:val="ListParagraph"/>
        <w:numPr>
          <w:ilvl w:val="0"/>
          <w:numId w:val="3"/>
        </w:numPr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>Transfer</w:t>
      </w:r>
      <w:r w:rsidR="003121C0"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 xml:space="preserve"> </w:t>
      </w:r>
    </w:p>
    <w:p w14:paraId="441B3F9C" w14:textId="456EEC23" w:rsidR="00462E5D" w:rsidRPr="00D93633" w:rsidRDefault="00462E5D" w:rsidP="00D93633">
      <w:pPr>
        <w:spacing w:before="120" w:after="120" w:line="276" w:lineRule="auto"/>
        <w:rPr>
          <w:rFonts w:ascii="Calibri" w:hAnsi="Calibri" w:cs="Calibri"/>
          <w:b/>
          <w:sz w:val="24"/>
          <w:szCs w:val="24"/>
          <w:u w:val="single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N</w:t>
      </w:r>
      <w:r w:rsidR="00D86BB1" w:rsidRPr="00D93633">
        <w:rPr>
          <w:rFonts w:ascii="Calibri" w:hAnsi="Calibri" w:cs="Calibri"/>
          <w:b/>
          <w:sz w:val="24"/>
          <w:szCs w:val="24"/>
          <w:u w:val="single"/>
        </w:rPr>
        <w:t>eed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="00AA79D6">
        <w:rPr>
          <w:rFonts w:ascii="Calibri" w:hAnsi="Calibri" w:cs="Calibri"/>
          <w:b/>
          <w:sz w:val="24"/>
          <w:szCs w:val="24"/>
          <w:u w:val="single"/>
        </w:rPr>
        <w:t>Access</w:t>
      </w:r>
    </w:p>
    <w:p w14:paraId="78C1B80A" w14:textId="16CF134D" w:rsidR="00275D18" w:rsidRPr="00D93633" w:rsidRDefault="00D86BB1" w:rsidP="00D93633">
      <w:pPr>
        <w:spacing w:before="120" w:after="120" w:line="276" w:lineRule="auto"/>
        <w:jc w:val="both"/>
        <w:rPr>
          <w:rFonts w:ascii="Calibri" w:hAnsi="Calibri" w:cs="Calibri"/>
          <w:i/>
          <w:color w:val="385623" w:themeColor="accent6" w:themeShade="80"/>
          <w:sz w:val="24"/>
          <w:szCs w:val="24"/>
        </w:rPr>
      </w:pPr>
      <w:r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Note</w:t>
      </w:r>
      <w:r w:rsidR="00594C9A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: </w:t>
      </w:r>
      <w:r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From question </w:t>
      </w:r>
      <w:r w:rsidR="00594C9A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14</w:t>
      </w:r>
      <w:r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 onwards</w:t>
      </w:r>
      <w:r w:rsidR="00275D18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, the questions are related to farmers’ experiences and reflections since the start of </w:t>
      </w:r>
      <w:r w:rsidR="00D871E8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the </w:t>
      </w:r>
      <w:r w:rsidR="00275D18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project i</w:t>
      </w:r>
      <w:r w:rsidR="00936CC9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n 2015. If the interviewee has only </w:t>
      </w:r>
      <w:r w:rsidR="00275D18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known the project after 2015, </w:t>
      </w:r>
      <w:r w:rsidR="00D871E8">
        <w:rPr>
          <w:rFonts w:ascii="Calibri" w:hAnsi="Calibri" w:cs="Calibri"/>
          <w:i/>
          <w:color w:val="385623" w:themeColor="accent6" w:themeShade="80"/>
          <w:sz w:val="24"/>
          <w:szCs w:val="24"/>
        </w:rPr>
        <w:t xml:space="preserve">the </w:t>
      </w:r>
      <w:r w:rsidR="00275D18" w:rsidRPr="00D93633">
        <w:rPr>
          <w:rFonts w:ascii="Calibri" w:hAnsi="Calibri" w:cs="Calibri"/>
          <w:i/>
          <w:color w:val="385623" w:themeColor="accent6" w:themeShade="80"/>
          <w:sz w:val="24"/>
          <w:szCs w:val="24"/>
        </w:rPr>
        <w:t>interviewer could still ask questions.</w:t>
      </w:r>
    </w:p>
    <w:p w14:paraId="17C425BC" w14:textId="083F8BEA" w:rsidR="00275D18" w:rsidRPr="00D93633" w:rsidRDefault="00275D18" w:rsidP="00D93633">
      <w:pPr>
        <w:pStyle w:val="ListParagraph"/>
        <w:numPr>
          <w:ilvl w:val="0"/>
          <w:numId w:val="1"/>
        </w:numPr>
        <w:tabs>
          <w:tab w:val="num" w:pos="284"/>
        </w:tabs>
        <w:spacing w:before="180" w:after="60" w:line="276" w:lineRule="auto"/>
        <w:ind w:left="283" w:hanging="283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Ha</w:t>
      </w:r>
      <w:r w:rsidR="00936CC9">
        <w:rPr>
          <w:rFonts w:ascii="Calibri" w:hAnsi="Calibri" w:cs="Calibri"/>
          <w:b/>
          <w:sz w:val="24"/>
          <w:szCs w:val="24"/>
        </w:rPr>
        <w:t>s</w:t>
      </w:r>
      <w:r w:rsidRPr="00D93633">
        <w:rPr>
          <w:rFonts w:ascii="Calibri" w:hAnsi="Calibri" w:cs="Calibri"/>
          <w:b/>
          <w:sz w:val="24"/>
          <w:szCs w:val="24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</w:rPr>
        <w:t>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(</w:t>
      </w:r>
      <w:r w:rsidR="00936CC9">
        <w:rPr>
          <w:rFonts w:ascii="Calibri" w:hAnsi="Calibri" w:cs="Calibri"/>
          <w:b/>
          <w:sz w:val="24"/>
          <w:szCs w:val="24"/>
        </w:rPr>
        <w:t xml:space="preserve">e.g. </w:t>
      </w:r>
      <w:r w:rsidRPr="00D93633">
        <w:rPr>
          <w:rFonts w:ascii="Calibri" w:hAnsi="Calibri" w:cs="Calibri"/>
          <w:b/>
          <w:sz w:val="24"/>
          <w:szCs w:val="24"/>
        </w:rPr>
        <w:t xml:space="preserve">wife, husband or others) </w:t>
      </w:r>
      <w:r w:rsidR="00AA52BA">
        <w:rPr>
          <w:rFonts w:ascii="Calibri" w:hAnsi="Calibri" w:cs="Calibri"/>
          <w:b/>
          <w:sz w:val="24"/>
          <w:szCs w:val="24"/>
        </w:rPr>
        <w:t>accessed to</w:t>
      </w:r>
      <w:r w:rsidRPr="00D93633">
        <w:rPr>
          <w:rFonts w:ascii="Calibri" w:hAnsi="Calibri" w:cs="Calibri"/>
          <w:b/>
          <w:sz w:val="24"/>
          <w:szCs w:val="24"/>
        </w:rPr>
        <w:t xml:space="preserve"> any </w:t>
      </w:r>
      <w:r w:rsidR="00AA52BA">
        <w:rPr>
          <w:rFonts w:ascii="Calibri" w:hAnsi="Calibri" w:cs="Calibri"/>
          <w:b/>
          <w:sz w:val="24"/>
          <w:szCs w:val="24"/>
        </w:rPr>
        <w:t xml:space="preserve">ACS </w:t>
      </w:r>
      <w:r w:rsidR="00936CC9">
        <w:rPr>
          <w:rFonts w:ascii="Calibri" w:hAnsi="Calibri" w:cs="Calibri"/>
          <w:b/>
          <w:sz w:val="24"/>
          <w:szCs w:val="24"/>
        </w:rPr>
        <w:t>bulletin</w:t>
      </w:r>
      <w:r w:rsidR="00AA52BA">
        <w:rPr>
          <w:rFonts w:ascii="Calibri" w:hAnsi="Calibri" w:cs="Calibri"/>
          <w:b/>
          <w:sz w:val="24"/>
          <w:szCs w:val="24"/>
        </w:rPr>
        <w:t xml:space="preserve"> (paper/SMS bulletin or structured communications</w:t>
      </w:r>
      <w:r w:rsidRPr="00D93633">
        <w:rPr>
          <w:rFonts w:ascii="Calibri" w:hAnsi="Calibri" w:cs="Calibri"/>
          <w:b/>
          <w:sz w:val="24"/>
          <w:szCs w:val="24"/>
        </w:rPr>
        <w:t xml:space="preserve">? </w:t>
      </w:r>
    </w:p>
    <w:p w14:paraId="77672575" w14:textId="77777777" w:rsidR="003D175C" w:rsidRDefault="00936CC9" w:rsidP="003D175C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Yes</w:t>
      </w:r>
      <w:r w:rsidRPr="00D93633">
        <w:rPr>
          <w:sz w:val="24"/>
          <w:szCs w:val="24"/>
        </w:rPr>
        <w:t xml:space="preserve"> </w:t>
      </w:r>
      <w:r w:rsidR="00275D18"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>1</w:t>
      </w:r>
      <w:r w:rsidR="00275D18" w:rsidRPr="00D93633">
        <w:rPr>
          <w:rFonts w:ascii="Calibri" w:hAnsi="Calibri" w:cs="Calibri"/>
          <w:sz w:val="24"/>
          <w:szCs w:val="24"/>
        </w:rPr>
        <w:t xml:space="preserve">   </w:t>
      </w:r>
      <w:r w:rsidR="00275D18"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 xml:space="preserve">No </w:t>
      </w:r>
      <w:r w:rsidR="00275D18"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>2</w:t>
      </w:r>
      <w:r w:rsidR="00275D18" w:rsidRPr="00D93633">
        <w:rPr>
          <w:rFonts w:ascii="Calibri" w:hAnsi="Calibri" w:cs="Calibri"/>
          <w:sz w:val="24"/>
          <w:szCs w:val="24"/>
        </w:rPr>
        <w:t xml:space="preserve">   </w:t>
      </w:r>
    </w:p>
    <w:p w14:paraId="6175290D" w14:textId="6F075AD0" w:rsidR="00275D18" w:rsidRPr="003D175C" w:rsidRDefault="00275D18" w:rsidP="003D175C">
      <w:pPr>
        <w:spacing w:line="276" w:lineRule="auto"/>
        <w:rPr>
          <w:rFonts w:ascii="Calibri" w:hAnsi="Calibri" w:cs="Calibri"/>
          <w:sz w:val="24"/>
          <w:szCs w:val="24"/>
        </w:rPr>
      </w:pPr>
      <w:r w:rsidRPr="003D175C">
        <w:rPr>
          <w:rFonts w:ascii="Calibri" w:hAnsi="Calibri" w:cs="Calibri"/>
          <w:i/>
          <w:sz w:val="24"/>
          <w:szCs w:val="24"/>
        </w:rPr>
        <w:t>Q14</w:t>
      </w:r>
      <w:r w:rsidR="00E219DB" w:rsidRPr="003D175C">
        <w:rPr>
          <w:rFonts w:ascii="Calibri" w:hAnsi="Calibri" w:cs="Calibri"/>
          <w:i/>
          <w:sz w:val="24"/>
          <w:szCs w:val="24"/>
        </w:rPr>
        <w:t>.</w:t>
      </w:r>
      <w:r w:rsidR="003D175C" w:rsidRPr="003D175C">
        <w:rPr>
          <w:rFonts w:ascii="Calibri" w:hAnsi="Calibri" w:cs="Calibri"/>
          <w:i/>
          <w:sz w:val="24"/>
          <w:szCs w:val="24"/>
        </w:rPr>
        <w:t>1</w:t>
      </w:r>
      <w:r w:rsidR="00E219DB" w:rsidRPr="003D175C">
        <w:rPr>
          <w:rFonts w:ascii="Calibri" w:hAnsi="Calibri" w:cs="Calibri"/>
          <w:i/>
          <w:sz w:val="24"/>
          <w:szCs w:val="24"/>
        </w:rPr>
        <w:t xml:space="preserve"> </w:t>
      </w:r>
      <w:r w:rsidR="00AA52BA" w:rsidRPr="003D175C">
        <w:rPr>
          <w:rFonts w:ascii="Calibri" w:hAnsi="Calibri" w:cs="Calibri"/>
          <w:i/>
          <w:sz w:val="24"/>
          <w:szCs w:val="24"/>
        </w:rPr>
        <w:t>when</w:t>
      </w:r>
      <w:r w:rsidRPr="003D175C">
        <w:rPr>
          <w:rFonts w:ascii="Calibri" w:hAnsi="Calibri" w:cs="Calibri"/>
          <w:i/>
          <w:sz w:val="24"/>
          <w:szCs w:val="24"/>
        </w:rPr>
        <w:t xml:space="preserve"> </w:t>
      </w:r>
      <w:r w:rsidR="00AA52BA">
        <w:rPr>
          <w:rFonts w:ascii="Calibri" w:hAnsi="Calibri" w:cs="Calibri"/>
          <w:i/>
          <w:sz w:val="24"/>
          <w:szCs w:val="24"/>
        </w:rPr>
        <w:t>accessing</w:t>
      </w:r>
      <w:r w:rsidRPr="003D175C">
        <w:rPr>
          <w:rFonts w:ascii="Calibri" w:hAnsi="Calibri" w:cs="Calibri"/>
          <w:i/>
          <w:sz w:val="24"/>
          <w:szCs w:val="24"/>
        </w:rPr>
        <w:t xml:space="preserve"> the bulletin</w:t>
      </w:r>
      <w:r w:rsidR="00E66543" w:rsidRPr="003D175C">
        <w:rPr>
          <w:rFonts w:ascii="Calibri" w:hAnsi="Calibri" w:cs="Calibri"/>
          <w:i/>
          <w:sz w:val="24"/>
          <w:szCs w:val="24"/>
        </w:rPr>
        <w:t>s</w:t>
      </w:r>
      <w:r w:rsidRPr="003D175C">
        <w:rPr>
          <w:rFonts w:ascii="Calibri" w:hAnsi="Calibri" w:cs="Calibri"/>
          <w:i/>
          <w:sz w:val="24"/>
          <w:szCs w:val="24"/>
        </w:rPr>
        <w:t xml:space="preserve">, did your </w:t>
      </w:r>
      <w:r w:rsidR="00D871E8" w:rsidRPr="003D175C">
        <w:rPr>
          <w:rFonts w:ascii="Calibri" w:hAnsi="Calibri" w:cs="Calibri"/>
          <w:i/>
          <w:sz w:val="24"/>
          <w:szCs w:val="24"/>
        </w:rPr>
        <w:t>household</w:t>
      </w:r>
      <w:r w:rsidRPr="003D175C">
        <w:rPr>
          <w:rFonts w:ascii="Calibri" w:hAnsi="Calibri" w:cs="Calibri"/>
          <w:i/>
          <w:sz w:val="24"/>
          <w:szCs w:val="24"/>
        </w:rPr>
        <w:t xml:space="preserve"> find it as your real need? </w:t>
      </w:r>
    </w:p>
    <w:p w14:paraId="5993A957" w14:textId="3A183092" w:rsidR="00E219DB" w:rsidRPr="00D93633" w:rsidRDefault="00E219DB" w:rsidP="00D93633">
      <w:pPr>
        <w:pStyle w:val="ListParagraph"/>
        <w:spacing w:line="276" w:lineRule="auto"/>
        <w:ind w:left="360"/>
        <w:jc w:val="center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</w:t>
      </w:r>
      <w:r w:rsidR="00D93633">
        <w:rPr>
          <w:rFonts w:ascii="Calibri" w:hAnsi="Calibri" w:cs="Calibri"/>
          <w:sz w:val="24"/>
          <w:szCs w:val="24"/>
        </w:rPr>
        <w:t>Yes, it wa</w:t>
      </w:r>
      <w:r w:rsidR="00275D18" w:rsidRPr="00D93633">
        <w:rPr>
          <w:rFonts w:ascii="Calibri" w:hAnsi="Calibri" w:cs="Calibri"/>
          <w:sz w:val="24"/>
          <w:szCs w:val="24"/>
        </w:rPr>
        <w:t>s our real need</w:t>
      </w:r>
      <w:r w:rsidR="003E30BD" w:rsidRPr="00D93633">
        <w:rPr>
          <w:rFonts w:ascii="Calibri" w:hAnsi="Calibri" w:cs="Calibri"/>
          <w:sz w:val="24"/>
          <w:szCs w:val="24"/>
        </w:rPr>
        <w:t xml:space="preserve">  </w:t>
      </w:r>
      <w:r w:rsidR="00411132" w:rsidRPr="00D93633">
        <w:rPr>
          <w:rFonts w:ascii="Calibri" w:hAnsi="Calibri" w:cs="Calibri"/>
          <w:sz w:val="24"/>
          <w:szCs w:val="24"/>
        </w:rPr>
        <w:t xml:space="preserve">      </w:t>
      </w:r>
      <w:r w:rsidR="003E30BD" w:rsidRPr="00D93633">
        <w:rPr>
          <w:rFonts w:ascii="Calibri" w:hAnsi="Calibri" w:cs="Calibri"/>
          <w:sz w:val="24"/>
          <w:szCs w:val="24"/>
        </w:rPr>
        <w:t xml:space="preserve"> 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</w:t>
      </w:r>
      <w:r w:rsidR="00275D18" w:rsidRPr="00D93633">
        <w:rPr>
          <w:rFonts w:ascii="Calibri" w:hAnsi="Calibri" w:cs="Calibri"/>
          <w:sz w:val="24"/>
          <w:szCs w:val="24"/>
        </w:rPr>
        <w:t>No, we just received it because the project disseminated</w:t>
      </w:r>
      <w:r w:rsidR="003E30BD" w:rsidRPr="00D93633">
        <w:rPr>
          <w:rFonts w:ascii="Calibri" w:hAnsi="Calibri" w:cs="Calibri"/>
          <w:sz w:val="24"/>
          <w:szCs w:val="24"/>
        </w:rPr>
        <w:t xml:space="preserve"> </w:t>
      </w:r>
    </w:p>
    <w:p w14:paraId="5A1697A1" w14:textId="77777777" w:rsidR="00E219DB" w:rsidRPr="00D93633" w:rsidRDefault="00E219DB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</w:p>
    <w:p w14:paraId="2B2A4B10" w14:textId="282C88C7" w:rsidR="00D8326A" w:rsidRPr="00D93633" w:rsidRDefault="00AA52BA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  <w:u w:val="single"/>
        </w:rPr>
        <w:t>Access</w:t>
      </w:r>
      <w:r w:rsidR="00462E5D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="00275D18" w:rsidRPr="00D93633">
        <w:rPr>
          <w:rFonts w:ascii="Calibri" w:hAnsi="Calibri" w:cs="Calibri"/>
          <w:b/>
          <w:sz w:val="24"/>
          <w:szCs w:val="24"/>
          <w:u w:val="single"/>
        </w:rPr>
        <w:t xml:space="preserve"> Read</w:t>
      </w:r>
      <w:r>
        <w:rPr>
          <w:rFonts w:ascii="Calibri" w:hAnsi="Calibri" w:cs="Calibri"/>
          <w:b/>
          <w:sz w:val="24"/>
          <w:szCs w:val="24"/>
          <w:u w:val="single"/>
        </w:rPr>
        <w:t>/ Listen</w:t>
      </w:r>
      <w:r w:rsidR="00D8326A" w:rsidRPr="00D93633">
        <w:rPr>
          <w:rFonts w:ascii="Calibri" w:hAnsi="Calibri" w:cs="Calibri"/>
          <w:sz w:val="24"/>
          <w:szCs w:val="24"/>
        </w:rPr>
        <w:tab/>
      </w:r>
    </w:p>
    <w:p w14:paraId="6C9C60AB" w14:textId="45A6CD99" w:rsidR="00E933ED" w:rsidRPr="00D93633" w:rsidRDefault="00D8326A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ab/>
        <w:t xml:space="preserve">             </w:t>
      </w:r>
    </w:p>
    <w:p w14:paraId="36B52E46" w14:textId="08E738EC" w:rsidR="00125F20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sz w:val="24"/>
          <w:szCs w:val="24"/>
          <w:highlight w:val="yellow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lastRenderedPageBreak/>
        <w:t xml:space="preserve">If someone in your household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has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acces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ed the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 xml:space="preserve">ACS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bulletin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nyone read</w:t>
      </w:r>
      <w:r w:rsidR="003D175C">
        <w:rPr>
          <w:rFonts w:ascii="Calibri" w:hAnsi="Calibri" w:cs="Calibri"/>
          <w:b/>
          <w:sz w:val="24"/>
          <w:szCs w:val="24"/>
          <w:highlight w:val="yellow"/>
        </w:rPr>
        <w:t xml:space="preserve"> the paper bulletin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>/listen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e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to</w:t>
      </w:r>
      <w:r w:rsidR="003D175C">
        <w:rPr>
          <w:rFonts w:ascii="Calibri" w:hAnsi="Calibri" w:cs="Calibri"/>
          <w:b/>
          <w:sz w:val="24"/>
          <w:szCs w:val="24"/>
          <w:highlight w:val="yellow"/>
        </w:rPr>
        <w:t xml:space="preserve"> bulletin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communication?</w:t>
      </w:r>
      <w:r w:rsidR="00125F20" w:rsidRPr="00D93633">
        <w:rPr>
          <w:rFonts w:ascii="Calibri" w:hAnsi="Calibri" w:cs="Calibri"/>
          <w:b/>
          <w:sz w:val="24"/>
          <w:szCs w:val="24"/>
          <w:highlight w:val="yellow"/>
        </w:rPr>
        <w:tab/>
      </w:r>
      <w:r w:rsidR="00125F20" w:rsidRPr="00D93633">
        <w:rPr>
          <w:rFonts w:ascii="Calibri" w:hAnsi="Calibri" w:cs="Calibri"/>
          <w:b/>
          <w:sz w:val="24"/>
          <w:szCs w:val="24"/>
          <w:highlight w:val="yellow"/>
        </w:rPr>
        <w:tab/>
        <w:t xml:space="preserve">                        </w:t>
      </w:r>
    </w:p>
    <w:p w14:paraId="3A2A4ACA" w14:textId="77777777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03840426" w14:textId="3751019F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17</w:t>
      </w:r>
    </w:p>
    <w:p w14:paraId="7A9FD455" w14:textId="64C92420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18</w:t>
      </w:r>
    </w:p>
    <w:p w14:paraId="148129B9" w14:textId="77777777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green"/>
        </w:rPr>
      </w:pPr>
    </w:p>
    <w:p w14:paraId="31519713" w14:textId="18F6C2A7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red"/>
        </w:rPr>
      </w:pPr>
      <w:r w:rsidRPr="00D93633">
        <w:rPr>
          <w:rFonts w:ascii="Calibri" w:hAnsi="Calibri" w:cs="Calibri"/>
          <w:b/>
          <w:sz w:val="24"/>
          <w:szCs w:val="24"/>
          <w:highlight w:val="red"/>
        </w:rPr>
        <w:t>If no one in your ho</w:t>
      </w:r>
      <w:r w:rsidR="00D871E8">
        <w:rPr>
          <w:rFonts w:ascii="Calibri" w:hAnsi="Calibri" w:cs="Calibri"/>
          <w:b/>
          <w:sz w:val="24"/>
          <w:szCs w:val="24"/>
          <w:highlight w:val="red"/>
        </w:rPr>
        <w:t>u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sehold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has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ccessed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 xml:space="preserve">paper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bulletin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/listened to ACS bulletin structured communication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, ha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nyon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read/listen to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the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bulletin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from others?</w:t>
      </w:r>
    </w:p>
    <w:p w14:paraId="4037403A" w14:textId="77777777" w:rsidR="00275D18" w:rsidRPr="00D93633" w:rsidRDefault="00275D18" w:rsidP="00D93633">
      <w:pPr>
        <w:pStyle w:val="ListParagraph"/>
        <w:spacing w:line="276" w:lineRule="auto"/>
        <w:ind w:left="6120" w:firstLine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22A7D208" w14:textId="77777777" w:rsidR="00275D18" w:rsidRPr="00D93633" w:rsidRDefault="00275D18" w:rsidP="00D93633">
      <w:pPr>
        <w:pStyle w:val="ListParagraph"/>
        <w:spacing w:line="276" w:lineRule="auto"/>
        <w:ind w:left="5400" w:firstLine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17</w:t>
      </w:r>
    </w:p>
    <w:p w14:paraId="1B313208" w14:textId="77777777" w:rsidR="00275D18" w:rsidRPr="00D93633" w:rsidRDefault="00275D18" w:rsidP="00D93633">
      <w:pPr>
        <w:pStyle w:val="ListParagraph"/>
        <w:spacing w:line="276" w:lineRule="auto"/>
        <w:ind w:left="576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18</w:t>
      </w:r>
    </w:p>
    <w:p w14:paraId="4DA4E01D" w14:textId="18AA6C0A" w:rsidR="005B0502" w:rsidRPr="00D93633" w:rsidRDefault="00275D1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Read</w:t>
      </w:r>
      <w:r w:rsidR="005B0502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Discuss</w:t>
      </w:r>
      <w:r w:rsidR="005B0502" w:rsidRPr="00D93633">
        <w:rPr>
          <w:rFonts w:ascii="Calibri" w:hAnsi="Calibri" w:cs="Calibri"/>
          <w:sz w:val="24"/>
          <w:szCs w:val="24"/>
        </w:rPr>
        <w:tab/>
      </w:r>
    </w:p>
    <w:p w14:paraId="4B3FE700" w14:textId="77777777" w:rsidR="005B0502" w:rsidRPr="00D93633" w:rsidRDefault="005B0502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5FD194DA" w14:textId="4D96406E" w:rsidR="00125F20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sz w:val="24"/>
          <w:szCs w:val="24"/>
          <w:highlight w:val="yellow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t>If there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 has bee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someone in </w:t>
      </w:r>
      <w:r w:rsidR="00D871E8">
        <w:rPr>
          <w:rFonts w:ascii="Calibri" w:hAnsi="Calibri" w:cs="Calibri"/>
          <w:b/>
          <w:sz w:val="24"/>
          <w:szCs w:val="24"/>
          <w:highlight w:val="yellow"/>
        </w:rPr>
        <w:t xml:space="preserve">the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household </w:t>
      </w:r>
      <w:r w:rsidR="00D871E8">
        <w:rPr>
          <w:rFonts w:ascii="Calibri" w:hAnsi="Calibri" w:cs="Calibri"/>
          <w:b/>
          <w:sz w:val="24"/>
          <w:szCs w:val="24"/>
          <w:highlight w:val="yellow"/>
        </w:rPr>
        <w:t xml:space="preserve">who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read/listened to the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 xml:space="preserve">ACS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bulletin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 xml:space="preserve"> communicatio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nyone discuss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e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it?</w:t>
      </w:r>
      <w:r w:rsidR="00125F20" w:rsidRPr="00D93633">
        <w:rPr>
          <w:rFonts w:ascii="Calibri" w:hAnsi="Calibri" w:cs="Calibri"/>
          <w:b/>
          <w:sz w:val="24"/>
          <w:szCs w:val="24"/>
          <w:highlight w:val="yellow"/>
        </w:rPr>
        <w:tab/>
      </w:r>
      <w:r w:rsidR="00125F20" w:rsidRPr="00D93633">
        <w:rPr>
          <w:rFonts w:ascii="Calibri" w:hAnsi="Calibri" w:cs="Calibri"/>
          <w:b/>
          <w:sz w:val="24"/>
          <w:szCs w:val="24"/>
          <w:highlight w:val="yellow"/>
        </w:rPr>
        <w:tab/>
      </w:r>
      <w:r w:rsidR="00125F20" w:rsidRPr="00D93633">
        <w:rPr>
          <w:rFonts w:ascii="Calibri" w:hAnsi="Calibri" w:cs="Calibri"/>
          <w:b/>
          <w:sz w:val="24"/>
          <w:szCs w:val="24"/>
          <w:highlight w:val="yellow"/>
        </w:rPr>
        <w:tab/>
        <w:t xml:space="preserve">                        </w:t>
      </w:r>
    </w:p>
    <w:p w14:paraId="4066F149" w14:textId="77777777" w:rsidR="00275D18" w:rsidRPr="00D93633" w:rsidRDefault="00275D18" w:rsidP="00D93633">
      <w:pPr>
        <w:pStyle w:val="ListParagraph"/>
        <w:spacing w:line="276" w:lineRule="auto"/>
        <w:ind w:left="720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48435CF6" w14:textId="1EABD607" w:rsidR="00275D18" w:rsidRPr="00D93633" w:rsidRDefault="00275D18" w:rsidP="00D93633">
      <w:pPr>
        <w:pStyle w:val="ListParagraph"/>
        <w:spacing w:line="276" w:lineRule="auto"/>
        <w:ind w:left="5400" w:firstLine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19</w:t>
      </w:r>
    </w:p>
    <w:p w14:paraId="220CCAEC" w14:textId="6695FC80" w:rsidR="00125F20" w:rsidRPr="00D93633" w:rsidRDefault="00275D18" w:rsidP="00D93633">
      <w:pPr>
        <w:pStyle w:val="ListParagraph"/>
        <w:spacing w:before="180" w:after="60" w:line="276" w:lineRule="auto"/>
        <w:ind w:left="5760"/>
        <w:contextualSpacing w:val="0"/>
        <w:jc w:val="center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0</w:t>
      </w:r>
    </w:p>
    <w:p w14:paraId="69F4BE5D" w14:textId="66EAC5E0" w:rsidR="00125F20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jc w:val="both"/>
        <w:rPr>
          <w:rFonts w:ascii="Calibri" w:hAnsi="Calibri" w:cs="Calibri"/>
          <w:b/>
          <w:sz w:val="24"/>
          <w:szCs w:val="24"/>
          <w:highlight w:val="red"/>
        </w:rPr>
      </w:pP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If no one in your household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has 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read/listened to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 xml:space="preserve">ACS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bulletin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 xml:space="preserve"> communication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nyone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learn</w:t>
      </w:r>
      <w:r w:rsidR="00D871E8">
        <w:rPr>
          <w:rFonts w:ascii="Calibri" w:hAnsi="Calibri" w:cs="Calibri"/>
          <w:b/>
          <w:sz w:val="24"/>
          <w:szCs w:val="24"/>
          <w:highlight w:val="red"/>
        </w:rPr>
        <w:t>ed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 it (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discuss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ed)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bout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dvice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with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other</w:t>
      </w:r>
      <w:r w:rsidR="00BA41F9">
        <w:rPr>
          <w:rFonts w:ascii="Calibri" w:hAnsi="Calibri" w:cs="Calibri"/>
          <w:b/>
          <w:sz w:val="24"/>
          <w:szCs w:val="24"/>
          <w:highlight w:val="red"/>
        </w:rPr>
        <w:t>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?</w:t>
      </w:r>
    </w:p>
    <w:p w14:paraId="2AC09F43" w14:textId="77777777" w:rsidR="00275D18" w:rsidRPr="00D93633" w:rsidRDefault="00275D18" w:rsidP="00D93633">
      <w:pPr>
        <w:pStyle w:val="ListParagraph"/>
        <w:spacing w:line="276" w:lineRule="auto"/>
        <w:ind w:left="6840" w:firstLine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3AAAA72E" w14:textId="77777777" w:rsidR="00275D18" w:rsidRPr="00D93633" w:rsidRDefault="00275D18" w:rsidP="00D93633">
      <w:pPr>
        <w:spacing w:line="276" w:lineRule="auto"/>
        <w:ind w:left="5040" w:firstLine="72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19</w:t>
      </w:r>
    </w:p>
    <w:p w14:paraId="3FDC6162" w14:textId="77777777" w:rsidR="00275D18" w:rsidRPr="00D93633" w:rsidRDefault="00275D18" w:rsidP="00D93633">
      <w:pPr>
        <w:pStyle w:val="ListParagraph"/>
        <w:spacing w:before="180" w:after="60" w:line="276" w:lineRule="auto"/>
        <w:ind w:left="57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0</w:t>
      </w:r>
    </w:p>
    <w:p w14:paraId="0BF4E465" w14:textId="5CBFED0E" w:rsidR="005B0502" w:rsidRPr="00D93633" w:rsidRDefault="00275D1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Discuss</w:t>
      </w:r>
      <w:r w:rsidR="005B0502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Understand</w:t>
      </w:r>
      <w:r w:rsidR="005B0502" w:rsidRPr="00D93633">
        <w:rPr>
          <w:rFonts w:ascii="Calibri" w:hAnsi="Calibri" w:cs="Calibri"/>
          <w:sz w:val="24"/>
          <w:szCs w:val="24"/>
        </w:rPr>
        <w:tab/>
      </w:r>
    </w:p>
    <w:p w14:paraId="5BEC1BD7" w14:textId="77777777" w:rsidR="005B0502" w:rsidRPr="00D93633" w:rsidRDefault="005B0502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</w:p>
    <w:p w14:paraId="20E44346" w14:textId="6AF9A4FE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yellow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If there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 bee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someone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 in your househol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discussing the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 xml:space="preserve"> AC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bulleti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ny of your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ousehold member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mostly underst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oo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the contents of the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 bulleti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>?</w:t>
      </w:r>
    </w:p>
    <w:p w14:paraId="4ECDC517" w14:textId="4B340552" w:rsidR="00125F20" w:rsidRPr="00D93633" w:rsidRDefault="00275D18" w:rsidP="00D93633">
      <w:pPr>
        <w:spacing w:before="180" w:after="60" w:line="276" w:lineRule="auto"/>
        <w:ind w:left="57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  <w:r w:rsidR="00125F20" w:rsidRPr="00D93633">
        <w:rPr>
          <w:rFonts w:ascii="Calibri" w:hAnsi="Calibri" w:cs="Calibri"/>
          <w:sz w:val="24"/>
          <w:szCs w:val="24"/>
        </w:rPr>
        <w:t xml:space="preserve"> </w:t>
      </w:r>
    </w:p>
    <w:p w14:paraId="3D1370CF" w14:textId="09439F6E" w:rsidR="00275D18" w:rsidRPr="00D93633" w:rsidRDefault="00275D18" w:rsidP="00D93633">
      <w:pPr>
        <w:pStyle w:val="ListParagraph"/>
        <w:spacing w:line="276" w:lineRule="auto"/>
        <w:ind w:left="5400" w:firstLine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1</w:t>
      </w:r>
    </w:p>
    <w:p w14:paraId="2DDB940F" w14:textId="1EAAD329" w:rsidR="00275D18" w:rsidRPr="00D93633" w:rsidRDefault="00275D18" w:rsidP="00D93633">
      <w:pPr>
        <w:pStyle w:val="ListParagraph"/>
        <w:spacing w:before="180" w:after="60" w:line="276" w:lineRule="auto"/>
        <w:ind w:left="5040" w:firstLine="72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2</w:t>
      </w:r>
    </w:p>
    <w:p w14:paraId="6D7CFF76" w14:textId="375E43EA" w:rsidR="00125F20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red"/>
        </w:rPr>
      </w:pP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If there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has been 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no one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 in your household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discussing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CS bulletin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nyone underst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ood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the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bulletin</w:t>
      </w:r>
      <w:r w:rsidR="00D55DA3" w:rsidRPr="00D93633">
        <w:rPr>
          <w:rFonts w:ascii="Calibri" w:hAnsi="Calibri" w:cs="Calibri"/>
          <w:b/>
          <w:sz w:val="24"/>
          <w:szCs w:val="24"/>
          <w:highlight w:val="red"/>
        </w:rPr>
        <w:t>?</w:t>
      </w:r>
    </w:p>
    <w:p w14:paraId="5E5E7E5B" w14:textId="77777777" w:rsidR="00275D18" w:rsidRPr="00D93633" w:rsidRDefault="00275D18" w:rsidP="00D93633">
      <w:pPr>
        <w:spacing w:before="180" w:after="60" w:line="276" w:lineRule="auto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lastRenderedPageBreak/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6A226390" w14:textId="77777777" w:rsidR="00275D18" w:rsidRPr="00D93633" w:rsidRDefault="00275D18" w:rsidP="00D93633">
      <w:pPr>
        <w:pStyle w:val="ListParagraph"/>
        <w:spacing w:line="276" w:lineRule="auto"/>
        <w:ind w:left="5400" w:firstLine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1</w:t>
      </w:r>
    </w:p>
    <w:p w14:paraId="44528AD7" w14:textId="77777777" w:rsidR="00275D18" w:rsidRPr="00D93633" w:rsidRDefault="00275D18" w:rsidP="00D93633">
      <w:pPr>
        <w:pStyle w:val="ListParagraph"/>
        <w:spacing w:before="180" w:after="60" w:line="276" w:lineRule="auto"/>
        <w:ind w:left="57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2</w:t>
      </w:r>
    </w:p>
    <w:p w14:paraId="1AFA01B2" w14:textId="003C64BE" w:rsidR="005B0502" w:rsidRPr="00D93633" w:rsidRDefault="00275D1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Understand</w:t>
      </w:r>
      <w:r w:rsidR="005B0502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Perceive</w:t>
      </w:r>
      <w:r w:rsidR="00AA52BA">
        <w:rPr>
          <w:rFonts w:ascii="Calibri" w:hAnsi="Calibri" w:cs="Calibri"/>
          <w:b/>
          <w:sz w:val="24"/>
          <w:szCs w:val="24"/>
          <w:u w:val="single"/>
        </w:rPr>
        <w:t xml:space="preserve"> positively</w:t>
      </w:r>
      <w:r w:rsidR="00D55DA3" w:rsidRPr="00D93633">
        <w:rPr>
          <w:rFonts w:ascii="Calibri" w:hAnsi="Calibri" w:cs="Calibri"/>
          <w:b/>
          <w:sz w:val="24"/>
          <w:szCs w:val="24"/>
        </w:rPr>
        <w:tab/>
      </w:r>
    </w:p>
    <w:p w14:paraId="348DB450" w14:textId="2CE0FE8A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jc w:val="both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t>If there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 has been someone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understanding the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ACS bulleti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ousehol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generally perceive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</w:t>
      </w:r>
      <w:r w:rsidR="00D871E8">
        <w:rPr>
          <w:rFonts w:ascii="Calibri" w:hAnsi="Calibri" w:cs="Calibri"/>
          <w:b/>
          <w:sz w:val="24"/>
          <w:szCs w:val="24"/>
          <w:highlight w:val="yellow"/>
        </w:rPr>
        <w:t>them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s good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bulleti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>?</w:t>
      </w:r>
    </w:p>
    <w:p w14:paraId="5C11B6C4" w14:textId="77777777" w:rsidR="00275D18" w:rsidRPr="00D93633" w:rsidRDefault="00275D18" w:rsidP="00D93633">
      <w:pPr>
        <w:pStyle w:val="ListParagraph"/>
        <w:spacing w:before="180" w:after="60" w:line="276" w:lineRule="auto"/>
        <w:ind w:left="6840" w:firstLine="360"/>
        <w:jc w:val="center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2E9D58D8" w14:textId="035FA4EB" w:rsidR="00275D18" w:rsidRPr="00D93633" w:rsidRDefault="00275D18" w:rsidP="00D93633">
      <w:pPr>
        <w:pStyle w:val="ListParagraph"/>
        <w:spacing w:line="276" w:lineRule="auto"/>
        <w:ind w:left="5400" w:firstLine="360"/>
        <w:jc w:val="center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3</w:t>
      </w:r>
    </w:p>
    <w:p w14:paraId="65660F90" w14:textId="38AAC36A" w:rsidR="00275D18" w:rsidRPr="00D93633" w:rsidRDefault="00275D18" w:rsidP="00D93633">
      <w:pPr>
        <w:pStyle w:val="ListParagraph"/>
        <w:spacing w:before="180" w:after="60" w:line="276" w:lineRule="auto"/>
        <w:ind w:left="5760"/>
        <w:contextualSpacing w:val="0"/>
        <w:jc w:val="center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4</w:t>
      </w:r>
    </w:p>
    <w:p w14:paraId="40C8847A" w14:textId="77777777" w:rsidR="00294049" w:rsidRPr="00D93633" w:rsidRDefault="00294049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1B44D89C" w14:textId="7677E3BA" w:rsidR="00936CC9" w:rsidRPr="00936CC9" w:rsidRDefault="00936CC9" w:rsidP="00936CC9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jc w:val="both"/>
        <w:rPr>
          <w:rFonts w:ascii="Calibri" w:hAnsi="Calibri" w:cs="Calibri"/>
          <w:b/>
          <w:sz w:val="24"/>
          <w:szCs w:val="24"/>
          <w:highlight w:val="red"/>
        </w:rPr>
      </w:pP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If there has been no one understanding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CS bulletin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, </w:t>
      </w:r>
      <w:r>
        <w:rPr>
          <w:rFonts w:ascii="Calibri" w:hAnsi="Calibri" w:cs="Calibri"/>
          <w:b/>
          <w:sz w:val="24"/>
          <w:szCs w:val="24"/>
          <w:highlight w:val="red"/>
        </w:rPr>
        <w:t xml:space="preserve">has 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your </w:t>
      </w:r>
      <w:r>
        <w:rPr>
          <w:rFonts w:ascii="Calibri" w:hAnsi="Calibri" w:cs="Calibri"/>
          <w:b/>
          <w:sz w:val="24"/>
          <w:szCs w:val="24"/>
          <w:highlight w:val="red"/>
        </w:rPr>
        <w:t>household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 generally perceive</w:t>
      </w:r>
      <w:r>
        <w:rPr>
          <w:rFonts w:ascii="Calibri" w:hAnsi="Calibri" w:cs="Calibri"/>
          <w:b/>
          <w:sz w:val="24"/>
          <w:szCs w:val="24"/>
          <w:highlight w:val="red"/>
        </w:rPr>
        <w:t>d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 </w:t>
      </w:r>
      <w:r w:rsidR="00D871E8">
        <w:rPr>
          <w:rFonts w:ascii="Calibri" w:hAnsi="Calibri" w:cs="Calibri"/>
          <w:b/>
          <w:sz w:val="24"/>
          <w:szCs w:val="24"/>
          <w:highlight w:val="red"/>
        </w:rPr>
        <w:t>them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 xml:space="preserve"> as good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bulletin</w:t>
      </w:r>
      <w:r w:rsidRPr="00936CC9">
        <w:rPr>
          <w:rFonts w:ascii="Calibri" w:hAnsi="Calibri" w:cs="Calibri"/>
          <w:b/>
          <w:sz w:val="24"/>
          <w:szCs w:val="24"/>
          <w:highlight w:val="red"/>
        </w:rPr>
        <w:t>?</w:t>
      </w:r>
    </w:p>
    <w:p w14:paraId="0CACEC77" w14:textId="77777777" w:rsidR="00275D18" w:rsidRPr="00D93633" w:rsidRDefault="00275D18" w:rsidP="00D93633">
      <w:pPr>
        <w:pStyle w:val="ListParagraph"/>
        <w:spacing w:before="180" w:after="60" w:line="276" w:lineRule="auto"/>
        <w:ind w:left="7200"/>
        <w:jc w:val="center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60F8557D" w14:textId="0CC373C1" w:rsidR="00275D18" w:rsidRPr="00D93633" w:rsidRDefault="00275D18" w:rsidP="00D93633">
      <w:pPr>
        <w:pStyle w:val="ListParagraph"/>
        <w:spacing w:line="276" w:lineRule="auto"/>
        <w:ind w:left="5400" w:firstLine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3</w:t>
      </w:r>
    </w:p>
    <w:p w14:paraId="31F48875" w14:textId="433E974A" w:rsidR="00275D18" w:rsidRPr="00D93633" w:rsidRDefault="00275D18" w:rsidP="00D93633">
      <w:pPr>
        <w:pStyle w:val="ListParagraph"/>
        <w:spacing w:before="180" w:after="60" w:line="276" w:lineRule="auto"/>
        <w:ind w:left="57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4</w:t>
      </w:r>
    </w:p>
    <w:p w14:paraId="581216B9" w14:textId="74409E2D" w:rsidR="005B0502" w:rsidRPr="00D93633" w:rsidRDefault="00275D1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Perceive</w:t>
      </w:r>
      <w:r w:rsidR="005B0502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AA52BA">
        <w:rPr>
          <w:rFonts w:ascii="Calibri" w:hAnsi="Calibri" w:cs="Calibri"/>
          <w:b/>
          <w:sz w:val="24"/>
          <w:szCs w:val="24"/>
          <w:u w:val="single"/>
        </w:rPr>
        <w:t xml:space="preserve">positively </w:t>
      </w:r>
      <w:r w:rsidR="005B0502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Intend to adopt</w:t>
      </w:r>
      <w:r w:rsidR="00457E23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</w:p>
    <w:p w14:paraId="777FF32A" w14:textId="7D3F6A7E" w:rsidR="005B0502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yellow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t>If perceiving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 xml:space="preserve"> AC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bulletin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s good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 xml:space="preserve">has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your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ousehold ha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</w:t>
      </w:r>
      <w:r w:rsidR="00D871E8">
        <w:rPr>
          <w:rFonts w:ascii="Calibri" w:hAnsi="Calibri" w:cs="Calibri"/>
          <w:b/>
          <w:sz w:val="24"/>
          <w:szCs w:val="24"/>
          <w:highlight w:val="yellow"/>
        </w:rPr>
        <w:t xml:space="preserve">the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intention to adopt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the advice</w:t>
      </w:r>
      <w:r w:rsidR="005B0502" w:rsidRPr="00D93633">
        <w:rPr>
          <w:rFonts w:ascii="Calibri" w:hAnsi="Calibri" w:cs="Calibri"/>
          <w:b/>
          <w:sz w:val="24"/>
          <w:szCs w:val="24"/>
          <w:highlight w:val="yellow"/>
        </w:rPr>
        <w:t>?</w:t>
      </w:r>
    </w:p>
    <w:p w14:paraId="427F9CAC" w14:textId="77777777" w:rsidR="00275D18" w:rsidRPr="00D93633" w:rsidRDefault="00275D18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34AA41E9" w14:textId="77777777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3</w:t>
      </w:r>
    </w:p>
    <w:p w14:paraId="02AF5E31" w14:textId="77777777" w:rsidR="00275D18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4</w:t>
      </w:r>
    </w:p>
    <w:p w14:paraId="3BFABEE0" w14:textId="77777777" w:rsidR="005B0502" w:rsidRPr="00D93633" w:rsidRDefault="005B0502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5A55BDE1" w14:textId="4F3DFA1D" w:rsidR="00433034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red"/>
        </w:rPr>
      </w:pP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If perceiving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CS bulletin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s not good</w:t>
      </w:r>
      <w:r w:rsidR="00BA41F9">
        <w:rPr>
          <w:rFonts w:ascii="Calibri" w:hAnsi="Calibri" w:cs="Calibri"/>
          <w:b/>
          <w:sz w:val="24"/>
          <w:szCs w:val="24"/>
          <w:highlight w:val="red"/>
        </w:rPr>
        <w:t xml:space="preserve"> or no perception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,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household 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still ha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d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</w:t>
      </w:r>
      <w:r w:rsidR="00D871E8">
        <w:rPr>
          <w:rFonts w:ascii="Calibri" w:hAnsi="Calibri" w:cs="Calibri"/>
          <w:b/>
          <w:sz w:val="24"/>
          <w:szCs w:val="24"/>
          <w:highlight w:val="red"/>
        </w:rPr>
        <w:t xml:space="preserve">the 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intention to adopt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the advice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?</w:t>
      </w:r>
    </w:p>
    <w:p w14:paraId="1CBD2969" w14:textId="77777777" w:rsidR="00275D18" w:rsidRPr="00D93633" w:rsidRDefault="00275D18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1FEA700C" w14:textId="3075C181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5</w:t>
      </w:r>
    </w:p>
    <w:p w14:paraId="7FD9511A" w14:textId="3425D206" w:rsidR="00275D18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6</w:t>
      </w:r>
    </w:p>
    <w:p w14:paraId="554FD315" w14:textId="77A00987" w:rsidR="00457E23" w:rsidRPr="00D93633" w:rsidRDefault="00275D1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Intend to adopt</w:t>
      </w:r>
      <w:r w:rsidR="00457E23" w:rsidRPr="00D93633">
        <w:rPr>
          <w:rFonts w:ascii="Calibri" w:hAnsi="Calibri" w:cs="Calibri"/>
          <w:b/>
          <w:sz w:val="24"/>
          <w:szCs w:val="24"/>
          <w:u w:val="single"/>
        </w:rPr>
        <w:t xml:space="preserve"> </w:t>
      </w:r>
      <w:r w:rsidR="00457E23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Adopt</w:t>
      </w:r>
    </w:p>
    <w:p w14:paraId="5533C6BC" w14:textId="694426BE" w:rsidR="00457E23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yellow"/>
        </w:rPr>
      </w:pP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If having intention to adopt,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househol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</w:t>
      </w:r>
      <w:r w:rsidR="00E66543">
        <w:rPr>
          <w:rFonts w:ascii="Calibri" w:hAnsi="Calibri" w:cs="Calibri"/>
          <w:b/>
          <w:sz w:val="24"/>
          <w:szCs w:val="24"/>
          <w:highlight w:val="yellow"/>
        </w:rPr>
        <w:t xml:space="preserve">ultimately 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>appl</w:t>
      </w:r>
      <w:r w:rsidR="00936CC9">
        <w:rPr>
          <w:rFonts w:ascii="Calibri" w:hAnsi="Calibri" w:cs="Calibri"/>
          <w:b/>
          <w:sz w:val="24"/>
          <w:szCs w:val="24"/>
          <w:highlight w:val="yellow"/>
        </w:rPr>
        <w:t>ied</w:t>
      </w:r>
      <w:r w:rsidRPr="00D93633">
        <w:rPr>
          <w:rFonts w:ascii="Calibri" w:hAnsi="Calibri" w:cs="Calibri"/>
          <w:b/>
          <w:sz w:val="24"/>
          <w:szCs w:val="24"/>
          <w:highlight w:val="yellow"/>
        </w:rPr>
        <w:t xml:space="preserve"> any of the </w:t>
      </w:r>
      <w:r w:rsidR="00AA52BA">
        <w:rPr>
          <w:rFonts w:ascii="Calibri" w:hAnsi="Calibri" w:cs="Calibri"/>
          <w:b/>
          <w:sz w:val="24"/>
          <w:szCs w:val="24"/>
          <w:highlight w:val="yellow"/>
        </w:rPr>
        <w:t>advice</w:t>
      </w:r>
      <w:r w:rsidR="00457E23" w:rsidRPr="00D93633">
        <w:rPr>
          <w:rFonts w:ascii="Calibri" w:hAnsi="Calibri" w:cs="Calibri"/>
          <w:b/>
          <w:sz w:val="24"/>
          <w:szCs w:val="24"/>
          <w:highlight w:val="yellow"/>
        </w:rPr>
        <w:t>?</w:t>
      </w:r>
    </w:p>
    <w:p w14:paraId="6C26902B" w14:textId="77777777" w:rsidR="00275D18" w:rsidRPr="00D93633" w:rsidRDefault="00275D18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1E75C4D3" w14:textId="2D11AEF0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9</w:t>
      </w:r>
    </w:p>
    <w:p w14:paraId="270C883A" w14:textId="7A9246F5" w:rsidR="00275D18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7</w:t>
      </w:r>
    </w:p>
    <w:p w14:paraId="32F06EFF" w14:textId="77777777" w:rsidR="00457E23" w:rsidRPr="00D93633" w:rsidRDefault="00457E23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4CDEED99" w14:textId="77777777" w:rsidR="00457E23" w:rsidRPr="00D93633" w:rsidRDefault="00457E23" w:rsidP="00D93633">
      <w:pPr>
        <w:pStyle w:val="ListParagraph"/>
        <w:spacing w:before="180" w:after="6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</w:p>
    <w:p w14:paraId="1F4DF2EE" w14:textId="77777777" w:rsidR="00457E23" w:rsidRPr="00D93633" w:rsidRDefault="00457E23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</w:rPr>
      </w:pPr>
    </w:p>
    <w:p w14:paraId="0C6D60F7" w14:textId="6CA0D4C0" w:rsidR="00457E23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  <w:highlight w:val="red"/>
        </w:rPr>
      </w:pP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If having no intention to adopt,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has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 xml:space="preserve">household </w:t>
      </w:r>
      <w:r w:rsidR="00E66543">
        <w:rPr>
          <w:rFonts w:ascii="Calibri" w:hAnsi="Calibri" w:cs="Calibri"/>
          <w:b/>
          <w:sz w:val="24"/>
          <w:szCs w:val="24"/>
          <w:highlight w:val="red"/>
        </w:rPr>
        <w:t xml:space="preserve">ultimately </w:t>
      </w:r>
      <w:r w:rsidR="00936CC9">
        <w:rPr>
          <w:rFonts w:ascii="Calibri" w:hAnsi="Calibri" w:cs="Calibri"/>
          <w:b/>
          <w:sz w:val="24"/>
          <w:szCs w:val="24"/>
          <w:highlight w:val="red"/>
        </w:rPr>
        <w:t>applied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 xml:space="preserve"> any of the </w:t>
      </w:r>
      <w:r w:rsidR="00AA52BA">
        <w:rPr>
          <w:rFonts w:ascii="Calibri" w:hAnsi="Calibri" w:cs="Calibri"/>
          <w:b/>
          <w:sz w:val="24"/>
          <w:szCs w:val="24"/>
          <w:highlight w:val="red"/>
        </w:rPr>
        <w:t>advice</w:t>
      </w:r>
      <w:r w:rsidRPr="00D93633">
        <w:rPr>
          <w:rFonts w:ascii="Calibri" w:hAnsi="Calibri" w:cs="Calibri"/>
          <w:b/>
          <w:sz w:val="24"/>
          <w:szCs w:val="24"/>
          <w:highlight w:val="red"/>
        </w:rPr>
        <w:t>?</w:t>
      </w:r>
    </w:p>
    <w:p w14:paraId="26D2EE0A" w14:textId="77777777" w:rsidR="00275D18" w:rsidRPr="00D93633" w:rsidRDefault="00275D18" w:rsidP="00D93633">
      <w:pPr>
        <w:pStyle w:val="ListParagraph"/>
        <w:spacing w:before="180" w:after="6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 </w:t>
      </w:r>
    </w:p>
    <w:p w14:paraId="0502CEBA" w14:textId="1CF33361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29</w:t>
      </w:r>
    </w:p>
    <w:p w14:paraId="57C167EC" w14:textId="54E525C3" w:rsidR="00275D18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27</w:t>
      </w:r>
    </w:p>
    <w:p w14:paraId="741B95C0" w14:textId="77777777" w:rsidR="004071A2" w:rsidRPr="00D93633" w:rsidRDefault="004071A2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</w:p>
    <w:p w14:paraId="4DF88ADB" w14:textId="7E4E5C7B" w:rsidR="00125F20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If your family </w:t>
      </w:r>
      <w:r w:rsidR="00936CC9">
        <w:rPr>
          <w:rFonts w:ascii="Calibri" w:hAnsi="Calibri" w:cs="Calibri"/>
          <w:b/>
          <w:sz w:val="24"/>
          <w:szCs w:val="24"/>
        </w:rPr>
        <w:t>has</w:t>
      </w:r>
      <w:r w:rsidRPr="00D93633">
        <w:rPr>
          <w:rFonts w:ascii="Calibri" w:hAnsi="Calibri" w:cs="Calibri"/>
          <w:b/>
          <w:sz w:val="24"/>
          <w:szCs w:val="24"/>
        </w:rPr>
        <w:t xml:space="preserve"> not receive</w:t>
      </w:r>
      <w:r w:rsidR="00936CC9">
        <w:rPr>
          <w:rFonts w:ascii="Calibri" w:hAnsi="Calibri" w:cs="Calibri"/>
          <w:b/>
          <w:sz w:val="24"/>
          <w:szCs w:val="24"/>
        </w:rPr>
        <w:t>d</w:t>
      </w:r>
      <w:r w:rsidRPr="00D93633">
        <w:rPr>
          <w:rFonts w:ascii="Calibri" w:hAnsi="Calibri" w:cs="Calibri"/>
          <w:b/>
          <w:sz w:val="24"/>
          <w:szCs w:val="24"/>
        </w:rPr>
        <w:t>/</w:t>
      </w:r>
      <w:r w:rsidR="00D871E8">
        <w:rPr>
          <w:rFonts w:ascii="Calibri" w:hAnsi="Calibri" w:cs="Calibri"/>
          <w:b/>
          <w:sz w:val="24"/>
          <w:szCs w:val="24"/>
        </w:rPr>
        <w:t>read/</w:t>
      </w:r>
      <w:r w:rsidRPr="00D93633">
        <w:rPr>
          <w:rFonts w:ascii="Calibri" w:hAnsi="Calibri" w:cs="Calibri"/>
          <w:b/>
          <w:sz w:val="24"/>
          <w:szCs w:val="24"/>
        </w:rPr>
        <w:t>discuss</w:t>
      </w:r>
      <w:r w:rsidR="00936CC9">
        <w:rPr>
          <w:rFonts w:ascii="Calibri" w:hAnsi="Calibri" w:cs="Calibri"/>
          <w:b/>
          <w:sz w:val="24"/>
          <w:szCs w:val="24"/>
        </w:rPr>
        <w:t>ed</w:t>
      </w:r>
      <w:r w:rsidRPr="00D93633">
        <w:rPr>
          <w:rFonts w:ascii="Calibri" w:hAnsi="Calibri" w:cs="Calibri"/>
          <w:b/>
          <w:sz w:val="24"/>
          <w:szCs w:val="24"/>
        </w:rPr>
        <w:t>/ underst</w:t>
      </w:r>
      <w:r w:rsidR="00936CC9">
        <w:rPr>
          <w:rFonts w:ascii="Calibri" w:hAnsi="Calibri" w:cs="Calibri"/>
          <w:b/>
          <w:sz w:val="24"/>
          <w:szCs w:val="24"/>
        </w:rPr>
        <w:t>ood</w:t>
      </w:r>
      <w:r w:rsidRPr="00D93633">
        <w:rPr>
          <w:rFonts w:ascii="Calibri" w:hAnsi="Calibri" w:cs="Calibri"/>
          <w:b/>
          <w:sz w:val="24"/>
          <w:szCs w:val="24"/>
        </w:rPr>
        <w:t>/ perceive</w:t>
      </w:r>
      <w:r w:rsidR="00936CC9">
        <w:rPr>
          <w:rFonts w:ascii="Calibri" w:hAnsi="Calibri" w:cs="Calibri"/>
          <w:b/>
          <w:sz w:val="24"/>
          <w:szCs w:val="24"/>
        </w:rPr>
        <w:t>d</w:t>
      </w:r>
      <w:r w:rsidRPr="00D93633">
        <w:rPr>
          <w:rFonts w:ascii="Calibri" w:hAnsi="Calibri" w:cs="Calibri"/>
          <w:b/>
          <w:sz w:val="24"/>
          <w:szCs w:val="24"/>
        </w:rPr>
        <w:t xml:space="preserve"> th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as good/ ha</w:t>
      </w:r>
      <w:r w:rsidR="00936CC9">
        <w:rPr>
          <w:rFonts w:ascii="Calibri" w:hAnsi="Calibri" w:cs="Calibri"/>
          <w:b/>
          <w:sz w:val="24"/>
          <w:szCs w:val="24"/>
        </w:rPr>
        <w:t>d</w:t>
      </w:r>
      <w:r w:rsidRPr="00D93633">
        <w:rPr>
          <w:rFonts w:ascii="Calibri" w:hAnsi="Calibri" w:cs="Calibri"/>
          <w:b/>
          <w:sz w:val="24"/>
          <w:szCs w:val="24"/>
        </w:rPr>
        <w:t xml:space="preserve"> intention to adopt/ adopt</w:t>
      </w:r>
      <w:r w:rsidR="00936CC9">
        <w:rPr>
          <w:rFonts w:ascii="Calibri" w:hAnsi="Calibri" w:cs="Calibri"/>
          <w:b/>
          <w:sz w:val="24"/>
          <w:szCs w:val="24"/>
        </w:rPr>
        <w:t>ed</w:t>
      </w:r>
      <w:r w:rsidRPr="00D93633">
        <w:rPr>
          <w:rFonts w:ascii="Calibri" w:hAnsi="Calibri" w:cs="Calibri"/>
          <w:b/>
          <w:sz w:val="24"/>
          <w:szCs w:val="24"/>
        </w:rPr>
        <w:t>, could you please share with us the reasons?</w:t>
      </w:r>
      <w:r w:rsidR="00125F20" w:rsidRPr="00D93633">
        <w:rPr>
          <w:rFonts w:ascii="Calibri" w:hAnsi="Calibri" w:cs="Calibri"/>
          <w:sz w:val="24"/>
          <w:szCs w:val="24"/>
        </w:rPr>
        <w:t>…………………………………………………………………………………………………………………</w:t>
      </w:r>
      <w:r w:rsidRPr="00D93633">
        <w:rPr>
          <w:rFonts w:ascii="Calibri" w:hAnsi="Calibri" w:cs="Calibri"/>
          <w:sz w:val="24"/>
          <w:szCs w:val="24"/>
        </w:rPr>
        <w:t>…………….</w:t>
      </w:r>
    </w:p>
    <w:p w14:paraId="52F3E11A" w14:textId="77777777" w:rsidR="00125F20" w:rsidRPr="00D93633" w:rsidRDefault="00125F20" w:rsidP="00D93633">
      <w:pPr>
        <w:pStyle w:val="ListParagraph"/>
        <w:spacing w:before="180" w:after="6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………………………………………………………………………………………………………………………………………………</w:t>
      </w:r>
    </w:p>
    <w:p w14:paraId="51EA29F7" w14:textId="49F2A1B1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D871E8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consider </w:t>
      </w:r>
      <w:r w:rsidR="00D871E8">
        <w:rPr>
          <w:rFonts w:ascii="Calibri" w:hAnsi="Calibri" w:cs="Calibri"/>
          <w:b/>
          <w:sz w:val="24"/>
          <w:szCs w:val="24"/>
        </w:rPr>
        <w:t>applying</w:t>
      </w:r>
      <w:r w:rsidRPr="00D93633">
        <w:rPr>
          <w:rFonts w:ascii="Calibri" w:hAnsi="Calibri" w:cs="Calibri"/>
          <w:b/>
          <w:sz w:val="24"/>
          <w:szCs w:val="24"/>
        </w:rPr>
        <w:t xml:space="preserve"> </w:t>
      </w:r>
      <w:r w:rsidR="00936CC9">
        <w:rPr>
          <w:rFonts w:ascii="Calibri" w:hAnsi="Calibri" w:cs="Calibri"/>
          <w:b/>
          <w:sz w:val="24"/>
          <w:szCs w:val="24"/>
        </w:rPr>
        <w:t xml:space="preserve">th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in the future</w:t>
      </w:r>
      <w:r w:rsidR="00936CC9">
        <w:rPr>
          <w:rFonts w:ascii="Calibri" w:hAnsi="Calibri" w:cs="Calibri"/>
          <w:b/>
          <w:sz w:val="24"/>
          <w:szCs w:val="24"/>
        </w:rPr>
        <w:t>?</w:t>
      </w:r>
      <w:r w:rsidRPr="00D93633">
        <w:rPr>
          <w:rFonts w:ascii="Calibri" w:hAnsi="Calibri" w:cs="Calibri"/>
          <w:b/>
          <w:sz w:val="24"/>
          <w:szCs w:val="24"/>
        </w:rPr>
        <w:tab/>
      </w:r>
      <w:r w:rsidRPr="00D93633">
        <w:rPr>
          <w:rFonts w:ascii="Calibri" w:hAnsi="Calibri" w:cs="Calibri"/>
          <w:b/>
          <w:sz w:val="24"/>
          <w:szCs w:val="24"/>
        </w:rPr>
        <w:tab/>
      </w:r>
      <w:r w:rsidRPr="00D93633">
        <w:rPr>
          <w:rFonts w:ascii="Calibri" w:hAnsi="Calibri" w:cs="Calibri"/>
          <w:b/>
          <w:sz w:val="24"/>
          <w:szCs w:val="24"/>
        </w:rPr>
        <w:tab/>
      </w:r>
      <w:r w:rsidRPr="00D93633">
        <w:rPr>
          <w:rFonts w:ascii="Calibri" w:hAnsi="Calibri" w:cs="Calibri"/>
          <w:b/>
          <w:sz w:val="24"/>
          <w:szCs w:val="24"/>
        </w:rPr>
        <w:tab/>
      </w:r>
    </w:p>
    <w:p w14:paraId="7D55E933" w14:textId="1F58CF29" w:rsidR="00125F20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b/>
          <w:sz w:val="24"/>
          <w:szCs w:val="24"/>
        </w:rPr>
        <w:sym w:font="Wingdings" w:char="F0A8"/>
      </w:r>
      <w:r w:rsidRPr="00D93633">
        <w:rPr>
          <w:rFonts w:ascii="Calibri" w:hAnsi="Calibri" w:cs="Calibri"/>
          <w:b/>
          <w:sz w:val="24"/>
          <w:szCs w:val="24"/>
        </w:rPr>
        <w:t xml:space="preserve">   Yes</w:t>
      </w:r>
      <w:r w:rsidRPr="00D93633">
        <w:rPr>
          <w:rFonts w:ascii="Calibri" w:hAnsi="Calibri" w:cs="Calibri"/>
          <w:b/>
          <w:sz w:val="24"/>
          <w:szCs w:val="24"/>
        </w:rPr>
        <w:tab/>
      </w:r>
      <w:r w:rsidRPr="00D93633">
        <w:rPr>
          <w:rFonts w:ascii="Calibri" w:hAnsi="Calibri" w:cs="Calibri"/>
          <w:b/>
          <w:sz w:val="24"/>
          <w:szCs w:val="24"/>
        </w:rPr>
        <w:tab/>
      </w:r>
      <w:r w:rsidRPr="00D93633">
        <w:rPr>
          <w:b/>
          <w:sz w:val="24"/>
          <w:szCs w:val="24"/>
        </w:rPr>
        <w:sym w:font="Wingdings" w:char="F0A8"/>
      </w:r>
      <w:r w:rsidRPr="00D93633">
        <w:rPr>
          <w:rFonts w:ascii="Calibri" w:hAnsi="Calibri" w:cs="Calibri"/>
          <w:b/>
          <w:sz w:val="24"/>
          <w:szCs w:val="24"/>
        </w:rPr>
        <w:t xml:space="preserve">   No</w:t>
      </w:r>
      <w:r w:rsidR="00125F20" w:rsidRPr="00D93633">
        <w:rPr>
          <w:rFonts w:ascii="Calibri" w:hAnsi="Calibri" w:cs="Calibri"/>
          <w:sz w:val="24"/>
          <w:szCs w:val="24"/>
        </w:rPr>
        <w:tab/>
      </w:r>
    </w:p>
    <w:p w14:paraId="3D8CAC77" w14:textId="2018F7A5" w:rsidR="00275D18" w:rsidRPr="00D93633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i/>
          <w:color w:val="FF0000"/>
          <w:sz w:val="24"/>
          <w:szCs w:val="24"/>
        </w:rPr>
      </w:pPr>
      <w:r w:rsidRPr="00D93633">
        <w:rPr>
          <w:rFonts w:ascii="Calibri" w:hAnsi="Calibri" w:cs="Calibri"/>
          <w:i/>
          <w:color w:val="FF0000"/>
          <w:sz w:val="24"/>
          <w:szCs w:val="24"/>
        </w:rPr>
        <w:t>Thank you and finish the conversa</w:t>
      </w:r>
      <w:r w:rsidR="00936CC9">
        <w:rPr>
          <w:rFonts w:ascii="Calibri" w:hAnsi="Calibri" w:cs="Calibri"/>
          <w:i/>
          <w:color w:val="FF0000"/>
          <w:sz w:val="24"/>
          <w:szCs w:val="24"/>
        </w:rPr>
        <w:t>tion for those who ha</w:t>
      </w:r>
      <w:r w:rsidR="00D871E8">
        <w:rPr>
          <w:rFonts w:ascii="Calibri" w:hAnsi="Calibri" w:cs="Calibri"/>
          <w:i/>
          <w:color w:val="FF0000"/>
          <w:sz w:val="24"/>
          <w:szCs w:val="24"/>
        </w:rPr>
        <w:t>ve</w:t>
      </w:r>
      <w:r w:rsidR="00936CC9">
        <w:rPr>
          <w:rFonts w:ascii="Calibri" w:hAnsi="Calibri" w:cs="Calibri"/>
          <w:i/>
          <w:color w:val="FF0000"/>
          <w:sz w:val="24"/>
          <w:szCs w:val="24"/>
        </w:rPr>
        <w:t xml:space="preserve"> not</w:t>
      </w:r>
      <w:r w:rsidRPr="00D93633">
        <w:rPr>
          <w:rFonts w:ascii="Calibri" w:hAnsi="Calibri" w:cs="Calibri"/>
          <w:i/>
          <w:color w:val="FF0000"/>
          <w:sz w:val="24"/>
          <w:szCs w:val="24"/>
        </w:rPr>
        <w:t xml:space="preserve"> adopt</w:t>
      </w:r>
      <w:r w:rsidR="00936CC9">
        <w:rPr>
          <w:rFonts w:ascii="Calibri" w:hAnsi="Calibri" w:cs="Calibri"/>
          <w:i/>
          <w:color w:val="FF0000"/>
          <w:sz w:val="24"/>
          <w:szCs w:val="24"/>
        </w:rPr>
        <w:t>ed.</w:t>
      </w:r>
    </w:p>
    <w:p w14:paraId="6BDD88D3" w14:textId="77777777" w:rsidR="00125F20" w:rsidRPr="00D93633" w:rsidRDefault="00125F20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color w:val="FF0000"/>
          <w:sz w:val="24"/>
          <w:szCs w:val="24"/>
        </w:rPr>
      </w:pPr>
    </w:p>
    <w:p w14:paraId="5462CADF" w14:textId="1F42A829" w:rsidR="0063585F" w:rsidRPr="00D93633" w:rsidRDefault="00275D18" w:rsidP="00FE0DFB">
      <w:pPr>
        <w:pStyle w:val="ListParagraph"/>
        <w:numPr>
          <w:ilvl w:val="0"/>
          <w:numId w:val="3"/>
        </w:numPr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  <w:r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 xml:space="preserve">Application of </w:t>
      </w:r>
      <w:r w:rsidR="00AA52BA">
        <w:rPr>
          <w:rFonts w:ascii="Calibri" w:hAnsi="Calibri" w:cs="Calibri"/>
          <w:b/>
          <w:color w:val="538135" w:themeColor="accent6" w:themeShade="BF"/>
          <w:sz w:val="24"/>
          <w:szCs w:val="24"/>
        </w:rPr>
        <w:t>advice</w:t>
      </w:r>
      <w:r w:rsidR="003121C0" w:rsidRPr="00D93633">
        <w:rPr>
          <w:rFonts w:ascii="Calibri" w:hAnsi="Calibri" w:cs="Calibri"/>
          <w:b/>
          <w:color w:val="538135" w:themeColor="accent6" w:themeShade="BF"/>
          <w:sz w:val="24"/>
          <w:szCs w:val="24"/>
        </w:rPr>
        <w:t xml:space="preserve"> </w:t>
      </w:r>
    </w:p>
    <w:p w14:paraId="4ED99989" w14:textId="77777777" w:rsidR="00275D18" w:rsidRPr="00D93633" w:rsidRDefault="00275D18" w:rsidP="00D93633">
      <w:pPr>
        <w:pStyle w:val="ListParagraph"/>
        <w:spacing w:after="240" w:line="276" w:lineRule="auto"/>
        <w:rPr>
          <w:rFonts w:ascii="Calibri" w:hAnsi="Calibri" w:cs="Calibri"/>
          <w:b/>
          <w:color w:val="538135" w:themeColor="accent6" w:themeShade="BF"/>
          <w:sz w:val="24"/>
          <w:szCs w:val="24"/>
        </w:rPr>
      </w:pPr>
    </w:p>
    <w:p w14:paraId="380A4DA7" w14:textId="5E18295A" w:rsidR="00275D18" w:rsidRPr="00E6654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E66543">
        <w:rPr>
          <w:rFonts w:ascii="Calibri" w:hAnsi="Calibri" w:cs="Calibri"/>
          <w:b/>
          <w:sz w:val="24"/>
          <w:szCs w:val="24"/>
        </w:rPr>
        <w:t>Do</w:t>
      </w:r>
      <w:r w:rsidR="00D871E8" w:rsidRPr="00E66543">
        <w:rPr>
          <w:rFonts w:ascii="Calibri" w:hAnsi="Calibri" w:cs="Calibri"/>
          <w:b/>
          <w:sz w:val="24"/>
          <w:szCs w:val="24"/>
        </w:rPr>
        <w:t>es</w:t>
      </w:r>
      <w:r w:rsidRPr="00E66543">
        <w:rPr>
          <w:rFonts w:ascii="Calibri" w:hAnsi="Calibri" w:cs="Calibri"/>
          <w:b/>
          <w:sz w:val="24"/>
          <w:szCs w:val="24"/>
        </w:rPr>
        <w:t xml:space="preserve"> your household apply</w:t>
      </w:r>
      <w:r w:rsidR="00AA52BA">
        <w:rPr>
          <w:rFonts w:ascii="Calibri" w:hAnsi="Calibri" w:cs="Calibri"/>
          <w:b/>
          <w:sz w:val="24"/>
          <w:szCs w:val="24"/>
        </w:rPr>
        <w:t xml:space="preserve"> seed/sowing seasonal calendar</w:t>
      </w:r>
      <w:r w:rsidRPr="00E66543">
        <w:rPr>
          <w:rFonts w:ascii="Calibri" w:hAnsi="Calibri" w:cs="Calibri"/>
          <w:b/>
          <w:sz w:val="24"/>
          <w:szCs w:val="24"/>
        </w:rPr>
        <w:t xml:space="preserve">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E66543">
        <w:rPr>
          <w:rFonts w:ascii="Calibri" w:hAnsi="Calibri" w:cs="Calibri"/>
          <w:b/>
          <w:sz w:val="24"/>
          <w:szCs w:val="24"/>
        </w:rPr>
        <w:t>?</w:t>
      </w:r>
    </w:p>
    <w:p w14:paraId="7E51C772" w14:textId="77777777" w:rsidR="00275D18" w:rsidRPr="00D93633" w:rsidRDefault="00275D18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Yes</w:t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No</w:t>
      </w:r>
    </w:p>
    <w:p w14:paraId="2DDCE5CD" w14:textId="79FA5BF5" w:rsidR="00275D18" w:rsidRPr="00D93633" w:rsidRDefault="00275D18" w:rsidP="00D93633">
      <w:pPr>
        <w:pStyle w:val="ListParagraph"/>
        <w:spacing w:line="276" w:lineRule="auto"/>
        <w:ind w:left="36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30</w:t>
      </w:r>
    </w:p>
    <w:p w14:paraId="0E68B5E7" w14:textId="5A5F79E1" w:rsidR="00275D18" w:rsidRPr="00AA52BA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, please continue to Question 3</w:t>
      </w:r>
      <w:r w:rsidR="00AA52BA">
        <w:rPr>
          <w:rFonts w:ascii="Calibri" w:hAnsi="Calibri" w:cs="Calibri"/>
          <w:sz w:val="24"/>
          <w:szCs w:val="24"/>
          <w:highlight w:val="green"/>
        </w:rPr>
        <w:t>2</w:t>
      </w:r>
    </w:p>
    <w:p w14:paraId="0703D8E4" w14:textId="41421962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ich </w:t>
      </w:r>
      <w:r w:rsidR="00AA52BA">
        <w:rPr>
          <w:rFonts w:ascii="Calibri" w:hAnsi="Calibri" w:cs="Calibri"/>
          <w:b/>
          <w:sz w:val="24"/>
          <w:szCs w:val="24"/>
        </w:rPr>
        <w:t>seed/</w:t>
      </w:r>
      <w:r w:rsidRPr="00D93633">
        <w:rPr>
          <w:rFonts w:ascii="Calibri" w:hAnsi="Calibri" w:cs="Calibri"/>
          <w:b/>
          <w:sz w:val="24"/>
          <w:szCs w:val="24"/>
        </w:rPr>
        <w:t>sowing</w:t>
      </w:r>
      <w:r w:rsidR="00AA52BA">
        <w:rPr>
          <w:rFonts w:ascii="Calibri" w:hAnsi="Calibri" w:cs="Calibri"/>
          <w:b/>
          <w:sz w:val="24"/>
          <w:szCs w:val="24"/>
        </w:rPr>
        <w:t xml:space="preserve"> </w:t>
      </w:r>
      <w:r w:rsidRPr="00D93633">
        <w:rPr>
          <w:rFonts w:ascii="Calibri" w:hAnsi="Calibri" w:cs="Calibri"/>
          <w:b/>
          <w:sz w:val="24"/>
          <w:szCs w:val="24"/>
        </w:rPr>
        <w:t xml:space="preserve">seasonal </w:t>
      </w:r>
      <w:r w:rsidR="00AA52BA">
        <w:rPr>
          <w:rFonts w:ascii="Calibri" w:hAnsi="Calibri" w:cs="Calibri"/>
          <w:b/>
          <w:sz w:val="24"/>
          <w:szCs w:val="24"/>
        </w:rPr>
        <w:t>calendar advice</w:t>
      </w:r>
      <w:r w:rsidRPr="00D93633">
        <w:rPr>
          <w:rFonts w:ascii="Calibri" w:hAnsi="Calibri" w:cs="Calibri"/>
          <w:b/>
          <w:sz w:val="24"/>
          <w:szCs w:val="24"/>
        </w:rPr>
        <w:t xml:space="preserve"> 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appl</w:t>
      </w:r>
      <w:r w:rsidR="00936CC9">
        <w:rPr>
          <w:rFonts w:ascii="Calibri" w:hAnsi="Calibri" w:cs="Calibri"/>
          <w:b/>
          <w:sz w:val="24"/>
          <w:szCs w:val="24"/>
        </w:rPr>
        <w:t>y</w:t>
      </w:r>
      <w:r w:rsidRPr="00D93633">
        <w:rPr>
          <w:rFonts w:ascii="Calibri" w:hAnsi="Calibri" w:cs="Calibri"/>
          <w:b/>
          <w:sz w:val="24"/>
          <w:szCs w:val="24"/>
        </w:rPr>
        <w:t>? You can choose multiple answers</w:t>
      </w:r>
      <w:r w:rsidRPr="00D93633">
        <w:rPr>
          <w:rFonts w:ascii="Calibri" w:hAnsi="Calibri" w:cs="Calibri"/>
          <w:b/>
          <w:sz w:val="24"/>
          <w:szCs w:val="24"/>
        </w:rPr>
        <w:tab/>
      </w:r>
    </w:p>
    <w:p w14:paraId="0CFDA232" w14:textId="1F20FCD9" w:rsidR="00275D18" w:rsidRPr="00D93633" w:rsidRDefault="00275D18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Seed type </w:t>
      </w:r>
      <w:r w:rsidRPr="00D93633">
        <w:rPr>
          <w:rFonts w:ascii="Calibri" w:hAnsi="Calibri" w:cs="Calibri"/>
          <w:sz w:val="24"/>
          <w:szCs w:val="24"/>
        </w:rPr>
        <w:tab/>
        <w:t xml:space="preserve">    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Amount of seed       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Time to sow     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Sowing technique</w:t>
      </w:r>
    </w:p>
    <w:p w14:paraId="39A461C5" w14:textId="79440BF0" w:rsidR="00275D18" w:rsidRPr="00D93633" w:rsidRDefault="00275D18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 xml:space="preserve">  </w:t>
      </w:r>
    </w:p>
    <w:p w14:paraId="000CBAC2" w14:textId="4988BC7E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</w:rPr>
        <w:t>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intend to discontinue using thes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936CC9">
        <w:rPr>
          <w:rFonts w:ascii="Calibri" w:hAnsi="Calibri" w:cs="Calibri"/>
          <w:b/>
          <w:sz w:val="24"/>
          <w:szCs w:val="24"/>
        </w:rPr>
        <w:t xml:space="preserve"> (multiple answers)? </w:t>
      </w:r>
      <w:r w:rsidRPr="00D93633">
        <w:rPr>
          <w:rFonts w:ascii="Calibri" w:hAnsi="Calibri" w:cs="Calibri"/>
          <w:b/>
          <w:sz w:val="24"/>
          <w:szCs w:val="24"/>
        </w:rPr>
        <w:tab/>
      </w:r>
    </w:p>
    <w:p w14:paraId="08BFC71A" w14:textId="4DEFDA23" w:rsidR="002D0691" w:rsidRPr="00D93633" w:rsidRDefault="00275D18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Seed type </w:t>
      </w:r>
      <w:r w:rsidRPr="00D93633">
        <w:rPr>
          <w:rFonts w:ascii="Calibri" w:hAnsi="Calibri" w:cs="Calibri"/>
          <w:sz w:val="24"/>
          <w:szCs w:val="24"/>
        </w:rPr>
        <w:tab/>
        <w:t>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Amount of seed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Time to sow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Sowing technique   5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None</w:t>
      </w:r>
      <w:r w:rsidR="00F82891" w:rsidRPr="00D93633">
        <w:rPr>
          <w:rFonts w:ascii="Calibri" w:hAnsi="Calibri" w:cs="Calibri"/>
          <w:b/>
          <w:sz w:val="24"/>
          <w:szCs w:val="24"/>
        </w:rPr>
        <w:tab/>
      </w:r>
    </w:p>
    <w:p w14:paraId="63ED5674" w14:textId="77777777" w:rsidR="00936CC9" w:rsidRDefault="00936CC9" w:rsidP="00D93633">
      <w:pPr>
        <w:spacing w:line="276" w:lineRule="auto"/>
        <w:ind w:firstLine="360"/>
        <w:rPr>
          <w:sz w:val="24"/>
          <w:szCs w:val="24"/>
        </w:rPr>
      </w:pPr>
    </w:p>
    <w:p w14:paraId="2F6A8B86" w14:textId="50E45DBF" w:rsidR="00D93633" w:rsidRDefault="00936CC9" w:rsidP="00D93633">
      <w:pPr>
        <w:spacing w:line="276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Q33.1: Why?</w:t>
      </w:r>
      <w:r w:rsidR="00433034" w:rsidRPr="00D93633">
        <w:rPr>
          <w:sz w:val="24"/>
          <w:szCs w:val="24"/>
        </w:rPr>
        <w:t>…………………………………………………………………………………………………………………………</w:t>
      </w:r>
    </w:p>
    <w:p w14:paraId="0C3F139E" w14:textId="638A8D69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</w:rPr>
        <w:t>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apply fertilizer application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>?</w:t>
      </w:r>
    </w:p>
    <w:p w14:paraId="3C5FC071" w14:textId="6E7D2397" w:rsidR="00275D18" w:rsidRPr="00D93633" w:rsidRDefault="00275D18" w:rsidP="00D93633">
      <w:pPr>
        <w:pStyle w:val="ListParagraph"/>
        <w:spacing w:before="180" w:after="0" w:line="276" w:lineRule="auto"/>
        <w:ind w:left="360"/>
        <w:contextualSpacing w:val="0"/>
        <w:jc w:val="right"/>
        <w:rPr>
          <w:sz w:val="24"/>
          <w:szCs w:val="24"/>
        </w:rPr>
      </w:pPr>
      <w:r w:rsidRPr="00D93633">
        <w:rPr>
          <w:sz w:val="24"/>
          <w:szCs w:val="24"/>
        </w:rPr>
        <w:lastRenderedPageBreak/>
        <w:sym w:font="Wingdings" w:char="F0A8"/>
      </w:r>
      <w:r w:rsidRPr="00D93633">
        <w:rPr>
          <w:sz w:val="24"/>
          <w:szCs w:val="24"/>
        </w:rPr>
        <w:t xml:space="preserve"> Yes </w:t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No </w:t>
      </w:r>
    </w:p>
    <w:p w14:paraId="378551B1" w14:textId="215999D7" w:rsidR="00275D18" w:rsidRPr="00D93633" w:rsidRDefault="000E1718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="00275D18" w:rsidRPr="00D93633">
        <w:rPr>
          <w:rFonts w:ascii="Calibri" w:hAnsi="Calibri" w:cs="Calibri"/>
          <w:sz w:val="24"/>
          <w:szCs w:val="24"/>
          <w:highlight w:val="darkCyan"/>
        </w:rPr>
        <w:t>If yes, please continue to Question 3</w:t>
      </w:r>
      <w:r w:rsidR="00AA52BA">
        <w:rPr>
          <w:rFonts w:ascii="Calibri" w:hAnsi="Calibri" w:cs="Calibri"/>
          <w:sz w:val="24"/>
          <w:szCs w:val="24"/>
          <w:highlight w:val="darkCyan"/>
        </w:rPr>
        <w:t>3</w:t>
      </w:r>
    </w:p>
    <w:p w14:paraId="109BCC8B" w14:textId="5AFE83B0" w:rsidR="00275D18" w:rsidRPr="00AA52BA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</w:t>
      </w:r>
      <w:r w:rsidR="00AA52BA">
        <w:rPr>
          <w:rFonts w:ascii="Calibri" w:hAnsi="Calibri" w:cs="Calibri"/>
          <w:sz w:val="24"/>
          <w:szCs w:val="24"/>
          <w:highlight w:val="green"/>
        </w:rPr>
        <w:t xml:space="preserve">o, please continue to Question </w:t>
      </w:r>
      <w:r w:rsidR="00AA52BA" w:rsidRPr="00AA52BA">
        <w:rPr>
          <w:rFonts w:ascii="Calibri" w:hAnsi="Calibri" w:cs="Calibri"/>
          <w:sz w:val="24"/>
          <w:szCs w:val="24"/>
          <w:highlight w:val="green"/>
        </w:rPr>
        <w:t>35</w:t>
      </w:r>
    </w:p>
    <w:p w14:paraId="7FBE02FB" w14:textId="77777777" w:rsidR="00275D18" w:rsidRPr="00D93633" w:rsidRDefault="00275D18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sz w:val="24"/>
          <w:szCs w:val="24"/>
        </w:rPr>
      </w:pPr>
    </w:p>
    <w:p w14:paraId="3FBCD98E" w14:textId="583563FA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ich fertilizer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d</w:t>
      </w:r>
      <w:r w:rsidR="00936CC9">
        <w:rPr>
          <w:rFonts w:ascii="Calibri" w:hAnsi="Calibri" w:cs="Calibri"/>
          <w:b/>
          <w:sz w:val="24"/>
          <w:szCs w:val="24"/>
        </w:rPr>
        <w:t>oe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apply?</w:t>
      </w:r>
    </w:p>
    <w:p w14:paraId="4D66E325" w14:textId="77777777" w:rsidR="00275D18" w:rsidRPr="00D93633" w:rsidRDefault="00275D18" w:rsidP="00D93633">
      <w:pPr>
        <w:pStyle w:val="ListParagraph"/>
        <w:spacing w:line="276" w:lineRule="auto"/>
        <w:ind w:left="360"/>
        <w:rPr>
          <w:sz w:val="24"/>
          <w:szCs w:val="24"/>
        </w:rPr>
      </w:pPr>
    </w:p>
    <w:p w14:paraId="3E7FF1AA" w14:textId="77777777" w:rsidR="00275D18" w:rsidRPr="00D93633" w:rsidRDefault="00275D18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Right source </w:t>
      </w:r>
      <w:r w:rsidRPr="00D93633">
        <w:rPr>
          <w:rFonts w:ascii="Calibri" w:hAnsi="Calibri" w:cs="Calibri"/>
          <w:sz w:val="24"/>
          <w:szCs w:val="24"/>
        </w:rPr>
        <w:tab/>
        <w:t>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rate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time/weather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Right place</w:t>
      </w:r>
      <w:r w:rsidRPr="00D93633">
        <w:rPr>
          <w:rFonts w:ascii="Calibri" w:hAnsi="Calibri" w:cs="Calibri"/>
          <w:sz w:val="24"/>
          <w:szCs w:val="24"/>
        </w:rPr>
        <w:tab/>
        <w:t>5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7F24DADA" w14:textId="77777777" w:rsidR="00275D18" w:rsidRPr="00D93633" w:rsidRDefault="00275D18" w:rsidP="00D93633">
      <w:pPr>
        <w:pStyle w:val="ListParagraph"/>
        <w:spacing w:line="276" w:lineRule="auto"/>
        <w:ind w:left="360"/>
        <w:rPr>
          <w:rFonts w:ascii="Calibri" w:hAnsi="Calibri" w:cs="Calibri"/>
          <w:sz w:val="24"/>
          <w:szCs w:val="24"/>
        </w:rPr>
      </w:pPr>
    </w:p>
    <w:p w14:paraId="4B404C42" w14:textId="14853BB2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0" w:line="276" w:lineRule="auto"/>
        <w:ind w:left="-108" w:firstLine="108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b/>
          <w:sz w:val="24"/>
          <w:szCs w:val="24"/>
        </w:rPr>
        <w:t>Do</w:t>
      </w:r>
      <w:r w:rsidR="00936CC9">
        <w:rPr>
          <w:rFonts w:cstheme="minorHAnsi"/>
          <w:b/>
          <w:sz w:val="24"/>
          <w:szCs w:val="24"/>
        </w:rPr>
        <w:t>es</w:t>
      </w:r>
      <w:r w:rsidRPr="00D93633">
        <w:rPr>
          <w:rFonts w:cstheme="minorHAnsi"/>
          <w:b/>
          <w:sz w:val="24"/>
          <w:szCs w:val="24"/>
        </w:rPr>
        <w:t xml:space="preserve"> </w:t>
      </w:r>
      <w:r w:rsidRPr="00D93633">
        <w:rPr>
          <w:rFonts w:ascii="Calibri" w:hAnsi="Calibri" w:cs="Calibri"/>
          <w:b/>
          <w:sz w:val="24"/>
          <w:szCs w:val="24"/>
        </w:rPr>
        <w:t xml:space="preserve">your </w:t>
      </w:r>
      <w:r w:rsidR="00936CC9">
        <w:rPr>
          <w:rFonts w:ascii="Calibri" w:hAnsi="Calibri" w:cs="Calibri"/>
          <w:b/>
          <w:sz w:val="24"/>
          <w:szCs w:val="24"/>
        </w:rPr>
        <w:t>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intend to discontinue </w:t>
      </w:r>
      <w:r w:rsidR="00936CC9">
        <w:rPr>
          <w:rFonts w:ascii="Calibri" w:hAnsi="Calibri" w:cs="Calibri"/>
          <w:b/>
          <w:sz w:val="24"/>
          <w:szCs w:val="24"/>
        </w:rPr>
        <w:t>applying</w:t>
      </w:r>
      <w:r w:rsidRPr="00D93633">
        <w:rPr>
          <w:rFonts w:ascii="Calibri" w:hAnsi="Calibri" w:cs="Calibri"/>
          <w:b/>
          <w:sz w:val="24"/>
          <w:szCs w:val="24"/>
        </w:rPr>
        <w:t xml:space="preserve"> thes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(multiple answers)?   </w:t>
      </w:r>
    </w:p>
    <w:p w14:paraId="6AE8A137" w14:textId="7CBA4F9F" w:rsidR="00275D18" w:rsidRPr="00D93633" w:rsidRDefault="00275D18" w:rsidP="00D93633">
      <w:pPr>
        <w:pStyle w:val="ListParagraph"/>
        <w:spacing w:before="180" w:after="0" w:line="276" w:lineRule="auto"/>
        <w:ind w:left="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Right source   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rate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time/weather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Right place</w:t>
      </w:r>
      <w:r w:rsidRPr="00D93633">
        <w:rPr>
          <w:rFonts w:ascii="Calibri" w:hAnsi="Calibri" w:cs="Calibri"/>
          <w:sz w:val="24"/>
          <w:szCs w:val="24"/>
        </w:rPr>
        <w:tab/>
        <w:t>5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ne</w:t>
      </w:r>
      <w:r w:rsidRPr="00D93633">
        <w:rPr>
          <w:rFonts w:ascii="Calibri" w:hAnsi="Calibri" w:cs="Calibri"/>
          <w:sz w:val="24"/>
          <w:szCs w:val="24"/>
        </w:rPr>
        <w:tab/>
      </w:r>
    </w:p>
    <w:p w14:paraId="128D8A30" w14:textId="77777777" w:rsidR="00275D18" w:rsidRPr="00D93633" w:rsidRDefault="00275D18" w:rsidP="00D93633">
      <w:pPr>
        <w:spacing w:line="276" w:lineRule="auto"/>
        <w:rPr>
          <w:sz w:val="24"/>
          <w:szCs w:val="24"/>
        </w:rPr>
      </w:pPr>
    </w:p>
    <w:p w14:paraId="69E54124" w14:textId="4A521CE1" w:rsidR="00275D18" w:rsidRPr="00D93633" w:rsidRDefault="00AA52BA" w:rsidP="00D93633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>Q34</w:t>
      </w:r>
      <w:r w:rsidR="00A72631" w:rsidRPr="00D93633">
        <w:rPr>
          <w:sz w:val="24"/>
          <w:szCs w:val="24"/>
        </w:rPr>
        <w:t xml:space="preserve">.1. </w:t>
      </w:r>
      <w:r w:rsidR="00275D18" w:rsidRPr="00D93633">
        <w:rPr>
          <w:rFonts w:ascii="Calibri" w:hAnsi="Calibri" w:cs="Calibri"/>
          <w:sz w:val="24"/>
          <w:szCs w:val="24"/>
        </w:rPr>
        <w:t>Why?</w:t>
      </w:r>
      <w:r w:rsidR="00275D18" w:rsidRPr="00D93633">
        <w:rPr>
          <w:sz w:val="24"/>
          <w:szCs w:val="24"/>
        </w:rPr>
        <w:t xml:space="preserve"> ……………………………………………………………………………………………………………………………..</w:t>
      </w:r>
    </w:p>
    <w:p w14:paraId="6F3014F6" w14:textId="61A5540E" w:rsidR="00275D18" w:rsidRPr="00D93633" w:rsidRDefault="00275D18" w:rsidP="00D93633">
      <w:pPr>
        <w:pStyle w:val="ListParagraph"/>
        <w:numPr>
          <w:ilvl w:val="0"/>
          <w:numId w:val="1"/>
        </w:numPr>
        <w:spacing w:before="180" w:after="6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apply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on plant protection?</w:t>
      </w:r>
    </w:p>
    <w:p w14:paraId="196C7CFB" w14:textId="0B40EDE2" w:rsidR="00275D18" w:rsidRPr="00D93633" w:rsidRDefault="00275D18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Yes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>No</w:t>
      </w:r>
      <w:r w:rsidRPr="00D93633">
        <w:rPr>
          <w:sz w:val="24"/>
          <w:szCs w:val="24"/>
        </w:rPr>
        <w:sym w:font="Wingdings" w:char="F0A8"/>
      </w:r>
    </w:p>
    <w:p w14:paraId="4CF10F5F" w14:textId="4491C797" w:rsidR="00275D18" w:rsidRPr="00D93633" w:rsidRDefault="00275D18" w:rsidP="00D93633">
      <w:pPr>
        <w:pStyle w:val="ListParagraph"/>
        <w:spacing w:before="180" w:after="60" w:line="276" w:lineRule="auto"/>
        <w:contextualSpacing w:val="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s</w:t>
      </w:r>
      <w:r w:rsidR="00AA52BA">
        <w:rPr>
          <w:rFonts w:ascii="Calibri" w:hAnsi="Calibri" w:cs="Calibri"/>
          <w:sz w:val="24"/>
          <w:szCs w:val="24"/>
          <w:highlight w:val="darkCyan"/>
        </w:rPr>
        <w:t>, please continue to Question 36</w:t>
      </w:r>
    </w:p>
    <w:p w14:paraId="56E79C3B" w14:textId="608833DA" w:rsidR="00275D18" w:rsidRPr="00AA52BA" w:rsidRDefault="00275D18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o</w:t>
      </w:r>
      <w:r w:rsidR="00AA52BA">
        <w:rPr>
          <w:rFonts w:ascii="Calibri" w:hAnsi="Calibri" w:cs="Calibri"/>
          <w:sz w:val="24"/>
          <w:szCs w:val="24"/>
          <w:highlight w:val="green"/>
        </w:rPr>
        <w:t xml:space="preserve">, please continue to Question </w:t>
      </w:r>
      <w:r w:rsidR="00AA52BA" w:rsidRPr="00AA52BA">
        <w:rPr>
          <w:rFonts w:ascii="Calibri" w:hAnsi="Calibri" w:cs="Calibri"/>
          <w:sz w:val="24"/>
          <w:szCs w:val="24"/>
          <w:highlight w:val="green"/>
        </w:rPr>
        <w:t>39</w:t>
      </w:r>
    </w:p>
    <w:p w14:paraId="0C68A166" w14:textId="0D8B31B4" w:rsidR="00EC76B1" w:rsidRPr="00D93633" w:rsidRDefault="00EC76B1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If yes, which plant protection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</w:t>
      </w:r>
      <w:r w:rsidR="00936CC9">
        <w:rPr>
          <w:rFonts w:ascii="Calibri" w:hAnsi="Calibri" w:cs="Calibri"/>
          <w:b/>
          <w:sz w:val="24"/>
          <w:szCs w:val="24"/>
        </w:rPr>
        <w:t>r household apply</w:t>
      </w:r>
      <w:r w:rsidRPr="00D93633">
        <w:rPr>
          <w:rFonts w:ascii="Calibri" w:hAnsi="Calibri" w:cs="Calibri"/>
          <w:b/>
          <w:sz w:val="24"/>
          <w:szCs w:val="24"/>
        </w:rPr>
        <w:t xml:space="preserve"> (multiple answers)? </w:t>
      </w:r>
      <w:r w:rsidRPr="00D93633">
        <w:rPr>
          <w:rFonts w:ascii="Calibri" w:hAnsi="Calibri" w:cs="Calibri"/>
          <w:b/>
          <w:sz w:val="24"/>
          <w:szCs w:val="24"/>
        </w:rPr>
        <w:tab/>
      </w:r>
    </w:p>
    <w:p w14:paraId="1E5B7B9F" w14:textId="63BF89DF" w:rsidR="00EC76B1" w:rsidRPr="00D93633" w:rsidRDefault="00EC76B1" w:rsidP="00D93633">
      <w:pPr>
        <w:spacing w:line="276" w:lineRule="auto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Right source </w:t>
      </w:r>
      <w:r w:rsidRPr="00D93633">
        <w:rPr>
          <w:rFonts w:ascii="Calibri" w:hAnsi="Calibri" w:cs="Calibri"/>
          <w:sz w:val="24"/>
          <w:szCs w:val="24"/>
        </w:rPr>
        <w:tab/>
        <w:t>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rate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time/weather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Right place</w:t>
      </w:r>
      <w:r w:rsidRPr="00D93633">
        <w:rPr>
          <w:rFonts w:ascii="Calibri" w:hAnsi="Calibri" w:cs="Calibri"/>
          <w:sz w:val="24"/>
          <w:szCs w:val="24"/>
        </w:rPr>
        <w:tab/>
        <w:t>5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536A941A" w14:textId="1B41DFAF" w:rsidR="00EC76B1" w:rsidRPr="00D93633" w:rsidRDefault="00EC76B1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b/>
          <w:sz w:val="24"/>
          <w:szCs w:val="24"/>
        </w:rPr>
        <w:t>Do</w:t>
      </w:r>
      <w:r w:rsidR="00936CC9">
        <w:rPr>
          <w:b/>
          <w:sz w:val="24"/>
          <w:szCs w:val="24"/>
        </w:rPr>
        <w:t>es</w:t>
      </w:r>
      <w:r w:rsidRPr="00D93633">
        <w:rPr>
          <w:b/>
          <w:sz w:val="24"/>
          <w:szCs w:val="24"/>
        </w:rPr>
        <w:t xml:space="preserve"> your </w:t>
      </w:r>
      <w:r w:rsidR="00936CC9">
        <w:rPr>
          <w:b/>
          <w:sz w:val="24"/>
          <w:szCs w:val="24"/>
        </w:rPr>
        <w:t>household</w:t>
      </w:r>
      <w:r w:rsidRPr="00D93633">
        <w:rPr>
          <w:b/>
          <w:sz w:val="24"/>
          <w:szCs w:val="24"/>
        </w:rPr>
        <w:t xml:space="preserve"> intend</w:t>
      </w:r>
      <w:r w:rsidRPr="00D93633">
        <w:rPr>
          <w:rFonts w:ascii="Calibri" w:hAnsi="Calibri" w:cs="Calibri"/>
          <w:b/>
          <w:sz w:val="24"/>
          <w:szCs w:val="24"/>
        </w:rPr>
        <w:t xml:space="preserve"> to discontinue </w:t>
      </w:r>
      <w:r w:rsidR="00936CC9">
        <w:rPr>
          <w:rFonts w:ascii="Calibri" w:hAnsi="Calibri" w:cs="Calibri"/>
          <w:b/>
          <w:sz w:val="24"/>
          <w:szCs w:val="24"/>
        </w:rPr>
        <w:t>applying</w:t>
      </w:r>
      <w:r w:rsidRPr="00D93633">
        <w:rPr>
          <w:rFonts w:ascii="Calibri" w:hAnsi="Calibri" w:cs="Calibri"/>
          <w:b/>
          <w:sz w:val="24"/>
          <w:szCs w:val="24"/>
        </w:rPr>
        <w:t xml:space="preserve"> thes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>? You can choose multiple answers</w:t>
      </w:r>
    </w:p>
    <w:p w14:paraId="3AC09E2F" w14:textId="77777777" w:rsidR="00EC76B1" w:rsidRDefault="00EC76B1" w:rsidP="00D93633">
      <w:pPr>
        <w:spacing w:line="276" w:lineRule="auto"/>
        <w:ind w:left="9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Right source </w:t>
      </w:r>
      <w:r w:rsidRPr="00D93633">
        <w:rPr>
          <w:rFonts w:ascii="Calibri" w:hAnsi="Calibri" w:cs="Calibri"/>
          <w:sz w:val="24"/>
          <w:szCs w:val="24"/>
        </w:rPr>
        <w:tab/>
        <w:t>2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rate  3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Right time/weather   4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Right place</w:t>
      </w:r>
      <w:r w:rsidRPr="00D93633">
        <w:rPr>
          <w:rFonts w:ascii="Calibri" w:hAnsi="Calibri" w:cs="Calibri"/>
          <w:sz w:val="24"/>
          <w:szCs w:val="24"/>
        </w:rPr>
        <w:tab/>
        <w:t>5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ne</w:t>
      </w:r>
    </w:p>
    <w:p w14:paraId="51A82A53" w14:textId="41C9387F" w:rsidR="00AA52BA" w:rsidRPr="00D93633" w:rsidRDefault="00AA52BA" w:rsidP="00D93633">
      <w:pPr>
        <w:spacing w:line="276" w:lineRule="auto"/>
        <w:ind w:left="9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Q37.1 Why?</w:t>
      </w:r>
      <w:r w:rsidRPr="00AA52BA">
        <w:rPr>
          <w:sz w:val="24"/>
          <w:szCs w:val="24"/>
        </w:rPr>
        <w:t xml:space="preserve"> </w:t>
      </w:r>
      <w:r w:rsidRPr="00D93633">
        <w:rPr>
          <w:sz w:val="24"/>
          <w:szCs w:val="24"/>
        </w:rPr>
        <w:t>……………………………………………………………………………………………………………………………..</w:t>
      </w:r>
    </w:p>
    <w:p w14:paraId="51D3D460" w14:textId="2A408DE9" w:rsidR="00EC76B1" w:rsidRPr="00D93633" w:rsidRDefault="00936CC9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Does</w:t>
      </w:r>
      <w:r w:rsidR="00EC76B1" w:rsidRPr="00D93633">
        <w:rPr>
          <w:rFonts w:ascii="Calibri" w:hAnsi="Calibri" w:cs="Calibri"/>
          <w:b/>
          <w:sz w:val="24"/>
          <w:szCs w:val="24"/>
        </w:rPr>
        <w:t xml:space="preserve"> your </w:t>
      </w:r>
      <w:r>
        <w:rPr>
          <w:rFonts w:ascii="Calibri" w:hAnsi="Calibri" w:cs="Calibri"/>
          <w:b/>
          <w:sz w:val="24"/>
          <w:szCs w:val="24"/>
        </w:rPr>
        <w:t>household</w:t>
      </w:r>
      <w:r w:rsidR="00EC76B1" w:rsidRPr="00D93633">
        <w:rPr>
          <w:rFonts w:ascii="Calibri" w:hAnsi="Calibri" w:cs="Calibri"/>
          <w:b/>
          <w:sz w:val="24"/>
          <w:szCs w:val="24"/>
        </w:rPr>
        <w:t xml:space="preserve"> apply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EC76B1" w:rsidRPr="00D93633">
        <w:rPr>
          <w:rFonts w:ascii="Calibri" w:hAnsi="Calibri" w:cs="Calibri"/>
          <w:b/>
          <w:sz w:val="24"/>
          <w:szCs w:val="24"/>
        </w:rPr>
        <w:t xml:space="preserve"> on water management? </w:t>
      </w:r>
      <w:r w:rsidR="00EC76B1" w:rsidRPr="00D93633">
        <w:rPr>
          <w:rFonts w:ascii="Calibri" w:hAnsi="Calibri" w:cs="Calibri"/>
          <w:b/>
          <w:sz w:val="24"/>
          <w:szCs w:val="24"/>
        </w:rPr>
        <w:tab/>
      </w:r>
    </w:p>
    <w:p w14:paraId="51B32F00" w14:textId="0A6FC243" w:rsidR="00EC76B1" w:rsidRPr="00D93633" w:rsidRDefault="00EC76B1" w:rsidP="00D93633">
      <w:pPr>
        <w:pStyle w:val="ListParagraph"/>
        <w:spacing w:before="180" w:after="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Yes</w:t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No</w:t>
      </w:r>
      <w:r w:rsidRPr="00D93633">
        <w:rPr>
          <w:rFonts w:ascii="Calibri" w:hAnsi="Calibri" w:cs="Calibri"/>
          <w:b/>
          <w:sz w:val="24"/>
          <w:szCs w:val="24"/>
        </w:rPr>
        <w:t xml:space="preserve"> </w:t>
      </w:r>
    </w:p>
    <w:p w14:paraId="6D17FEA9" w14:textId="304B08EE" w:rsidR="00EC76B1" w:rsidRPr="00D93633" w:rsidRDefault="00EC76B1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  <w:highlight w:val="darkCyan"/>
        </w:rPr>
      </w:pPr>
      <w:r w:rsidRPr="00D93633">
        <w:rPr>
          <w:rFonts w:ascii="Calibri" w:hAnsi="Calibri" w:cs="Calibri"/>
          <w:sz w:val="24"/>
          <w:szCs w:val="24"/>
          <w:highlight w:val="darkCyan"/>
        </w:rPr>
        <w:t>If ye</w:t>
      </w:r>
      <w:r w:rsidR="00AA52BA">
        <w:rPr>
          <w:rFonts w:ascii="Calibri" w:hAnsi="Calibri" w:cs="Calibri"/>
          <w:sz w:val="24"/>
          <w:szCs w:val="24"/>
          <w:highlight w:val="darkCyan"/>
        </w:rPr>
        <w:t>s, please continue to Question 39</w:t>
      </w:r>
    </w:p>
    <w:p w14:paraId="4C91970D" w14:textId="3E636555" w:rsidR="00EC76B1" w:rsidRPr="00AA52BA" w:rsidRDefault="00EC76B1" w:rsidP="00D93633">
      <w:pPr>
        <w:pStyle w:val="ListParagraph"/>
        <w:spacing w:before="180" w:after="60" w:line="276" w:lineRule="auto"/>
        <w:ind w:left="360"/>
        <w:contextualSpacing w:val="0"/>
        <w:jc w:val="right"/>
        <w:rPr>
          <w:rFonts w:ascii="Calibri" w:hAnsi="Calibri" w:cs="Calibri"/>
          <w:sz w:val="24"/>
          <w:szCs w:val="24"/>
          <w:highlight w:val="green"/>
        </w:rPr>
      </w:pPr>
      <w:r w:rsidRPr="00D93633">
        <w:rPr>
          <w:rFonts w:ascii="Calibri" w:hAnsi="Calibri" w:cs="Calibri"/>
          <w:sz w:val="24"/>
          <w:szCs w:val="24"/>
          <w:highlight w:val="green"/>
        </w:rPr>
        <w:t>If n</w:t>
      </w:r>
      <w:r w:rsidR="00AA52BA">
        <w:rPr>
          <w:rFonts w:ascii="Calibri" w:hAnsi="Calibri" w:cs="Calibri"/>
          <w:sz w:val="24"/>
          <w:szCs w:val="24"/>
          <w:highlight w:val="green"/>
        </w:rPr>
        <w:t xml:space="preserve">o, please continue to Question </w:t>
      </w:r>
      <w:r w:rsidR="00AA52BA" w:rsidRPr="00AA52BA">
        <w:rPr>
          <w:rFonts w:ascii="Calibri" w:hAnsi="Calibri" w:cs="Calibri"/>
          <w:sz w:val="24"/>
          <w:szCs w:val="24"/>
          <w:highlight w:val="green"/>
        </w:rPr>
        <w:t>41</w:t>
      </w:r>
    </w:p>
    <w:p w14:paraId="027CAEBE" w14:textId="18008AC0" w:rsidR="00442634" w:rsidRPr="00D93633" w:rsidRDefault="00442634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If yes, which</w:t>
      </w:r>
      <w:r w:rsidR="00936CC9">
        <w:rPr>
          <w:rFonts w:ascii="Calibri" w:hAnsi="Calibri" w:cs="Calibri"/>
          <w:b/>
          <w:sz w:val="24"/>
          <w:szCs w:val="24"/>
        </w:rPr>
        <w:t xml:space="preserve"> water management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936CC9">
        <w:rPr>
          <w:rFonts w:ascii="Calibri" w:hAnsi="Calibri" w:cs="Calibri"/>
          <w:b/>
          <w:sz w:val="24"/>
          <w:szCs w:val="24"/>
        </w:rPr>
        <w:t xml:space="preserve"> does your 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apply (multiple answers)? </w:t>
      </w:r>
      <w:r w:rsidRPr="00D93633">
        <w:rPr>
          <w:rFonts w:ascii="Calibri" w:hAnsi="Calibri" w:cs="Calibri"/>
          <w:b/>
          <w:sz w:val="24"/>
          <w:szCs w:val="24"/>
        </w:rPr>
        <w:tab/>
      </w:r>
    </w:p>
    <w:p w14:paraId="0448559E" w14:textId="77777777" w:rsidR="00442634" w:rsidRPr="00D93633" w:rsidRDefault="00442634" w:rsidP="00D93633">
      <w:pPr>
        <w:spacing w:before="180" w:after="0" w:line="276" w:lineRule="auto"/>
        <w:rPr>
          <w:sz w:val="24"/>
          <w:szCs w:val="24"/>
        </w:rPr>
      </w:pPr>
      <w:r w:rsidRPr="00D93633">
        <w:rPr>
          <w:sz w:val="24"/>
          <w:szCs w:val="24"/>
        </w:rPr>
        <w:lastRenderedPageBreak/>
        <w:t>1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Regulate water at critical rice growth development stage</w:t>
      </w:r>
    </w:p>
    <w:p w14:paraId="6609306B" w14:textId="226D2D5A" w:rsidR="00442634" w:rsidRPr="00D93633" w:rsidRDefault="00442634" w:rsidP="00D93633">
      <w:pPr>
        <w:spacing w:before="180" w:after="0" w:line="276" w:lineRule="auto"/>
        <w:rPr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2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</w:t>
      </w:r>
      <w:r w:rsidRPr="00D93633">
        <w:rPr>
          <w:rFonts w:ascii="Calibri" w:hAnsi="Calibri" w:cs="Calibri"/>
          <w:sz w:val="24"/>
          <w:szCs w:val="24"/>
        </w:rPr>
        <w:t xml:space="preserve">Clear canals  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  <w:t xml:space="preserve">3 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Coordinated irrigation </w:t>
      </w:r>
    </w:p>
    <w:p w14:paraId="0993552D" w14:textId="1FE5F8D1" w:rsidR="00442634" w:rsidRPr="00D93633" w:rsidRDefault="00442634" w:rsidP="00D93633">
      <w:pPr>
        <w:spacing w:before="180" w:after="0" w:line="276" w:lineRule="auto"/>
        <w:rPr>
          <w:sz w:val="24"/>
          <w:szCs w:val="24"/>
        </w:rPr>
      </w:pPr>
      <w:r w:rsidRPr="00D93633">
        <w:rPr>
          <w:sz w:val="24"/>
          <w:szCs w:val="24"/>
        </w:rPr>
        <w:t xml:space="preserve">4 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Saving water</w:t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</w:r>
      <w:r w:rsidRPr="00D93633">
        <w:rPr>
          <w:sz w:val="24"/>
          <w:szCs w:val="24"/>
        </w:rPr>
        <w:tab/>
        <w:t xml:space="preserve">5 </w:t>
      </w:r>
      <w:r w:rsidRPr="00D93633">
        <w:rPr>
          <w:sz w:val="24"/>
          <w:szCs w:val="24"/>
        </w:rPr>
        <w:sym w:font="Wingdings" w:char="F0A8"/>
      </w:r>
      <w:r w:rsidRPr="00D93633">
        <w:rPr>
          <w:sz w:val="24"/>
          <w:szCs w:val="24"/>
        </w:rPr>
        <w:t xml:space="preserve"> Pumping water</w:t>
      </w:r>
    </w:p>
    <w:p w14:paraId="0DF748DD" w14:textId="4750AABC" w:rsidR="00442634" w:rsidRPr="00D93633" w:rsidRDefault="00442634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936CC9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</w:t>
      </w:r>
      <w:r w:rsidR="00936CC9">
        <w:rPr>
          <w:rFonts w:ascii="Calibri" w:hAnsi="Calibri" w:cs="Calibri"/>
          <w:b/>
          <w:sz w:val="24"/>
          <w:szCs w:val="24"/>
        </w:rPr>
        <w:t>household</w:t>
      </w:r>
      <w:r w:rsidRPr="00D93633">
        <w:rPr>
          <w:rFonts w:ascii="Calibri" w:hAnsi="Calibri" w:cs="Calibri"/>
          <w:b/>
          <w:sz w:val="24"/>
          <w:szCs w:val="24"/>
        </w:rPr>
        <w:t xml:space="preserve"> intend to discontinue </w:t>
      </w:r>
      <w:r w:rsidR="00936CC9">
        <w:rPr>
          <w:rFonts w:ascii="Calibri" w:hAnsi="Calibri" w:cs="Calibri"/>
          <w:b/>
          <w:sz w:val="24"/>
          <w:szCs w:val="24"/>
        </w:rPr>
        <w:t>applying</w:t>
      </w:r>
      <w:r w:rsidRPr="00D93633">
        <w:rPr>
          <w:rFonts w:ascii="Calibri" w:hAnsi="Calibri" w:cs="Calibri"/>
          <w:b/>
          <w:sz w:val="24"/>
          <w:szCs w:val="24"/>
        </w:rPr>
        <w:t xml:space="preserve"> thes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(multiple answers)?</w:t>
      </w:r>
    </w:p>
    <w:p w14:paraId="62B30513" w14:textId="77777777" w:rsidR="00442634" w:rsidRPr="00AA52BA" w:rsidRDefault="00442634" w:rsidP="00AA52BA">
      <w:pPr>
        <w:spacing w:before="180" w:after="0" w:line="276" w:lineRule="auto"/>
        <w:rPr>
          <w:sz w:val="24"/>
          <w:szCs w:val="24"/>
        </w:rPr>
      </w:pPr>
      <w:r w:rsidRPr="00AA52BA">
        <w:rPr>
          <w:sz w:val="24"/>
          <w:szCs w:val="24"/>
        </w:rPr>
        <w:t>1</w:t>
      </w:r>
      <w:r w:rsidRPr="00D93633">
        <w:sym w:font="Wingdings" w:char="F0A8"/>
      </w:r>
      <w:r w:rsidRPr="00AA52BA">
        <w:rPr>
          <w:sz w:val="24"/>
          <w:szCs w:val="24"/>
        </w:rPr>
        <w:t xml:space="preserve"> Regulate water at critical rice growth development stage</w:t>
      </w:r>
    </w:p>
    <w:p w14:paraId="08D68BFD" w14:textId="5F0DEFDA" w:rsidR="00442634" w:rsidRPr="00AA52BA" w:rsidRDefault="00442634" w:rsidP="00AA52BA">
      <w:pPr>
        <w:spacing w:before="180" w:after="0" w:line="276" w:lineRule="auto"/>
        <w:rPr>
          <w:sz w:val="24"/>
          <w:szCs w:val="24"/>
        </w:rPr>
      </w:pPr>
      <w:r w:rsidRPr="00AA52BA">
        <w:rPr>
          <w:rFonts w:ascii="Calibri" w:hAnsi="Calibri" w:cs="Calibri"/>
          <w:sz w:val="24"/>
          <w:szCs w:val="24"/>
        </w:rPr>
        <w:t>2</w:t>
      </w:r>
      <w:r w:rsidRPr="00D93633">
        <w:sym w:font="Wingdings" w:char="F0A8"/>
      </w:r>
      <w:r w:rsidRPr="00AA52BA">
        <w:rPr>
          <w:sz w:val="24"/>
          <w:szCs w:val="24"/>
        </w:rPr>
        <w:t xml:space="preserve"> </w:t>
      </w:r>
      <w:r w:rsidR="00FF0A38" w:rsidRPr="00AA52BA">
        <w:rPr>
          <w:rFonts w:ascii="Calibri" w:hAnsi="Calibri" w:cs="Calibri"/>
          <w:sz w:val="24"/>
          <w:szCs w:val="24"/>
        </w:rPr>
        <w:t xml:space="preserve">Clear canals   </w:t>
      </w:r>
      <w:r w:rsidR="00FF0A38" w:rsidRPr="00AA52BA">
        <w:rPr>
          <w:rFonts w:ascii="Calibri" w:hAnsi="Calibri" w:cs="Calibri"/>
          <w:sz w:val="24"/>
          <w:szCs w:val="24"/>
        </w:rPr>
        <w:tab/>
      </w:r>
      <w:r w:rsidR="00FF0A38" w:rsidRPr="00AA52BA">
        <w:rPr>
          <w:rFonts w:ascii="Calibri" w:hAnsi="Calibri" w:cs="Calibri"/>
          <w:sz w:val="24"/>
          <w:szCs w:val="24"/>
        </w:rPr>
        <w:tab/>
      </w:r>
      <w:r w:rsidR="00FF0A38" w:rsidRPr="00AA52BA">
        <w:rPr>
          <w:rFonts w:ascii="Calibri" w:hAnsi="Calibri" w:cs="Calibri"/>
          <w:sz w:val="24"/>
          <w:szCs w:val="24"/>
        </w:rPr>
        <w:tab/>
      </w:r>
      <w:r w:rsidR="00AA52BA">
        <w:rPr>
          <w:rFonts w:ascii="Calibri" w:hAnsi="Calibri" w:cs="Calibri"/>
          <w:sz w:val="24"/>
          <w:szCs w:val="24"/>
        </w:rPr>
        <w:tab/>
      </w:r>
      <w:r w:rsidR="00FF0A38" w:rsidRPr="00AA52BA">
        <w:rPr>
          <w:rFonts w:ascii="Calibri" w:hAnsi="Calibri" w:cs="Calibri"/>
          <w:sz w:val="24"/>
          <w:szCs w:val="24"/>
        </w:rPr>
        <w:t>3</w:t>
      </w:r>
      <w:r w:rsidRPr="00D93633">
        <w:sym w:font="Wingdings" w:char="F0A8"/>
      </w:r>
      <w:r w:rsidRPr="00AA52BA">
        <w:rPr>
          <w:sz w:val="24"/>
          <w:szCs w:val="24"/>
        </w:rPr>
        <w:t xml:space="preserve"> Coordinated irrigation </w:t>
      </w:r>
    </w:p>
    <w:p w14:paraId="29C51379" w14:textId="34B76273" w:rsidR="00442634" w:rsidRPr="00AA52BA" w:rsidRDefault="00FF0A38" w:rsidP="00AA52BA">
      <w:pPr>
        <w:spacing w:before="180" w:after="0" w:line="276" w:lineRule="auto"/>
        <w:rPr>
          <w:sz w:val="24"/>
          <w:szCs w:val="24"/>
        </w:rPr>
      </w:pPr>
      <w:r w:rsidRPr="00AA52BA">
        <w:rPr>
          <w:sz w:val="24"/>
          <w:szCs w:val="24"/>
        </w:rPr>
        <w:t>4</w:t>
      </w:r>
      <w:r w:rsidR="00442634" w:rsidRPr="00D93633">
        <w:sym w:font="Wingdings" w:char="F0A8"/>
      </w:r>
      <w:r w:rsidR="00442634" w:rsidRPr="00AA52BA">
        <w:rPr>
          <w:sz w:val="24"/>
          <w:szCs w:val="24"/>
        </w:rPr>
        <w:t xml:space="preserve"> Saving water</w:t>
      </w:r>
      <w:r w:rsidR="00442634" w:rsidRPr="00AA52BA">
        <w:rPr>
          <w:sz w:val="24"/>
          <w:szCs w:val="24"/>
        </w:rPr>
        <w:tab/>
      </w:r>
      <w:r w:rsidR="00442634" w:rsidRPr="00AA52BA">
        <w:rPr>
          <w:sz w:val="24"/>
          <w:szCs w:val="24"/>
        </w:rPr>
        <w:tab/>
      </w:r>
      <w:r w:rsidR="00442634" w:rsidRPr="00AA52BA">
        <w:rPr>
          <w:sz w:val="24"/>
          <w:szCs w:val="24"/>
        </w:rPr>
        <w:tab/>
      </w:r>
      <w:r w:rsidR="00AA52BA">
        <w:rPr>
          <w:sz w:val="24"/>
          <w:szCs w:val="24"/>
        </w:rPr>
        <w:tab/>
      </w:r>
      <w:r w:rsidR="00442634" w:rsidRPr="00AA52BA">
        <w:rPr>
          <w:sz w:val="24"/>
          <w:szCs w:val="24"/>
        </w:rPr>
        <w:t>5</w:t>
      </w:r>
      <w:r w:rsidR="00442634" w:rsidRPr="00D93633">
        <w:sym w:font="Wingdings" w:char="F0A8"/>
      </w:r>
      <w:r w:rsidR="00442634" w:rsidRPr="00AA52BA">
        <w:rPr>
          <w:sz w:val="24"/>
          <w:szCs w:val="24"/>
        </w:rPr>
        <w:t xml:space="preserve"> Pumping water</w:t>
      </w:r>
    </w:p>
    <w:p w14:paraId="0888C308" w14:textId="7A48B0F6" w:rsidR="00442634" w:rsidRPr="00AA52BA" w:rsidRDefault="00AA52BA" w:rsidP="00AA52BA">
      <w:pPr>
        <w:spacing w:before="180" w:after="0" w:line="276" w:lineRule="auto"/>
        <w:rPr>
          <w:sz w:val="24"/>
          <w:szCs w:val="24"/>
        </w:rPr>
      </w:pPr>
      <w:r>
        <w:rPr>
          <w:sz w:val="24"/>
          <w:szCs w:val="24"/>
        </w:rPr>
        <w:t>6</w:t>
      </w:r>
      <w:r w:rsidR="00442634" w:rsidRPr="00D93633">
        <w:sym w:font="Wingdings" w:char="F0A8"/>
      </w:r>
      <w:r w:rsidR="00442634" w:rsidRPr="00AA52BA">
        <w:rPr>
          <w:sz w:val="24"/>
          <w:szCs w:val="24"/>
        </w:rPr>
        <w:t xml:space="preserve"> Shifting crops (extreme drought)</w:t>
      </w:r>
      <w:r w:rsidR="00442634" w:rsidRPr="00AA52BA">
        <w:rPr>
          <w:sz w:val="24"/>
          <w:szCs w:val="24"/>
        </w:rPr>
        <w:tab/>
      </w:r>
      <w:r>
        <w:rPr>
          <w:sz w:val="24"/>
          <w:szCs w:val="24"/>
        </w:rPr>
        <w:tab/>
      </w:r>
      <w:r w:rsidR="00442634" w:rsidRPr="00AA52BA">
        <w:rPr>
          <w:sz w:val="24"/>
          <w:szCs w:val="24"/>
        </w:rPr>
        <w:t>7</w:t>
      </w:r>
      <w:r w:rsidR="00442634" w:rsidRPr="00D93633">
        <w:sym w:font="Wingdings" w:char="F0A8"/>
      </w:r>
      <w:r w:rsidR="00442634" w:rsidRPr="00AA52BA">
        <w:rPr>
          <w:sz w:val="24"/>
          <w:szCs w:val="24"/>
        </w:rPr>
        <w:t xml:space="preserve"> None</w:t>
      </w:r>
    </w:p>
    <w:p w14:paraId="6B783676" w14:textId="60ADCE92" w:rsidR="00D213DF" w:rsidRPr="00D93633" w:rsidRDefault="00AA52BA" w:rsidP="00D93633">
      <w:pPr>
        <w:spacing w:line="276" w:lineRule="auto"/>
        <w:rPr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Q40.1 </w:t>
      </w:r>
      <w:r w:rsidR="00442634" w:rsidRPr="00D93633">
        <w:rPr>
          <w:rFonts w:ascii="Calibri" w:hAnsi="Calibri" w:cs="Calibri"/>
          <w:b/>
          <w:sz w:val="24"/>
          <w:szCs w:val="24"/>
        </w:rPr>
        <w:t>Why?</w:t>
      </w:r>
      <w:r w:rsidR="001E5798" w:rsidRPr="00D93633">
        <w:rPr>
          <w:sz w:val="24"/>
          <w:szCs w:val="24"/>
        </w:rPr>
        <w:t>…………………</w:t>
      </w:r>
      <w:r>
        <w:rPr>
          <w:sz w:val="24"/>
          <w:szCs w:val="24"/>
        </w:rPr>
        <w:t>.</w:t>
      </w:r>
      <w:r w:rsidR="001E5798" w:rsidRPr="00D93633">
        <w:rPr>
          <w:sz w:val="24"/>
          <w:szCs w:val="24"/>
        </w:rPr>
        <w:t>…………………………………………………………………………………………………………</w:t>
      </w:r>
      <w:r w:rsidR="00442634" w:rsidRPr="00D93633">
        <w:rPr>
          <w:sz w:val="24"/>
          <w:szCs w:val="24"/>
        </w:rPr>
        <w:t>….</w:t>
      </w:r>
    </w:p>
    <w:p w14:paraId="72A58DD7" w14:textId="01A60521" w:rsidR="00FF0A38" w:rsidRPr="00936CC9" w:rsidRDefault="00936CC9" w:rsidP="00D93633">
      <w:pPr>
        <w:spacing w:before="180" w:after="0" w:line="276" w:lineRule="auto"/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I</w:t>
      </w:r>
      <w:r w:rsidR="00FF0A38" w:rsidRPr="00936CC9">
        <w:rPr>
          <w:b/>
          <w:sz w:val="24"/>
          <w:szCs w:val="24"/>
          <w:u w:val="single"/>
        </w:rPr>
        <w:t>mplement</w:t>
      </w:r>
      <w:r>
        <w:rPr>
          <w:b/>
          <w:sz w:val="24"/>
          <w:szCs w:val="24"/>
          <w:u w:val="single"/>
        </w:rPr>
        <w:t>er(</w:t>
      </w:r>
      <w:r w:rsidR="00FF0A38" w:rsidRPr="00936CC9">
        <w:rPr>
          <w:b/>
          <w:sz w:val="24"/>
          <w:szCs w:val="24"/>
          <w:u w:val="single"/>
        </w:rPr>
        <w:t>s</w:t>
      </w:r>
      <w:r>
        <w:rPr>
          <w:b/>
          <w:sz w:val="24"/>
          <w:szCs w:val="24"/>
          <w:u w:val="single"/>
        </w:rPr>
        <w:t xml:space="preserve">) of </w:t>
      </w:r>
      <w:r w:rsidR="00AA52BA">
        <w:rPr>
          <w:b/>
          <w:sz w:val="24"/>
          <w:szCs w:val="24"/>
          <w:u w:val="single"/>
        </w:rPr>
        <w:t>advice (only apply to the one who adopt at least one specific type of advice)</w:t>
      </w:r>
    </w:p>
    <w:p w14:paraId="2FEC4BAA" w14:textId="07784CBC" w:rsidR="00DF27AC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o regularly practice seed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DF27AC" w:rsidRPr="00D93633">
        <w:rPr>
          <w:rFonts w:ascii="Calibri" w:hAnsi="Calibri" w:cs="Calibri"/>
          <w:b/>
          <w:sz w:val="24"/>
          <w:szCs w:val="24"/>
        </w:rPr>
        <w:t xml:space="preserve">? </w:t>
      </w:r>
    </w:p>
    <w:p w14:paraId="171F7454" w14:textId="53A35E22" w:rsidR="00DF27AC" w:rsidRPr="00D93633" w:rsidRDefault="00DF27AC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</w:t>
      </w:r>
      <w:r w:rsidR="005C28A8" w:rsidRPr="00D93633">
        <w:rPr>
          <w:rFonts w:ascii="Calibri" w:hAnsi="Calibri" w:cs="Calibri"/>
          <w:sz w:val="24"/>
          <w:szCs w:val="24"/>
        </w:rPr>
        <w:t>Wife</w:t>
      </w:r>
      <w:r w:rsidRPr="00D93633">
        <w:rPr>
          <w:rFonts w:ascii="Calibri" w:hAnsi="Calibri" w:cs="Calibri"/>
          <w:sz w:val="24"/>
          <w:szCs w:val="24"/>
        </w:rPr>
        <w:t xml:space="preserve">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</w:t>
      </w:r>
      <w:r w:rsidR="005C28A8" w:rsidRPr="00D93633">
        <w:rPr>
          <w:rFonts w:ascii="Calibri" w:hAnsi="Calibri" w:cs="Calibri"/>
          <w:sz w:val="24"/>
          <w:szCs w:val="24"/>
        </w:rPr>
        <w:t>Hus</w:t>
      </w:r>
      <w:r w:rsidR="00D871E8">
        <w:rPr>
          <w:rFonts w:ascii="Calibri" w:hAnsi="Calibri" w:cs="Calibri"/>
          <w:sz w:val="24"/>
          <w:szCs w:val="24"/>
        </w:rPr>
        <w:t>ba</w:t>
      </w:r>
      <w:r w:rsidR="005C28A8" w:rsidRPr="00D93633">
        <w:rPr>
          <w:rFonts w:ascii="Calibri" w:hAnsi="Calibri" w:cs="Calibri"/>
          <w:sz w:val="24"/>
          <w:szCs w:val="24"/>
        </w:rPr>
        <w:t>nd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</w:t>
      </w:r>
      <w:r w:rsidR="005C28A8" w:rsidRPr="00D93633">
        <w:rPr>
          <w:rFonts w:ascii="Calibri" w:hAnsi="Calibri" w:cs="Calibri"/>
          <w:sz w:val="24"/>
          <w:szCs w:val="24"/>
        </w:rPr>
        <w:t>Mo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</w:t>
      </w:r>
      <w:r w:rsidR="005C28A8" w:rsidRPr="00D93633">
        <w:rPr>
          <w:rFonts w:ascii="Calibri" w:hAnsi="Calibri" w:cs="Calibri"/>
          <w:sz w:val="24"/>
          <w:szCs w:val="24"/>
        </w:rPr>
        <w:t>Fa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="005C28A8"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4656DF6F" w14:textId="68FE2B82" w:rsidR="005C28A8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o regularly practice fertilizer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? </w:t>
      </w:r>
    </w:p>
    <w:p w14:paraId="1B762E18" w14:textId="04B9DB45" w:rsidR="005C28A8" w:rsidRPr="00D93633" w:rsidRDefault="005C28A8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Wife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Hus</w:t>
      </w:r>
      <w:r w:rsidR="00D871E8">
        <w:rPr>
          <w:rFonts w:ascii="Calibri" w:hAnsi="Calibri" w:cs="Calibri"/>
          <w:sz w:val="24"/>
          <w:szCs w:val="24"/>
        </w:rPr>
        <w:t>ba</w:t>
      </w:r>
      <w:r w:rsidRPr="00D93633">
        <w:rPr>
          <w:rFonts w:ascii="Calibri" w:hAnsi="Calibri" w:cs="Calibri"/>
          <w:sz w:val="24"/>
          <w:szCs w:val="24"/>
        </w:rPr>
        <w:t>nd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Mo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Fa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1325FEA4" w14:textId="70897601" w:rsidR="005C28A8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o regularly practice plant protection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? </w:t>
      </w:r>
    </w:p>
    <w:p w14:paraId="1FD3068B" w14:textId="2EA1064B" w:rsidR="005C28A8" w:rsidRPr="00D93633" w:rsidRDefault="005C28A8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Wife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Hus</w:t>
      </w:r>
      <w:r w:rsidR="00D871E8">
        <w:rPr>
          <w:rFonts w:ascii="Calibri" w:hAnsi="Calibri" w:cs="Calibri"/>
          <w:sz w:val="24"/>
          <w:szCs w:val="24"/>
        </w:rPr>
        <w:t>ba</w:t>
      </w:r>
      <w:r w:rsidRPr="00D93633">
        <w:rPr>
          <w:rFonts w:ascii="Calibri" w:hAnsi="Calibri" w:cs="Calibri"/>
          <w:sz w:val="24"/>
          <w:szCs w:val="24"/>
        </w:rPr>
        <w:t>nd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Mo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Fa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33A689C2" w14:textId="42265C9E" w:rsidR="005C28A8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o regularly practice water management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? </w:t>
      </w:r>
    </w:p>
    <w:p w14:paraId="7DAEC255" w14:textId="79A3E1E0" w:rsidR="005C28A8" w:rsidRPr="00D93633" w:rsidRDefault="005C28A8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Wife 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Hus</w:t>
      </w:r>
      <w:r w:rsidR="00D871E8">
        <w:rPr>
          <w:rFonts w:ascii="Calibri" w:hAnsi="Calibri" w:cs="Calibri"/>
          <w:sz w:val="24"/>
          <w:szCs w:val="24"/>
        </w:rPr>
        <w:t>ba</w:t>
      </w:r>
      <w:r w:rsidRPr="00D93633">
        <w:rPr>
          <w:rFonts w:ascii="Calibri" w:hAnsi="Calibri" w:cs="Calibri"/>
          <w:sz w:val="24"/>
          <w:szCs w:val="24"/>
        </w:rPr>
        <w:t>nd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Mo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Father in law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Others</w:t>
      </w:r>
    </w:p>
    <w:p w14:paraId="56616D28" w14:textId="77777777" w:rsidR="00FF0A38" w:rsidRPr="00D93633" w:rsidRDefault="00FF0A38" w:rsidP="00D93633">
      <w:pPr>
        <w:spacing w:before="120" w:after="120" w:line="276" w:lineRule="auto"/>
        <w:rPr>
          <w:rFonts w:ascii="Calibri" w:hAnsi="Calibri" w:cs="Calibri"/>
          <w:b/>
          <w:sz w:val="24"/>
          <w:szCs w:val="24"/>
          <w:u w:val="single"/>
        </w:rPr>
      </w:pPr>
    </w:p>
    <w:p w14:paraId="112BFE70" w14:textId="5636286A" w:rsidR="00E70C7E" w:rsidRPr="00D93633" w:rsidRDefault="005C28A8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Adopt</w:t>
      </w:r>
      <w:r w:rsidR="00E70C7E" w:rsidRPr="00D93633">
        <w:rPr>
          <w:rFonts w:ascii="Wingdings" w:eastAsia="Wingdings" w:hAnsi="Wingdings" w:cs="Wingdings"/>
          <w:b/>
          <w:color w:val="000000"/>
          <w:sz w:val="24"/>
          <w:szCs w:val="24"/>
          <w:u w:val="single"/>
          <w:shd w:val="clear" w:color="auto" w:fill="FFFFFF"/>
        </w:rPr>
        <w:t></w:t>
      </w:r>
      <w:r w:rsidRPr="00D93633">
        <w:rPr>
          <w:rFonts w:ascii="Calibri" w:hAnsi="Calibri" w:cs="Calibri"/>
          <w:b/>
          <w:sz w:val="24"/>
          <w:szCs w:val="24"/>
          <w:u w:val="single"/>
        </w:rPr>
        <w:t>Recommend</w:t>
      </w:r>
    </w:p>
    <w:p w14:paraId="200BF523" w14:textId="1C9ACDAE" w:rsidR="005C28A8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cstheme="minorHAnsi"/>
          <w:b/>
          <w:sz w:val="24"/>
          <w:szCs w:val="24"/>
        </w:rPr>
        <w:t>Ha</w:t>
      </w:r>
      <w:r w:rsidR="00936CC9">
        <w:rPr>
          <w:rFonts w:cstheme="minorHAnsi"/>
          <w:b/>
          <w:sz w:val="24"/>
          <w:szCs w:val="24"/>
        </w:rPr>
        <w:t>s</w:t>
      </w:r>
      <w:r w:rsidRPr="00D93633">
        <w:rPr>
          <w:rFonts w:cstheme="minorHAnsi"/>
          <w:b/>
          <w:sz w:val="24"/>
          <w:szCs w:val="24"/>
        </w:rPr>
        <w:t xml:space="preserve"> your household recommended ACIS to your peers?</w:t>
      </w:r>
      <w:r w:rsidRPr="00D93633">
        <w:rPr>
          <w:rFonts w:cstheme="minorHAnsi"/>
          <w:b/>
          <w:sz w:val="24"/>
          <w:szCs w:val="24"/>
        </w:rPr>
        <w:tab/>
      </w:r>
      <w:r w:rsidRPr="00D93633">
        <w:rPr>
          <w:rFonts w:cstheme="minorHAnsi"/>
          <w:b/>
          <w:sz w:val="24"/>
          <w:szCs w:val="24"/>
        </w:rPr>
        <w:tab/>
      </w:r>
    </w:p>
    <w:p w14:paraId="05C80ADF" w14:textId="77777777" w:rsidR="005C28A8" w:rsidRPr="00D93633" w:rsidRDefault="005C28A8" w:rsidP="00D93633">
      <w:pPr>
        <w:pStyle w:val="ListParagraph"/>
        <w:spacing w:before="180" w:after="0" w:line="276" w:lineRule="auto"/>
        <w:contextualSpacing w:val="0"/>
        <w:jc w:val="right"/>
        <w:rPr>
          <w:rFonts w:ascii="Calibri" w:hAnsi="Calibri" w:cs="Calibri"/>
          <w:b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Yes</w:t>
      </w:r>
      <w:r w:rsidRPr="00D93633">
        <w:rPr>
          <w:rFonts w:cstheme="minorHAnsi"/>
          <w:sz w:val="24"/>
          <w:szCs w:val="24"/>
        </w:rPr>
        <w:tab/>
        <w:t xml:space="preserve">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No</w:t>
      </w:r>
    </w:p>
    <w:p w14:paraId="4937ED59" w14:textId="2C234788" w:rsidR="00457E23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If yes, how many ha</w:t>
      </w:r>
      <w:r w:rsidR="00DA47FB">
        <w:rPr>
          <w:rFonts w:ascii="Calibri" w:hAnsi="Calibri" w:cs="Calibri"/>
          <w:b/>
          <w:sz w:val="24"/>
          <w:szCs w:val="24"/>
        </w:rPr>
        <w:t>ve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recommended</w:t>
      </w:r>
      <w:r w:rsidR="00457E23" w:rsidRPr="00D93633">
        <w:rPr>
          <w:rFonts w:ascii="Calibri" w:hAnsi="Calibri" w:cs="Calibri"/>
          <w:b/>
          <w:sz w:val="24"/>
          <w:szCs w:val="24"/>
        </w:rPr>
        <w:t>?</w:t>
      </w:r>
    </w:p>
    <w:p w14:paraId="5544533D" w14:textId="2979692A" w:rsidR="00457E23" w:rsidRPr="00D93633" w:rsidRDefault="00457E23" w:rsidP="00D93633">
      <w:pPr>
        <w:pStyle w:val="ListParagraph"/>
        <w:spacing w:before="180" w:after="0" w:line="276" w:lineRule="auto"/>
        <w:ind w:left="360" w:firstLine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0 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1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3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4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5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&gt;</w:t>
      </w:r>
      <w:r w:rsidR="00B00B72" w:rsidRPr="00D93633">
        <w:rPr>
          <w:rFonts w:cstheme="minorHAnsi"/>
          <w:sz w:val="24"/>
          <w:szCs w:val="24"/>
        </w:rPr>
        <w:t xml:space="preserve"> 5</w:t>
      </w:r>
    </w:p>
    <w:p w14:paraId="4007652B" w14:textId="42112934" w:rsidR="00457E23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o </w:t>
      </w:r>
      <w:r w:rsidR="00936CC9">
        <w:rPr>
          <w:rFonts w:ascii="Calibri" w:hAnsi="Calibri" w:cs="Calibri"/>
          <w:b/>
          <w:sz w:val="24"/>
          <w:szCs w:val="24"/>
        </w:rPr>
        <w:t>ha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recommend</w:t>
      </w:r>
      <w:r w:rsidR="00936CC9">
        <w:rPr>
          <w:rFonts w:ascii="Calibri" w:hAnsi="Calibri" w:cs="Calibri"/>
          <w:b/>
          <w:sz w:val="24"/>
          <w:szCs w:val="24"/>
        </w:rPr>
        <w:t>ed</w:t>
      </w:r>
      <w:r w:rsidR="00457E23" w:rsidRPr="00D93633">
        <w:rPr>
          <w:rFonts w:ascii="Calibri" w:hAnsi="Calibri" w:cs="Calibri"/>
          <w:b/>
          <w:sz w:val="24"/>
          <w:szCs w:val="24"/>
        </w:rPr>
        <w:t>?</w:t>
      </w:r>
    </w:p>
    <w:p w14:paraId="4FF15879" w14:textId="226BCE49" w:rsidR="00457E23" w:rsidRPr="00D93633" w:rsidRDefault="00457E23" w:rsidP="00D93633">
      <w:pPr>
        <w:pStyle w:val="ListParagraph"/>
        <w:spacing w:before="180" w:after="0" w:line="276" w:lineRule="auto"/>
        <w:ind w:left="360" w:firstLine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sz w:val="24"/>
          <w:szCs w:val="24"/>
        </w:rPr>
        <w:lastRenderedPageBreak/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Close friend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Family neighbor</w:t>
      </w:r>
      <w:r w:rsidRPr="00D93633">
        <w:rPr>
          <w:rFonts w:cstheme="minorHAnsi"/>
          <w:sz w:val="24"/>
          <w:szCs w:val="24"/>
        </w:rPr>
        <w:tab/>
        <w:t xml:space="preserve"> </w:t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Farm neighbor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Relative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Other</w:t>
      </w:r>
    </w:p>
    <w:p w14:paraId="76C104D9" w14:textId="744C9DF1" w:rsidR="00457E23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How many have imitated your household’s practice</w:t>
      </w:r>
      <w:r w:rsidR="00457E23" w:rsidRPr="00D93633">
        <w:rPr>
          <w:rFonts w:ascii="Calibri" w:hAnsi="Calibri" w:cs="Calibri"/>
          <w:b/>
          <w:sz w:val="24"/>
          <w:szCs w:val="24"/>
        </w:rPr>
        <w:t>?</w:t>
      </w:r>
    </w:p>
    <w:p w14:paraId="1E6D84E5" w14:textId="0E54FD04" w:rsidR="00457E23" w:rsidRPr="00D93633" w:rsidRDefault="00457E23" w:rsidP="00D93633">
      <w:pPr>
        <w:pStyle w:val="ListParagraph"/>
        <w:spacing w:before="180" w:after="0" w:line="276" w:lineRule="auto"/>
        <w:ind w:left="360" w:firstLine="360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0 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1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3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4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5 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</w:t>
      </w:r>
      <w:r w:rsidR="005C28A8" w:rsidRPr="00D93633">
        <w:rPr>
          <w:rFonts w:cstheme="minorHAnsi"/>
          <w:sz w:val="24"/>
          <w:szCs w:val="24"/>
        </w:rPr>
        <w:t>&gt;</w:t>
      </w:r>
      <w:r w:rsidR="00B00B72" w:rsidRPr="00D93633">
        <w:rPr>
          <w:rFonts w:cstheme="minorHAnsi"/>
          <w:sz w:val="24"/>
          <w:szCs w:val="24"/>
        </w:rPr>
        <w:t xml:space="preserve"> 5</w:t>
      </w:r>
    </w:p>
    <w:p w14:paraId="0329D860" w14:textId="23475942" w:rsidR="009D561F" w:rsidRPr="00D93633" w:rsidRDefault="005C28A8" w:rsidP="00D93633">
      <w:pPr>
        <w:spacing w:before="120" w:after="120" w:line="276" w:lineRule="auto"/>
        <w:rPr>
          <w:rFonts w:ascii="Calibri" w:hAnsi="Calibri" w:cs="Calibri"/>
          <w:b/>
          <w:sz w:val="24"/>
          <w:szCs w:val="24"/>
          <w:u w:val="single"/>
        </w:rPr>
      </w:pPr>
      <w:r w:rsidRPr="00D93633">
        <w:rPr>
          <w:rFonts w:ascii="Calibri" w:hAnsi="Calibri" w:cs="Calibri"/>
          <w:b/>
          <w:sz w:val="24"/>
          <w:szCs w:val="24"/>
          <w:u w:val="single"/>
        </w:rPr>
        <w:t>Characteristics of adopters</w:t>
      </w:r>
    </w:p>
    <w:p w14:paraId="115C81CF" w14:textId="7A29CB37" w:rsidR="00956D15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en did your household start knowing about th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956D15" w:rsidRPr="00D93633">
        <w:rPr>
          <w:rFonts w:ascii="Calibri" w:hAnsi="Calibri" w:cs="Calibri"/>
          <w:b/>
          <w:sz w:val="24"/>
          <w:szCs w:val="24"/>
        </w:rPr>
        <w:t>?</w:t>
      </w:r>
    </w:p>
    <w:p w14:paraId="72748CE1" w14:textId="77777777" w:rsidR="00956D15" w:rsidRPr="00D93633" w:rsidRDefault="00956D15" w:rsidP="00FE0DFB">
      <w:pPr>
        <w:pStyle w:val="ListParagraph"/>
        <w:numPr>
          <w:ilvl w:val="0"/>
          <w:numId w:val="4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sz w:val="24"/>
          <w:szCs w:val="24"/>
        </w:rPr>
        <w:t>2015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6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7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8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9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20</w:t>
      </w:r>
    </w:p>
    <w:p w14:paraId="4D714DE2" w14:textId="52FF6DC9" w:rsidR="00C86B09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When did your household start adopting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>?</w:t>
      </w:r>
    </w:p>
    <w:p w14:paraId="0EC5BCDC" w14:textId="24DAF11F" w:rsidR="00C86B09" w:rsidRPr="00D93633" w:rsidRDefault="00C86B09" w:rsidP="00FE0DFB">
      <w:pPr>
        <w:pStyle w:val="ListParagraph"/>
        <w:numPr>
          <w:ilvl w:val="0"/>
          <w:numId w:val="4"/>
        </w:numPr>
        <w:spacing w:before="180" w:after="0" w:line="276" w:lineRule="auto"/>
        <w:contextualSpacing w:val="0"/>
        <w:rPr>
          <w:rFonts w:ascii="Calibri" w:hAnsi="Calibri" w:cs="Calibri"/>
          <w:sz w:val="24"/>
          <w:szCs w:val="24"/>
        </w:rPr>
      </w:pPr>
      <w:r w:rsidRPr="00D93633">
        <w:rPr>
          <w:rFonts w:cstheme="minorHAnsi"/>
          <w:sz w:val="24"/>
          <w:szCs w:val="24"/>
        </w:rPr>
        <w:t>2015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6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7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8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19</w:t>
      </w:r>
      <w:r w:rsidRPr="00D93633">
        <w:rPr>
          <w:rFonts w:cstheme="minorHAnsi"/>
          <w:sz w:val="24"/>
          <w:szCs w:val="24"/>
        </w:rPr>
        <w:tab/>
      </w:r>
      <w:r w:rsidRPr="00D93633">
        <w:rPr>
          <w:rFonts w:cstheme="minorHAnsi"/>
          <w:sz w:val="24"/>
          <w:szCs w:val="24"/>
        </w:rPr>
        <w:sym w:font="Wingdings" w:char="F0A8"/>
      </w:r>
      <w:r w:rsidRPr="00D93633">
        <w:rPr>
          <w:rFonts w:cstheme="minorHAnsi"/>
          <w:sz w:val="24"/>
          <w:szCs w:val="24"/>
        </w:rPr>
        <w:t xml:space="preserve"> 2020</w:t>
      </w:r>
    </w:p>
    <w:p w14:paraId="04DB4512" w14:textId="6B129CEE" w:rsidR="00797B72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 xml:space="preserve">How did your household start adopting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797B72" w:rsidRPr="00D93633">
        <w:rPr>
          <w:rFonts w:ascii="Calibri" w:hAnsi="Calibri" w:cs="Calibri"/>
          <w:b/>
          <w:sz w:val="24"/>
          <w:szCs w:val="24"/>
        </w:rPr>
        <w:t>?</w:t>
      </w:r>
    </w:p>
    <w:p w14:paraId="3CD7E940" w14:textId="638B9AF6" w:rsidR="005C28A8" w:rsidRPr="00D93633" w:rsidRDefault="005C28A8" w:rsidP="00D93633">
      <w:pPr>
        <w:pStyle w:val="ListParagraph"/>
        <w:spacing w:after="0"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t xml:space="preserve">1 </w:t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Immediately applied the </w:t>
      </w:r>
      <w:r w:rsidR="00AA52BA">
        <w:rPr>
          <w:rFonts w:ascii="Calibri" w:hAnsi="Calibri" w:cs="Calibri"/>
          <w:sz w:val="24"/>
          <w:szCs w:val="24"/>
        </w:rPr>
        <w:t>advice</w:t>
      </w:r>
      <w:r w:rsidRPr="00D93633">
        <w:rPr>
          <w:rFonts w:ascii="Calibri" w:hAnsi="Calibri" w:cs="Calibri"/>
          <w:sz w:val="24"/>
          <w:szCs w:val="24"/>
        </w:rPr>
        <w:t xml:space="preserve"> in the first year after </w:t>
      </w:r>
      <w:r w:rsidR="00936CC9">
        <w:rPr>
          <w:rFonts w:ascii="Calibri" w:hAnsi="Calibri" w:cs="Calibri"/>
          <w:sz w:val="24"/>
          <w:szCs w:val="24"/>
        </w:rPr>
        <w:t>being introduced</w:t>
      </w:r>
      <w:r w:rsidRPr="00D93633">
        <w:rPr>
          <w:rFonts w:ascii="Calibri" w:hAnsi="Calibri" w:cs="Calibri"/>
          <w:sz w:val="24"/>
          <w:szCs w:val="24"/>
        </w:rPr>
        <w:t xml:space="preserve"> </w:t>
      </w:r>
    </w:p>
    <w:p w14:paraId="421C150A" w14:textId="3A0A2700" w:rsidR="005C28A8" w:rsidRPr="00D93633" w:rsidRDefault="00517E1C" w:rsidP="00D93633">
      <w:pPr>
        <w:pStyle w:val="ListParagraph"/>
        <w:spacing w:after="0" w:line="276" w:lineRule="auto"/>
        <w:ind w:left="360"/>
        <w:rPr>
          <w:rFonts w:ascii="Calibri" w:hAnsi="Calibri" w:cs="Calibri"/>
          <w:sz w:val="24"/>
          <w:szCs w:val="24"/>
        </w:rPr>
      </w:pPr>
      <w:r>
        <w:rPr>
          <w:sz w:val="24"/>
          <w:szCs w:val="24"/>
        </w:rPr>
        <w:t>0</w:t>
      </w:r>
      <w:bookmarkStart w:id="0" w:name="_GoBack"/>
      <w:bookmarkEnd w:id="0"/>
      <w:r w:rsidR="005C28A8" w:rsidRPr="00D93633">
        <w:rPr>
          <w:sz w:val="24"/>
          <w:szCs w:val="24"/>
        </w:rPr>
        <w:t xml:space="preserve"> </w:t>
      </w:r>
      <w:r w:rsidR="005C28A8" w:rsidRPr="00D93633">
        <w:rPr>
          <w:sz w:val="24"/>
          <w:szCs w:val="24"/>
        </w:rPr>
        <w:sym w:font="Wingdings" w:char="F0A8"/>
      </w:r>
      <w:r w:rsidR="005C28A8" w:rsidRPr="00D93633">
        <w:rPr>
          <w:sz w:val="24"/>
          <w:szCs w:val="24"/>
        </w:rPr>
        <w:t xml:space="preserve">   Wait a bit until other peers applied, shared about the service and I then followed (foll</w:t>
      </w:r>
      <w:r w:rsidR="00DA47FB">
        <w:rPr>
          <w:sz w:val="24"/>
          <w:szCs w:val="24"/>
        </w:rPr>
        <w:t>o</w:t>
      </w:r>
      <w:r w:rsidR="005C28A8" w:rsidRPr="00D93633">
        <w:rPr>
          <w:sz w:val="24"/>
          <w:szCs w:val="24"/>
        </w:rPr>
        <w:t>wing year)</w:t>
      </w:r>
      <w:r w:rsidR="005C28A8" w:rsidRPr="00D93633">
        <w:rPr>
          <w:rFonts w:ascii="Calibri" w:hAnsi="Calibri" w:cs="Calibri"/>
          <w:sz w:val="24"/>
          <w:szCs w:val="24"/>
        </w:rPr>
        <w:tab/>
      </w:r>
      <w:r w:rsidR="005C28A8" w:rsidRPr="00D93633">
        <w:rPr>
          <w:rFonts w:ascii="Calibri" w:hAnsi="Calibri" w:cs="Calibri"/>
          <w:sz w:val="24"/>
          <w:szCs w:val="24"/>
        </w:rPr>
        <w:tab/>
      </w:r>
    </w:p>
    <w:p w14:paraId="502A9740" w14:textId="7D5CBF42" w:rsidR="005C28A8" w:rsidRPr="00D93633" w:rsidRDefault="005C28A8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Do</w:t>
      </w:r>
      <w:r w:rsidR="00DA47FB">
        <w:rPr>
          <w:rFonts w:ascii="Calibri" w:hAnsi="Calibri" w:cs="Calibri"/>
          <w:b/>
          <w:sz w:val="24"/>
          <w:szCs w:val="24"/>
        </w:rPr>
        <w:t>es</w:t>
      </w:r>
      <w:r w:rsidRPr="00D93633">
        <w:rPr>
          <w:rFonts w:ascii="Calibri" w:hAnsi="Calibri" w:cs="Calibri"/>
          <w:b/>
          <w:sz w:val="24"/>
          <w:szCs w:val="24"/>
        </w:rPr>
        <w:t xml:space="preserve"> your household want to continue receiving the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Pr="00D93633">
        <w:rPr>
          <w:rFonts w:ascii="Calibri" w:hAnsi="Calibri" w:cs="Calibri"/>
          <w:b/>
          <w:sz w:val="24"/>
          <w:szCs w:val="24"/>
        </w:rPr>
        <w:t xml:space="preserve"> in the coming time?</w:t>
      </w:r>
    </w:p>
    <w:p w14:paraId="0CF95130" w14:textId="77777777" w:rsidR="005C28A8" w:rsidRPr="00D93633" w:rsidRDefault="005C28A8" w:rsidP="00D93633">
      <w:pPr>
        <w:pStyle w:val="ListParagraph"/>
        <w:spacing w:after="0" w:line="276" w:lineRule="auto"/>
        <w:ind w:left="360"/>
        <w:jc w:val="right"/>
        <w:rPr>
          <w:rFonts w:ascii="Calibri" w:hAnsi="Calibri" w:cs="Calibri"/>
          <w:sz w:val="24"/>
          <w:szCs w:val="24"/>
        </w:rPr>
      </w:pP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Yes</w:t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sz w:val="24"/>
          <w:szCs w:val="24"/>
        </w:rPr>
        <w:sym w:font="Wingdings" w:char="F0A8"/>
      </w:r>
      <w:r w:rsidRPr="00D93633">
        <w:rPr>
          <w:rFonts w:ascii="Calibri" w:hAnsi="Calibri" w:cs="Calibri"/>
          <w:sz w:val="24"/>
          <w:szCs w:val="24"/>
        </w:rPr>
        <w:t xml:space="preserve">   No</w:t>
      </w:r>
    </w:p>
    <w:p w14:paraId="783B53E6" w14:textId="56427FB8" w:rsidR="00377809" w:rsidRPr="00D93633" w:rsidRDefault="00377809" w:rsidP="00D93633">
      <w:pPr>
        <w:pStyle w:val="ListParagraph"/>
        <w:spacing w:after="0" w:line="276" w:lineRule="auto"/>
        <w:ind w:left="360"/>
        <w:jc w:val="right"/>
        <w:rPr>
          <w:rFonts w:ascii="Calibri" w:hAnsi="Calibri" w:cs="Calibri"/>
          <w:b/>
          <w:sz w:val="24"/>
          <w:szCs w:val="24"/>
        </w:rPr>
      </w:pPr>
    </w:p>
    <w:p w14:paraId="787ABBE5" w14:textId="140BC3E6" w:rsidR="00F026F2" w:rsidRPr="00D93633" w:rsidRDefault="0072131C" w:rsidP="00D93633">
      <w:pPr>
        <w:pStyle w:val="ListParagraph"/>
        <w:numPr>
          <w:ilvl w:val="0"/>
          <w:numId w:val="1"/>
        </w:numPr>
        <w:spacing w:before="180" w:after="0" w:line="276" w:lineRule="auto"/>
        <w:contextualSpacing w:val="0"/>
        <w:rPr>
          <w:rFonts w:ascii="Calibri" w:hAnsi="Calibri" w:cs="Calibri"/>
          <w:b/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Language of the most influen</w:t>
      </w:r>
      <w:r w:rsidR="00DA47FB">
        <w:rPr>
          <w:rFonts w:ascii="Calibri" w:hAnsi="Calibri" w:cs="Calibri"/>
          <w:b/>
          <w:sz w:val="24"/>
          <w:szCs w:val="24"/>
        </w:rPr>
        <w:t>t</w:t>
      </w:r>
      <w:r w:rsidRPr="00D93633">
        <w:rPr>
          <w:rFonts w:ascii="Calibri" w:hAnsi="Calibri" w:cs="Calibri"/>
          <w:b/>
          <w:sz w:val="24"/>
          <w:szCs w:val="24"/>
        </w:rPr>
        <w:t xml:space="preserve">ial communication channels/persons affecting your household’s decision to adopt </w:t>
      </w:r>
      <w:r w:rsidR="00AA52BA">
        <w:rPr>
          <w:rFonts w:ascii="Calibri" w:hAnsi="Calibri" w:cs="Calibri"/>
          <w:b/>
          <w:sz w:val="24"/>
          <w:szCs w:val="24"/>
        </w:rPr>
        <w:t>advice</w:t>
      </w:r>
      <w:r w:rsidR="00F026F2" w:rsidRPr="00D93633">
        <w:rPr>
          <w:rFonts w:ascii="Calibri" w:hAnsi="Calibri" w:cs="Calibri"/>
          <w:b/>
          <w:sz w:val="24"/>
          <w:szCs w:val="24"/>
        </w:rPr>
        <w:t>?</w:t>
      </w:r>
    </w:p>
    <w:p w14:paraId="17874976" w14:textId="0D127D90" w:rsidR="00F026F2" w:rsidRPr="00D93633" w:rsidRDefault="0072131C" w:rsidP="00D93633">
      <w:pPr>
        <w:pStyle w:val="ListParagraph"/>
        <w:spacing w:after="60"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Tha</w:t>
      </w:r>
      <w:r w:rsidR="00F026F2" w:rsidRPr="00D93633">
        <w:rPr>
          <w:rFonts w:ascii="Calibri" w:hAnsi="Calibri" w:cs="Calibri"/>
          <w:sz w:val="24"/>
          <w:szCs w:val="24"/>
        </w:rPr>
        <w:t>i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sz w:val="24"/>
          <w:szCs w:val="24"/>
        </w:rPr>
        <w:sym w:font="Webdings" w:char="F063"/>
      </w:r>
      <w:r w:rsidR="00F026F2" w:rsidRPr="00D93633">
        <w:rPr>
          <w:rFonts w:ascii="Calibri" w:hAnsi="Calibri" w:cs="Calibri"/>
          <w:sz w:val="24"/>
          <w:szCs w:val="24"/>
        </w:rPr>
        <w:t xml:space="preserve"> 1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  <w:t xml:space="preserve">Kinh 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sz w:val="24"/>
          <w:szCs w:val="24"/>
        </w:rPr>
        <w:sym w:font="Webdings" w:char="F063"/>
      </w:r>
      <w:r w:rsidR="00F026F2" w:rsidRPr="00D93633">
        <w:rPr>
          <w:rFonts w:ascii="Calibri" w:hAnsi="Calibri" w:cs="Calibri"/>
          <w:sz w:val="24"/>
          <w:szCs w:val="24"/>
        </w:rPr>
        <w:t xml:space="preserve"> 4</w:t>
      </w:r>
    </w:p>
    <w:p w14:paraId="3C1A04B7" w14:textId="7A00EFC1" w:rsidR="00F026F2" w:rsidRPr="00D93633" w:rsidRDefault="0072131C" w:rsidP="00D93633">
      <w:pPr>
        <w:pStyle w:val="ListParagraph"/>
        <w:spacing w:after="60"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Mo</w:t>
      </w:r>
      <w:r w:rsidR="00F026F2" w:rsidRPr="00D93633">
        <w:rPr>
          <w:rFonts w:ascii="Calibri" w:hAnsi="Calibri" w:cs="Calibri"/>
          <w:sz w:val="24"/>
          <w:szCs w:val="24"/>
        </w:rPr>
        <w:t>ng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sz w:val="24"/>
          <w:szCs w:val="24"/>
        </w:rPr>
        <w:sym w:font="Webdings" w:char="F063"/>
      </w:r>
      <w:r w:rsidR="00F026F2" w:rsidRPr="00D93633">
        <w:rPr>
          <w:rFonts w:ascii="Calibri" w:hAnsi="Calibri" w:cs="Calibri"/>
          <w:sz w:val="24"/>
          <w:szCs w:val="24"/>
        </w:rPr>
        <w:t xml:space="preserve"> 2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Pr="00D93633">
        <w:rPr>
          <w:rFonts w:ascii="Calibri" w:hAnsi="Calibri" w:cs="Calibri"/>
          <w:sz w:val="24"/>
          <w:szCs w:val="24"/>
        </w:rPr>
        <w:t>Others</w:t>
      </w:r>
      <w:r w:rsidR="00F026F2" w:rsidRPr="00D93633">
        <w:rPr>
          <w:rFonts w:ascii="Calibri" w:hAnsi="Calibri" w:cs="Calibri"/>
          <w:sz w:val="24"/>
          <w:szCs w:val="24"/>
        </w:rPr>
        <w:t xml:space="preserve">              </w:t>
      </w:r>
      <w:r w:rsidR="00F026F2" w:rsidRPr="00D93633">
        <w:rPr>
          <w:sz w:val="24"/>
          <w:szCs w:val="24"/>
        </w:rPr>
        <w:sym w:font="Webdings" w:char="F063"/>
      </w:r>
      <w:r w:rsidRPr="00D93633">
        <w:rPr>
          <w:rFonts w:ascii="Calibri" w:hAnsi="Calibri" w:cs="Calibri"/>
          <w:sz w:val="24"/>
          <w:szCs w:val="24"/>
        </w:rPr>
        <w:t xml:space="preserve"> 5</w:t>
      </w:r>
      <w:r w:rsidRPr="00D93633">
        <w:rPr>
          <w:rFonts w:ascii="Calibri" w:hAnsi="Calibri" w:cs="Calibri"/>
          <w:sz w:val="24"/>
          <w:szCs w:val="24"/>
        </w:rPr>
        <w:tab/>
        <w:t>Specify</w:t>
      </w:r>
      <w:r w:rsidR="00F026F2" w:rsidRPr="00D93633">
        <w:rPr>
          <w:rFonts w:ascii="Calibri" w:hAnsi="Calibri" w:cs="Calibri"/>
          <w:sz w:val="24"/>
          <w:szCs w:val="24"/>
        </w:rPr>
        <w:t>……………….</w:t>
      </w:r>
    </w:p>
    <w:p w14:paraId="4D33B9F2" w14:textId="19D1C4BE" w:rsidR="00F026F2" w:rsidRPr="00D93633" w:rsidRDefault="0072131C" w:rsidP="00D93633">
      <w:pPr>
        <w:pStyle w:val="ListParagraph"/>
        <w:spacing w:after="60" w:line="276" w:lineRule="auto"/>
        <w:ind w:left="360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Kho Mu</w:t>
      </w:r>
      <w:r w:rsidR="00F026F2" w:rsidRPr="00D93633">
        <w:rPr>
          <w:rFonts w:ascii="Calibri" w:hAnsi="Calibri" w:cs="Calibri"/>
          <w:sz w:val="24"/>
          <w:szCs w:val="24"/>
        </w:rPr>
        <w:tab/>
        <w:t xml:space="preserve"> </w:t>
      </w:r>
      <w:r w:rsidR="00F026F2" w:rsidRPr="00D93633">
        <w:rPr>
          <w:rFonts w:ascii="Calibri" w:hAnsi="Calibri" w:cs="Calibri"/>
          <w:sz w:val="24"/>
          <w:szCs w:val="24"/>
        </w:rPr>
        <w:tab/>
      </w:r>
      <w:r w:rsidR="00F026F2" w:rsidRPr="00D93633">
        <w:rPr>
          <w:sz w:val="24"/>
          <w:szCs w:val="24"/>
        </w:rPr>
        <w:sym w:font="Webdings" w:char="F063"/>
      </w:r>
      <w:r w:rsidR="00F026F2" w:rsidRPr="00D93633">
        <w:rPr>
          <w:rFonts w:ascii="Calibri" w:hAnsi="Calibri" w:cs="Calibri"/>
          <w:sz w:val="24"/>
          <w:szCs w:val="24"/>
        </w:rPr>
        <w:t xml:space="preserve"> 3</w:t>
      </w:r>
      <w:r w:rsidR="00F026F2" w:rsidRPr="00D93633">
        <w:rPr>
          <w:rFonts w:ascii="Calibri" w:hAnsi="Calibri" w:cs="Calibri"/>
          <w:sz w:val="24"/>
          <w:szCs w:val="24"/>
        </w:rPr>
        <w:tab/>
      </w:r>
    </w:p>
    <w:p w14:paraId="54714E1B" w14:textId="77777777" w:rsidR="00F026F2" w:rsidRPr="00D93633" w:rsidRDefault="00F026F2" w:rsidP="00D93633">
      <w:pPr>
        <w:pStyle w:val="ListParagraph"/>
        <w:spacing w:before="180" w:after="0" w:line="276" w:lineRule="auto"/>
        <w:ind w:left="360"/>
        <w:contextualSpacing w:val="0"/>
        <w:rPr>
          <w:rFonts w:ascii="Calibri" w:hAnsi="Calibri" w:cs="Calibri"/>
          <w:b/>
          <w:sz w:val="24"/>
          <w:szCs w:val="24"/>
        </w:rPr>
      </w:pPr>
    </w:p>
    <w:p w14:paraId="21BF4A45" w14:textId="26D70A38" w:rsidR="00A72631" w:rsidRPr="00D93633" w:rsidRDefault="0072131C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Interviewer</w:t>
      </w:r>
      <w:r w:rsidR="00A72631" w:rsidRPr="00D93633">
        <w:rPr>
          <w:rFonts w:ascii="Calibri" w:hAnsi="Calibri" w:cs="Calibri"/>
          <w:sz w:val="24"/>
          <w:szCs w:val="24"/>
        </w:rPr>
        <w:t>:……………………………………………………………………………………………</w:t>
      </w:r>
      <w:r w:rsidRPr="00D93633">
        <w:rPr>
          <w:rFonts w:ascii="Calibri" w:hAnsi="Calibri" w:cs="Calibri"/>
          <w:sz w:val="24"/>
          <w:szCs w:val="24"/>
        </w:rPr>
        <w:t>………………</w:t>
      </w:r>
    </w:p>
    <w:p w14:paraId="51642D67" w14:textId="1B3A0100" w:rsidR="00A72631" w:rsidRPr="00D93633" w:rsidRDefault="0072131C" w:rsidP="00D93633">
      <w:pPr>
        <w:spacing w:before="120" w:after="120" w:line="276" w:lineRule="auto"/>
        <w:rPr>
          <w:rFonts w:ascii="Calibri" w:hAnsi="Calibri" w:cs="Calibri"/>
          <w:sz w:val="24"/>
          <w:szCs w:val="24"/>
        </w:rPr>
      </w:pPr>
      <w:r w:rsidRPr="00D93633">
        <w:rPr>
          <w:rFonts w:ascii="Calibri" w:hAnsi="Calibri" w:cs="Calibri"/>
          <w:sz w:val="24"/>
          <w:szCs w:val="24"/>
        </w:rPr>
        <w:t>Phone number of interviewer</w:t>
      </w:r>
      <w:r w:rsidR="00A72631" w:rsidRPr="00D93633">
        <w:rPr>
          <w:rFonts w:ascii="Calibri" w:hAnsi="Calibri" w:cs="Calibri"/>
          <w:sz w:val="24"/>
          <w:szCs w:val="24"/>
        </w:rPr>
        <w:t>:…</w:t>
      </w:r>
      <w:r w:rsidRPr="00D93633">
        <w:rPr>
          <w:rFonts w:ascii="Calibri" w:hAnsi="Calibri" w:cs="Calibri"/>
          <w:sz w:val="24"/>
          <w:szCs w:val="24"/>
        </w:rPr>
        <w:t>…………………………………………………………………………….</w:t>
      </w:r>
    </w:p>
    <w:p w14:paraId="47932967" w14:textId="77777777" w:rsidR="0072131C" w:rsidRPr="00D93633" w:rsidRDefault="0072131C" w:rsidP="00D93633">
      <w:pPr>
        <w:tabs>
          <w:tab w:val="num" w:pos="360"/>
        </w:tabs>
        <w:spacing w:before="240" w:line="276" w:lineRule="auto"/>
        <w:ind w:left="-289"/>
        <w:jc w:val="center"/>
        <w:rPr>
          <w:sz w:val="24"/>
          <w:szCs w:val="24"/>
        </w:rPr>
      </w:pPr>
      <w:r w:rsidRPr="00D93633">
        <w:rPr>
          <w:rFonts w:ascii="Calibri" w:hAnsi="Calibri" w:cs="Calibri"/>
          <w:b/>
          <w:sz w:val="24"/>
          <w:szCs w:val="24"/>
        </w:rPr>
        <w:t>Thank you for sharing your story! (end of interview)</w:t>
      </w:r>
    </w:p>
    <w:p w14:paraId="057A7332" w14:textId="44BDFCAC" w:rsidR="00EA09D5" w:rsidRDefault="00EA09D5" w:rsidP="00D93633">
      <w:pPr>
        <w:tabs>
          <w:tab w:val="num" w:pos="360"/>
        </w:tabs>
        <w:spacing w:before="240" w:line="276" w:lineRule="auto"/>
        <w:ind w:left="-289"/>
        <w:jc w:val="center"/>
        <w:rPr>
          <w:sz w:val="24"/>
          <w:szCs w:val="24"/>
        </w:rPr>
      </w:pPr>
    </w:p>
    <w:p w14:paraId="7DB193E9" w14:textId="77777777" w:rsidR="00D93633" w:rsidRPr="00D93633" w:rsidRDefault="00D93633" w:rsidP="00D93633">
      <w:pPr>
        <w:tabs>
          <w:tab w:val="num" w:pos="360"/>
        </w:tabs>
        <w:spacing w:before="240" w:line="276" w:lineRule="auto"/>
        <w:ind w:left="-289"/>
        <w:jc w:val="center"/>
        <w:rPr>
          <w:sz w:val="24"/>
          <w:szCs w:val="24"/>
        </w:rPr>
      </w:pPr>
    </w:p>
    <w:sectPr w:rsidR="00D93633" w:rsidRPr="00D93633" w:rsidSect="00CE5FDA">
      <w:footerReference w:type="default" r:id="rId8"/>
      <w:pgSz w:w="12240" w:h="15840"/>
      <w:pgMar w:top="1440" w:right="135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8E1C10D" w14:textId="77777777" w:rsidR="003364D0" w:rsidRDefault="003364D0" w:rsidP="004167EC">
      <w:pPr>
        <w:spacing w:after="0" w:line="240" w:lineRule="auto"/>
      </w:pPr>
      <w:r>
        <w:separator/>
      </w:r>
    </w:p>
  </w:endnote>
  <w:endnote w:type="continuationSeparator" w:id="0">
    <w:p w14:paraId="62632F32" w14:textId="77777777" w:rsidR="003364D0" w:rsidRDefault="003364D0" w:rsidP="004167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42093952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E723BD9" w14:textId="77777777" w:rsidR="00BA41F9" w:rsidRDefault="00BA41F9">
        <w:pPr>
          <w:pStyle w:val="Footer"/>
          <w:jc w:val="center"/>
        </w:pPr>
      </w:p>
      <w:p w14:paraId="7F6EDEC0" w14:textId="77777777" w:rsidR="00BA41F9" w:rsidRDefault="00BA41F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7E1C">
          <w:rPr>
            <w:noProof/>
          </w:rPr>
          <w:t>9</w:t>
        </w:r>
        <w:r>
          <w:rPr>
            <w:noProof/>
          </w:rPr>
          <w:fldChar w:fldCharType="end"/>
        </w:r>
      </w:p>
    </w:sdtContent>
  </w:sdt>
  <w:p w14:paraId="5B6473BE" w14:textId="77777777" w:rsidR="00BA41F9" w:rsidRDefault="00BA41F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9F3FA9" w14:textId="77777777" w:rsidR="003364D0" w:rsidRDefault="003364D0" w:rsidP="004167EC">
      <w:pPr>
        <w:spacing w:after="0" w:line="240" w:lineRule="auto"/>
      </w:pPr>
      <w:r>
        <w:separator/>
      </w:r>
    </w:p>
  </w:footnote>
  <w:footnote w:type="continuationSeparator" w:id="0">
    <w:p w14:paraId="4C4D1289" w14:textId="77777777" w:rsidR="003364D0" w:rsidRDefault="003364D0" w:rsidP="004167E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3AF24F7"/>
    <w:multiLevelType w:val="hybridMultilevel"/>
    <w:tmpl w:val="84866AC8"/>
    <w:lvl w:ilvl="0" w:tplc="2CC85D8C">
      <w:start w:val="1"/>
      <w:numFmt w:val="decimal"/>
      <w:lvlText w:val="Q%1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06494E"/>
    <w:multiLevelType w:val="hybridMultilevel"/>
    <w:tmpl w:val="06623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BB5B0C"/>
    <w:multiLevelType w:val="hybridMultilevel"/>
    <w:tmpl w:val="DC425F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F3713C1"/>
    <w:multiLevelType w:val="hybridMultilevel"/>
    <w:tmpl w:val="06623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1F06C9"/>
    <w:multiLevelType w:val="hybridMultilevel"/>
    <w:tmpl w:val="F0F2069E"/>
    <w:lvl w:ilvl="0" w:tplc="A2E0D2FE">
      <w:numFmt w:val="bullet"/>
      <w:lvlText w:val=""/>
      <w:lvlJc w:val="left"/>
      <w:pPr>
        <w:ind w:left="720" w:hanging="360"/>
      </w:pPr>
      <w:rPr>
        <w:rFonts w:ascii="Wingdings" w:eastAsiaTheme="minorHAnsi" w:hAnsi="Wingdings" w:cstheme="minorHAnsi" w:hint="default"/>
        <w:sz w:val="23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094100"/>
    <w:multiLevelType w:val="hybridMultilevel"/>
    <w:tmpl w:val="06623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9646DD"/>
    <w:multiLevelType w:val="hybridMultilevel"/>
    <w:tmpl w:val="AF640C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9C0A21"/>
    <w:multiLevelType w:val="hybridMultilevel"/>
    <w:tmpl w:val="D27455CC"/>
    <w:lvl w:ilvl="0" w:tplc="A328B6CA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18A49A6"/>
    <w:multiLevelType w:val="hybridMultilevel"/>
    <w:tmpl w:val="33CC82E0"/>
    <w:lvl w:ilvl="0" w:tplc="2CC85D8C">
      <w:start w:val="1"/>
      <w:numFmt w:val="decimal"/>
      <w:lvlText w:val="Q%1"/>
      <w:lvlJc w:val="left"/>
      <w:pPr>
        <w:ind w:left="720" w:hanging="360"/>
      </w:pPr>
      <w:rPr>
        <w:rFonts w:hint="default"/>
        <w:b/>
        <w:sz w:val="24"/>
        <w:szCs w:val="24"/>
      </w:rPr>
    </w:lvl>
    <w:lvl w:ilvl="1" w:tplc="0409000F">
      <w:start w:val="1"/>
      <w:numFmt w:val="decimal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632E2E78"/>
    <w:multiLevelType w:val="hybridMultilevel"/>
    <w:tmpl w:val="066239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4"/>
  </w:num>
  <w:num w:numId="5">
    <w:abstractNumId w:val="8"/>
  </w:num>
  <w:num w:numId="6">
    <w:abstractNumId w:val="1"/>
  </w:num>
  <w:num w:numId="7">
    <w:abstractNumId w:val="3"/>
  </w:num>
  <w:num w:numId="8">
    <w:abstractNumId w:val="5"/>
  </w:num>
  <w:num w:numId="9">
    <w:abstractNumId w:val="9"/>
  </w:num>
  <w:num w:numId="10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K2MDQ1MTUxM7I0NbdQ0lEKTi0uzszPAykwNK8FAJTq5dstAAAA"/>
  </w:docVars>
  <w:rsids>
    <w:rsidRoot w:val="00350EDA"/>
    <w:rsid w:val="00022325"/>
    <w:rsid w:val="00025D20"/>
    <w:rsid w:val="00026B3A"/>
    <w:rsid w:val="000374FE"/>
    <w:rsid w:val="00042B76"/>
    <w:rsid w:val="00043078"/>
    <w:rsid w:val="0004369C"/>
    <w:rsid w:val="00044B8D"/>
    <w:rsid w:val="00052778"/>
    <w:rsid w:val="000617C1"/>
    <w:rsid w:val="00071117"/>
    <w:rsid w:val="000910D8"/>
    <w:rsid w:val="00097820"/>
    <w:rsid w:val="000B5688"/>
    <w:rsid w:val="000B65E2"/>
    <w:rsid w:val="000C113F"/>
    <w:rsid w:val="000C3C49"/>
    <w:rsid w:val="000D4AA7"/>
    <w:rsid w:val="000E1718"/>
    <w:rsid w:val="000E2A79"/>
    <w:rsid w:val="000E3CBA"/>
    <w:rsid w:val="001051FB"/>
    <w:rsid w:val="00123A75"/>
    <w:rsid w:val="0012441C"/>
    <w:rsid w:val="00125F20"/>
    <w:rsid w:val="00126778"/>
    <w:rsid w:val="00150633"/>
    <w:rsid w:val="00167F7D"/>
    <w:rsid w:val="00175728"/>
    <w:rsid w:val="00176685"/>
    <w:rsid w:val="00177BD8"/>
    <w:rsid w:val="00181EB2"/>
    <w:rsid w:val="00190CD0"/>
    <w:rsid w:val="001A4471"/>
    <w:rsid w:val="001B5BCE"/>
    <w:rsid w:val="001D04E8"/>
    <w:rsid w:val="001D1054"/>
    <w:rsid w:val="001D2FBF"/>
    <w:rsid w:val="001D569B"/>
    <w:rsid w:val="001E0EE5"/>
    <w:rsid w:val="001E3153"/>
    <w:rsid w:val="001E5798"/>
    <w:rsid w:val="001E6DBE"/>
    <w:rsid w:val="001F58B7"/>
    <w:rsid w:val="0020087A"/>
    <w:rsid w:val="002047CE"/>
    <w:rsid w:val="00211350"/>
    <w:rsid w:val="002119E7"/>
    <w:rsid w:val="00232C55"/>
    <w:rsid w:val="00235CEA"/>
    <w:rsid w:val="00242421"/>
    <w:rsid w:val="00245488"/>
    <w:rsid w:val="00246070"/>
    <w:rsid w:val="00251499"/>
    <w:rsid w:val="0026475B"/>
    <w:rsid w:val="002733C9"/>
    <w:rsid w:val="00275D18"/>
    <w:rsid w:val="00292C0D"/>
    <w:rsid w:val="00292C5C"/>
    <w:rsid w:val="00292FAF"/>
    <w:rsid w:val="002934D0"/>
    <w:rsid w:val="00294049"/>
    <w:rsid w:val="002A13AB"/>
    <w:rsid w:val="002A2985"/>
    <w:rsid w:val="002A6367"/>
    <w:rsid w:val="002B712D"/>
    <w:rsid w:val="002D0691"/>
    <w:rsid w:val="002D4765"/>
    <w:rsid w:val="002D55BF"/>
    <w:rsid w:val="002D55E3"/>
    <w:rsid w:val="002D66F8"/>
    <w:rsid w:val="002E2453"/>
    <w:rsid w:val="002E3C13"/>
    <w:rsid w:val="002E5FD7"/>
    <w:rsid w:val="002F3C89"/>
    <w:rsid w:val="002F585E"/>
    <w:rsid w:val="002F7267"/>
    <w:rsid w:val="002F7D5E"/>
    <w:rsid w:val="003121C0"/>
    <w:rsid w:val="003142D5"/>
    <w:rsid w:val="00314791"/>
    <w:rsid w:val="00314CA6"/>
    <w:rsid w:val="00317455"/>
    <w:rsid w:val="00332CDA"/>
    <w:rsid w:val="00332D0F"/>
    <w:rsid w:val="00334533"/>
    <w:rsid w:val="003364D0"/>
    <w:rsid w:val="00347FBB"/>
    <w:rsid w:val="00350AF3"/>
    <w:rsid w:val="00350EDA"/>
    <w:rsid w:val="00353FC7"/>
    <w:rsid w:val="00357760"/>
    <w:rsid w:val="0036454C"/>
    <w:rsid w:val="00366FDA"/>
    <w:rsid w:val="003718DE"/>
    <w:rsid w:val="00377809"/>
    <w:rsid w:val="00383EC9"/>
    <w:rsid w:val="00386B01"/>
    <w:rsid w:val="003951A7"/>
    <w:rsid w:val="003A5447"/>
    <w:rsid w:val="003B1D59"/>
    <w:rsid w:val="003B62E7"/>
    <w:rsid w:val="003C1904"/>
    <w:rsid w:val="003D175C"/>
    <w:rsid w:val="003D3A38"/>
    <w:rsid w:val="003E30BD"/>
    <w:rsid w:val="003E4B9F"/>
    <w:rsid w:val="003F0E52"/>
    <w:rsid w:val="003F1755"/>
    <w:rsid w:val="003F1CEF"/>
    <w:rsid w:val="003F42AF"/>
    <w:rsid w:val="004071A2"/>
    <w:rsid w:val="00411132"/>
    <w:rsid w:val="004167EC"/>
    <w:rsid w:val="0042044F"/>
    <w:rsid w:val="00420DB1"/>
    <w:rsid w:val="00421776"/>
    <w:rsid w:val="00430A7C"/>
    <w:rsid w:val="00431FBF"/>
    <w:rsid w:val="00433034"/>
    <w:rsid w:val="00435A52"/>
    <w:rsid w:val="004373B1"/>
    <w:rsid w:val="00442634"/>
    <w:rsid w:val="00457E23"/>
    <w:rsid w:val="00462E5D"/>
    <w:rsid w:val="00481356"/>
    <w:rsid w:val="0048332F"/>
    <w:rsid w:val="00485380"/>
    <w:rsid w:val="004A55F8"/>
    <w:rsid w:val="004B4C0C"/>
    <w:rsid w:val="004C4A48"/>
    <w:rsid w:val="004D0A96"/>
    <w:rsid w:val="004D2B50"/>
    <w:rsid w:val="004F25AE"/>
    <w:rsid w:val="004F3591"/>
    <w:rsid w:val="004F36FC"/>
    <w:rsid w:val="00511906"/>
    <w:rsid w:val="00517E1C"/>
    <w:rsid w:val="0053692E"/>
    <w:rsid w:val="00546FE3"/>
    <w:rsid w:val="005568F8"/>
    <w:rsid w:val="0056119B"/>
    <w:rsid w:val="00561FBF"/>
    <w:rsid w:val="005639F1"/>
    <w:rsid w:val="00564732"/>
    <w:rsid w:val="00564A9A"/>
    <w:rsid w:val="00566970"/>
    <w:rsid w:val="00570908"/>
    <w:rsid w:val="00573548"/>
    <w:rsid w:val="00582BC5"/>
    <w:rsid w:val="00584D6A"/>
    <w:rsid w:val="0059011D"/>
    <w:rsid w:val="00594C9A"/>
    <w:rsid w:val="00597E68"/>
    <w:rsid w:val="005A0728"/>
    <w:rsid w:val="005A18D8"/>
    <w:rsid w:val="005A2823"/>
    <w:rsid w:val="005A53D9"/>
    <w:rsid w:val="005A6A38"/>
    <w:rsid w:val="005B04F2"/>
    <w:rsid w:val="005B0502"/>
    <w:rsid w:val="005B39C2"/>
    <w:rsid w:val="005C28A8"/>
    <w:rsid w:val="005C519E"/>
    <w:rsid w:val="005C5A53"/>
    <w:rsid w:val="005D0AFD"/>
    <w:rsid w:val="005D5589"/>
    <w:rsid w:val="005D62FE"/>
    <w:rsid w:val="005D73BE"/>
    <w:rsid w:val="005F0653"/>
    <w:rsid w:val="00600B9E"/>
    <w:rsid w:val="00604EE7"/>
    <w:rsid w:val="00612A76"/>
    <w:rsid w:val="006230DC"/>
    <w:rsid w:val="006306C4"/>
    <w:rsid w:val="00633379"/>
    <w:rsid w:val="0063585F"/>
    <w:rsid w:val="00651B0D"/>
    <w:rsid w:val="00663EF2"/>
    <w:rsid w:val="0066539A"/>
    <w:rsid w:val="00687814"/>
    <w:rsid w:val="006A635B"/>
    <w:rsid w:val="006C1642"/>
    <w:rsid w:val="006C197C"/>
    <w:rsid w:val="006C1B5A"/>
    <w:rsid w:val="006E1E01"/>
    <w:rsid w:val="006E6D98"/>
    <w:rsid w:val="0070705B"/>
    <w:rsid w:val="0071745F"/>
    <w:rsid w:val="0072131C"/>
    <w:rsid w:val="0073438B"/>
    <w:rsid w:val="00744C95"/>
    <w:rsid w:val="00751A49"/>
    <w:rsid w:val="007521F4"/>
    <w:rsid w:val="00761118"/>
    <w:rsid w:val="00764218"/>
    <w:rsid w:val="0077217E"/>
    <w:rsid w:val="007766BC"/>
    <w:rsid w:val="00781A08"/>
    <w:rsid w:val="00791ECC"/>
    <w:rsid w:val="00797361"/>
    <w:rsid w:val="00797B72"/>
    <w:rsid w:val="007B4A30"/>
    <w:rsid w:val="007B5759"/>
    <w:rsid w:val="007C1638"/>
    <w:rsid w:val="007C299D"/>
    <w:rsid w:val="007C7E45"/>
    <w:rsid w:val="007D127B"/>
    <w:rsid w:val="007D2EED"/>
    <w:rsid w:val="0081629C"/>
    <w:rsid w:val="00816B8B"/>
    <w:rsid w:val="0082011E"/>
    <w:rsid w:val="008211EF"/>
    <w:rsid w:val="00824876"/>
    <w:rsid w:val="008312E8"/>
    <w:rsid w:val="0085082F"/>
    <w:rsid w:val="00854E70"/>
    <w:rsid w:val="00856B7E"/>
    <w:rsid w:val="00856EF2"/>
    <w:rsid w:val="008679BF"/>
    <w:rsid w:val="00873E85"/>
    <w:rsid w:val="00876085"/>
    <w:rsid w:val="0088180E"/>
    <w:rsid w:val="00884AEC"/>
    <w:rsid w:val="00886FA5"/>
    <w:rsid w:val="0089798E"/>
    <w:rsid w:val="008A16C4"/>
    <w:rsid w:val="008C7265"/>
    <w:rsid w:val="008D62B0"/>
    <w:rsid w:val="008E1A56"/>
    <w:rsid w:val="008E7137"/>
    <w:rsid w:val="008F64C1"/>
    <w:rsid w:val="008F7C60"/>
    <w:rsid w:val="009014E7"/>
    <w:rsid w:val="00902E2A"/>
    <w:rsid w:val="0090510B"/>
    <w:rsid w:val="009258D8"/>
    <w:rsid w:val="00933B6D"/>
    <w:rsid w:val="00936CC9"/>
    <w:rsid w:val="00937A0C"/>
    <w:rsid w:val="009447C6"/>
    <w:rsid w:val="009526FC"/>
    <w:rsid w:val="00956D15"/>
    <w:rsid w:val="00973901"/>
    <w:rsid w:val="00974AB0"/>
    <w:rsid w:val="00975936"/>
    <w:rsid w:val="009763B6"/>
    <w:rsid w:val="00980867"/>
    <w:rsid w:val="00980B59"/>
    <w:rsid w:val="00984AF2"/>
    <w:rsid w:val="00985F4F"/>
    <w:rsid w:val="00986B19"/>
    <w:rsid w:val="009871D8"/>
    <w:rsid w:val="00995E72"/>
    <w:rsid w:val="00997371"/>
    <w:rsid w:val="009A143B"/>
    <w:rsid w:val="009A747F"/>
    <w:rsid w:val="009C06F1"/>
    <w:rsid w:val="009C0D38"/>
    <w:rsid w:val="009C303F"/>
    <w:rsid w:val="009D5333"/>
    <w:rsid w:val="009D561F"/>
    <w:rsid w:val="009E09F3"/>
    <w:rsid w:val="009E292D"/>
    <w:rsid w:val="009F0A0A"/>
    <w:rsid w:val="00A0655C"/>
    <w:rsid w:val="00A10EAE"/>
    <w:rsid w:val="00A24D9F"/>
    <w:rsid w:val="00A377C7"/>
    <w:rsid w:val="00A4512F"/>
    <w:rsid w:val="00A454A9"/>
    <w:rsid w:val="00A564BC"/>
    <w:rsid w:val="00A6573F"/>
    <w:rsid w:val="00A72631"/>
    <w:rsid w:val="00A83ACE"/>
    <w:rsid w:val="00AA4A3B"/>
    <w:rsid w:val="00AA52BA"/>
    <w:rsid w:val="00AA6B1C"/>
    <w:rsid w:val="00AA79D6"/>
    <w:rsid w:val="00AB1243"/>
    <w:rsid w:val="00AB1F71"/>
    <w:rsid w:val="00AB7852"/>
    <w:rsid w:val="00AD171F"/>
    <w:rsid w:val="00AE1D8F"/>
    <w:rsid w:val="00AF03B2"/>
    <w:rsid w:val="00AF3E69"/>
    <w:rsid w:val="00B00B72"/>
    <w:rsid w:val="00B0706E"/>
    <w:rsid w:val="00B3073A"/>
    <w:rsid w:val="00B30763"/>
    <w:rsid w:val="00B3212F"/>
    <w:rsid w:val="00B330B8"/>
    <w:rsid w:val="00B37E89"/>
    <w:rsid w:val="00B5115A"/>
    <w:rsid w:val="00B532E0"/>
    <w:rsid w:val="00B60554"/>
    <w:rsid w:val="00B66F83"/>
    <w:rsid w:val="00B7406C"/>
    <w:rsid w:val="00B7598F"/>
    <w:rsid w:val="00B81AE3"/>
    <w:rsid w:val="00BA3133"/>
    <w:rsid w:val="00BA41F9"/>
    <w:rsid w:val="00BA451E"/>
    <w:rsid w:val="00BA5D1A"/>
    <w:rsid w:val="00BA6B3F"/>
    <w:rsid w:val="00BA75A6"/>
    <w:rsid w:val="00BB0ABF"/>
    <w:rsid w:val="00BE2EAF"/>
    <w:rsid w:val="00BE5DAF"/>
    <w:rsid w:val="00BE63F4"/>
    <w:rsid w:val="00BF2558"/>
    <w:rsid w:val="00BF30A6"/>
    <w:rsid w:val="00C01CFA"/>
    <w:rsid w:val="00C11272"/>
    <w:rsid w:val="00C2283B"/>
    <w:rsid w:val="00C26051"/>
    <w:rsid w:val="00C506E7"/>
    <w:rsid w:val="00C5120B"/>
    <w:rsid w:val="00C6158F"/>
    <w:rsid w:val="00C731BD"/>
    <w:rsid w:val="00C86B09"/>
    <w:rsid w:val="00CA3A9C"/>
    <w:rsid w:val="00CA5A0B"/>
    <w:rsid w:val="00CC6746"/>
    <w:rsid w:val="00CD7788"/>
    <w:rsid w:val="00CE3943"/>
    <w:rsid w:val="00CE5FDA"/>
    <w:rsid w:val="00CF24A3"/>
    <w:rsid w:val="00CF2B03"/>
    <w:rsid w:val="00CF5A4A"/>
    <w:rsid w:val="00CF6E86"/>
    <w:rsid w:val="00D03983"/>
    <w:rsid w:val="00D13523"/>
    <w:rsid w:val="00D1353E"/>
    <w:rsid w:val="00D213DF"/>
    <w:rsid w:val="00D22D69"/>
    <w:rsid w:val="00D23855"/>
    <w:rsid w:val="00D263F9"/>
    <w:rsid w:val="00D30B39"/>
    <w:rsid w:val="00D32B22"/>
    <w:rsid w:val="00D467D9"/>
    <w:rsid w:val="00D533D5"/>
    <w:rsid w:val="00D54924"/>
    <w:rsid w:val="00D55DA3"/>
    <w:rsid w:val="00D57642"/>
    <w:rsid w:val="00D60C78"/>
    <w:rsid w:val="00D72B10"/>
    <w:rsid w:val="00D771F3"/>
    <w:rsid w:val="00D8326A"/>
    <w:rsid w:val="00D8552E"/>
    <w:rsid w:val="00D86BB1"/>
    <w:rsid w:val="00D871E8"/>
    <w:rsid w:val="00D900E7"/>
    <w:rsid w:val="00D9143C"/>
    <w:rsid w:val="00D920C7"/>
    <w:rsid w:val="00D93633"/>
    <w:rsid w:val="00DA2E78"/>
    <w:rsid w:val="00DA47FB"/>
    <w:rsid w:val="00DA4A68"/>
    <w:rsid w:val="00DA7A45"/>
    <w:rsid w:val="00DB51F4"/>
    <w:rsid w:val="00DB6F13"/>
    <w:rsid w:val="00DD0060"/>
    <w:rsid w:val="00DD5064"/>
    <w:rsid w:val="00DD6B92"/>
    <w:rsid w:val="00DE2FD0"/>
    <w:rsid w:val="00DE5E81"/>
    <w:rsid w:val="00DF27AC"/>
    <w:rsid w:val="00DF41B2"/>
    <w:rsid w:val="00E012EB"/>
    <w:rsid w:val="00E07548"/>
    <w:rsid w:val="00E10BC4"/>
    <w:rsid w:val="00E10C64"/>
    <w:rsid w:val="00E16D97"/>
    <w:rsid w:val="00E219DB"/>
    <w:rsid w:val="00E24C52"/>
    <w:rsid w:val="00E27F5C"/>
    <w:rsid w:val="00E3629E"/>
    <w:rsid w:val="00E36BE8"/>
    <w:rsid w:val="00E43675"/>
    <w:rsid w:val="00E5038D"/>
    <w:rsid w:val="00E66543"/>
    <w:rsid w:val="00E70C7E"/>
    <w:rsid w:val="00E84E1B"/>
    <w:rsid w:val="00E87F54"/>
    <w:rsid w:val="00E92AD2"/>
    <w:rsid w:val="00E933ED"/>
    <w:rsid w:val="00E96F5A"/>
    <w:rsid w:val="00EA09D5"/>
    <w:rsid w:val="00EA24A9"/>
    <w:rsid w:val="00EA2A6E"/>
    <w:rsid w:val="00EA3465"/>
    <w:rsid w:val="00EA3589"/>
    <w:rsid w:val="00EB2938"/>
    <w:rsid w:val="00EC0A88"/>
    <w:rsid w:val="00EC76B1"/>
    <w:rsid w:val="00ED3F4F"/>
    <w:rsid w:val="00EF320D"/>
    <w:rsid w:val="00EF77D4"/>
    <w:rsid w:val="00F026F2"/>
    <w:rsid w:val="00F06A2A"/>
    <w:rsid w:val="00F12269"/>
    <w:rsid w:val="00F14039"/>
    <w:rsid w:val="00F1670B"/>
    <w:rsid w:val="00F256E7"/>
    <w:rsid w:val="00F25AA7"/>
    <w:rsid w:val="00F30DAF"/>
    <w:rsid w:val="00F35505"/>
    <w:rsid w:val="00F400D8"/>
    <w:rsid w:val="00F432EF"/>
    <w:rsid w:val="00F472A0"/>
    <w:rsid w:val="00F5057F"/>
    <w:rsid w:val="00F50B64"/>
    <w:rsid w:val="00F5296B"/>
    <w:rsid w:val="00F532FC"/>
    <w:rsid w:val="00F62019"/>
    <w:rsid w:val="00F82891"/>
    <w:rsid w:val="00F85807"/>
    <w:rsid w:val="00F8657E"/>
    <w:rsid w:val="00F93F62"/>
    <w:rsid w:val="00F96928"/>
    <w:rsid w:val="00FC4988"/>
    <w:rsid w:val="00FC7244"/>
    <w:rsid w:val="00FD256A"/>
    <w:rsid w:val="00FE0DFB"/>
    <w:rsid w:val="00FE0F5A"/>
    <w:rsid w:val="00FE58EC"/>
    <w:rsid w:val="00FF0A38"/>
    <w:rsid w:val="00FF2F65"/>
    <w:rsid w:val="00FF71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B08A55"/>
  <w15:docId w15:val="{39B4C4F9-5AC0-4BF5-9AA8-B055D20E02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01C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List Paragraph1,List Paragraph11,L,F5 List Paragraph,Dot pt,CV text,Table text,List Paragraph111,Medium Grid 1 - Accent 21,Numbered Paragraph,List Paragraph2,Bulleted Para,NFP GP Bulleted List,FooterText,numbered,列出段落,列出段落1"/>
    <w:basedOn w:val="Normal"/>
    <w:link w:val="ListParagraphChar"/>
    <w:uiPriority w:val="34"/>
    <w:qFormat/>
    <w:rsid w:val="00C01CFA"/>
    <w:pPr>
      <w:ind w:left="720"/>
      <w:contextualSpacing/>
    </w:pPr>
  </w:style>
  <w:style w:type="character" w:customStyle="1" w:styleId="ListParagraphChar">
    <w:name w:val="List Paragraph Char"/>
    <w:aliases w:val="List Paragraph1 Char,List Paragraph11 Char,L Char,F5 List Paragraph Char,Dot pt Char,CV text Char,Table text Char,List Paragraph111 Char,Medium Grid 1 - Accent 21 Char,Numbered Paragraph Char,List Paragraph2 Char,Bulleted Para Char"/>
    <w:link w:val="ListParagraph"/>
    <w:uiPriority w:val="34"/>
    <w:qFormat/>
    <w:locked/>
    <w:rsid w:val="00764218"/>
  </w:style>
  <w:style w:type="paragraph" w:styleId="Header">
    <w:name w:val="header"/>
    <w:basedOn w:val="Normal"/>
    <w:link w:val="HeaderChar"/>
    <w:uiPriority w:val="99"/>
    <w:unhideWhenUsed/>
    <w:rsid w:val="004167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7EC"/>
  </w:style>
  <w:style w:type="paragraph" w:styleId="Footer">
    <w:name w:val="footer"/>
    <w:basedOn w:val="Normal"/>
    <w:link w:val="FooterChar"/>
    <w:uiPriority w:val="99"/>
    <w:unhideWhenUsed/>
    <w:rsid w:val="004167E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7EC"/>
  </w:style>
  <w:style w:type="character" w:customStyle="1" w:styleId="e24kjd">
    <w:name w:val="e24kjd"/>
    <w:basedOn w:val="DefaultParagraphFont"/>
    <w:rsid w:val="00366FDA"/>
  </w:style>
  <w:style w:type="paragraph" w:styleId="CommentText">
    <w:name w:val="annotation text"/>
    <w:basedOn w:val="Normal"/>
    <w:link w:val="CommentTextChar"/>
    <w:uiPriority w:val="99"/>
    <w:semiHidden/>
    <w:unhideWhenUsed/>
    <w:rsid w:val="00232C55"/>
    <w:pPr>
      <w:spacing w:after="120" w:line="240" w:lineRule="auto"/>
    </w:pPr>
    <w:rPr>
      <w:rFonts w:ascii="Cambria" w:hAnsi="Cambria"/>
      <w:sz w:val="20"/>
      <w:szCs w:val="20"/>
      <w:lang w:val="en-GB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32C55"/>
    <w:rPr>
      <w:rFonts w:ascii="Cambria" w:hAnsi="Cambria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32C55"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32C5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C55"/>
    <w:rPr>
      <w:rFonts w:ascii="Segoe UI" w:hAnsi="Segoe UI" w:cs="Segoe UI"/>
      <w:sz w:val="18"/>
      <w:szCs w:val="18"/>
    </w:rPr>
  </w:style>
  <w:style w:type="paragraph" w:customStyle="1" w:styleId="thesisbodytext">
    <w:name w:val="thesis bodytext"/>
    <w:qFormat/>
    <w:rsid w:val="00BA3133"/>
    <w:pPr>
      <w:spacing w:before="120" w:after="0" w:line="360" w:lineRule="auto"/>
    </w:pPr>
    <w:rPr>
      <w:rFonts w:ascii="Arial" w:eastAsia="Times New Roman" w:hAnsi="Arial" w:cs="Times New Roman"/>
      <w:szCs w:val="20"/>
    </w:rPr>
  </w:style>
  <w:style w:type="paragraph" w:styleId="NormalWeb">
    <w:name w:val="Normal (Web)"/>
    <w:basedOn w:val="Normal"/>
    <w:uiPriority w:val="99"/>
    <w:semiHidden/>
    <w:unhideWhenUsed/>
    <w:rsid w:val="00B7598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B1243"/>
    <w:pPr>
      <w:spacing w:after="160"/>
    </w:pPr>
    <w:rPr>
      <w:rFonts w:asciiTheme="minorHAnsi" w:hAnsiTheme="minorHAnsi"/>
      <w:b/>
      <w:bCs/>
      <w:lang w:val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B1243"/>
    <w:rPr>
      <w:rFonts w:ascii="Cambria" w:hAnsi="Cambria"/>
      <w:b/>
      <w:bCs/>
      <w:sz w:val="20"/>
      <w:szCs w:val="20"/>
      <w:lang w:val="en-GB"/>
    </w:rPr>
  </w:style>
  <w:style w:type="character" w:customStyle="1" w:styleId="question-label">
    <w:name w:val="question-label"/>
    <w:basedOn w:val="DefaultParagraphFont"/>
    <w:rsid w:val="00D55D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A486FA-AD67-4C25-9FEB-3B747274DE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7</TotalTime>
  <Pages>1</Pages>
  <Words>1839</Words>
  <Characters>10487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ulan1 luulan1</dc:creator>
  <cp:keywords/>
  <dc:description/>
  <cp:lastModifiedBy>luulan1 luulan1</cp:lastModifiedBy>
  <cp:revision>7</cp:revision>
  <cp:lastPrinted>2022-02-09T10:43:00Z</cp:lastPrinted>
  <dcterms:created xsi:type="dcterms:W3CDTF">2022-02-08T13:25:00Z</dcterms:created>
  <dcterms:modified xsi:type="dcterms:W3CDTF">2022-02-09T14:39:00Z</dcterms:modified>
</cp:coreProperties>
</file>